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CCB67" w14:textId="77777777" w:rsidR="00211B9B" w:rsidRPr="005E6DB3" w:rsidRDefault="007C6D65" w:rsidP="00211B9B">
      <w:pPr>
        <w:tabs>
          <w:tab w:val="right" w:pos="9900"/>
        </w:tabs>
        <w:jc w:val="center"/>
        <w:rPr>
          <w:rFonts w:ascii="Arial" w:hAnsi="Arial" w:cs="Arial"/>
          <w:b/>
          <w:smallCaps/>
          <w:spacing w:val="20"/>
          <w:szCs w:val="18"/>
        </w:rPr>
      </w:pPr>
      <w:proofErr w:type="gramStart"/>
      <w:r w:rsidRPr="005E6DB3">
        <w:rPr>
          <w:rFonts w:ascii="Arial" w:hAnsi="Arial" w:cs="Arial"/>
          <w:b/>
          <w:smallCaps/>
          <w:spacing w:val="20"/>
          <w:szCs w:val="18"/>
        </w:rPr>
        <w:t>Dr.</w:t>
      </w:r>
      <w:r w:rsidR="00C05DAC" w:rsidRPr="005E6DB3">
        <w:rPr>
          <w:rFonts w:ascii="Arial" w:hAnsi="Arial" w:cs="Arial"/>
          <w:b/>
          <w:smallCaps/>
          <w:spacing w:val="20"/>
          <w:szCs w:val="18"/>
        </w:rPr>
        <w:t>Krishnan</w:t>
      </w:r>
      <w:proofErr w:type="gramEnd"/>
      <w:r w:rsidR="00C05DAC" w:rsidRPr="005E6DB3">
        <w:rPr>
          <w:rFonts w:ascii="Arial" w:hAnsi="Arial" w:cs="Arial"/>
          <w:b/>
          <w:smallCaps/>
          <w:spacing w:val="20"/>
          <w:szCs w:val="18"/>
        </w:rPr>
        <w:t xml:space="preserve"> Ranganath</w:t>
      </w:r>
    </w:p>
    <w:p w14:paraId="0B43D8D5" w14:textId="77777777" w:rsidR="00211B9B" w:rsidRPr="004F572C" w:rsidRDefault="00A9114A" w:rsidP="00211B9B">
      <w:pPr>
        <w:pBdr>
          <w:bottom w:val="thickThinLargeGap" w:sz="24" w:space="1" w:color="auto"/>
        </w:pBdr>
        <w:tabs>
          <w:tab w:val="right" w:pos="9900"/>
        </w:tabs>
        <w:jc w:val="center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mallCaps/>
          <w:spacing w:val="20"/>
          <w:sz w:val="18"/>
          <w:szCs w:val="18"/>
        </w:rPr>
        <w:t>Lagos, Nigeria</w:t>
      </w:r>
      <w:r w:rsidR="00211B9B" w:rsidRPr="004F572C">
        <w:rPr>
          <w:rFonts w:ascii="Arial" w:hAnsi="Arial" w:cs="Arial"/>
          <w:smallCaps/>
          <w:spacing w:val="20"/>
          <w:sz w:val="18"/>
          <w:szCs w:val="18"/>
        </w:rPr>
        <w:t xml:space="preserve"> </w:t>
      </w:r>
      <w:r w:rsidR="00211B9B" w:rsidRPr="004F572C">
        <w:rPr>
          <w:rFonts w:ascii="Arial" w:hAnsi="Arial" w:cs="Arial"/>
          <w:sz w:val="18"/>
          <w:szCs w:val="18"/>
        </w:rPr>
        <w:sym w:font="Wingdings" w:char="F09F"/>
      </w:r>
      <w:r w:rsidR="00211B9B" w:rsidRPr="004F572C">
        <w:rPr>
          <w:rFonts w:ascii="Arial" w:hAnsi="Arial" w:cs="Arial"/>
          <w:smallCaps/>
          <w:spacing w:val="20"/>
          <w:sz w:val="18"/>
          <w:szCs w:val="18"/>
        </w:rPr>
        <w:t xml:space="preserve"> </w:t>
      </w:r>
      <w:r w:rsidR="00C05DAC" w:rsidRPr="004F572C">
        <w:rPr>
          <w:rFonts w:ascii="Arial" w:hAnsi="Arial" w:cs="Arial"/>
          <w:smallCaps/>
          <w:spacing w:val="20"/>
          <w:sz w:val="18"/>
          <w:szCs w:val="18"/>
        </w:rPr>
        <w:t>+234 818396 5784</w:t>
      </w:r>
      <w:r w:rsidR="00211B9B" w:rsidRPr="004F572C">
        <w:rPr>
          <w:rFonts w:ascii="Arial" w:hAnsi="Arial" w:cs="Arial"/>
          <w:smallCaps/>
          <w:spacing w:val="20"/>
          <w:sz w:val="18"/>
          <w:szCs w:val="18"/>
        </w:rPr>
        <w:t xml:space="preserve"> </w:t>
      </w:r>
      <w:r w:rsidR="00211B9B" w:rsidRPr="004F572C">
        <w:rPr>
          <w:rFonts w:ascii="Arial" w:hAnsi="Arial" w:cs="Arial"/>
          <w:sz w:val="18"/>
          <w:szCs w:val="18"/>
        </w:rPr>
        <w:sym w:font="Wingdings" w:char="F09F"/>
      </w:r>
      <w:r w:rsidR="00211B9B" w:rsidRPr="004F572C">
        <w:rPr>
          <w:rFonts w:ascii="Arial" w:hAnsi="Arial" w:cs="Arial"/>
          <w:sz w:val="18"/>
          <w:szCs w:val="18"/>
        </w:rPr>
        <w:t xml:space="preserve"> </w:t>
      </w:r>
      <w:hyperlink r:id="rId8" w:history="1">
        <w:r w:rsidR="00C05DAC" w:rsidRPr="004F572C">
          <w:rPr>
            <w:rStyle w:val="Hyperlink"/>
            <w:rFonts w:ascii="Arial" w:hAnsi="Arial" w:cs="Arial"/>
            <w:spacing w:val="20"/>
            <w:sz w:val="18"/>
            <w:szCs w:val="18"/>
          </w:rPr>
          <w:t>dr.krishnanranganath@gmail.com</w:t>
        </w:r>
      </w:hyperlink>
    </w:p>
    <w:p w14:paraId="44E20F83" w14:textId="77777777" w:rsidR="00414670" w:rsidRPr="004F572C" w:rsidRDefault="00B23D7A" w:rsidP="007D523E">
      <w:pPr>
        <w:tabs>
          <w:tab w:val="left" w:pos="7626"/>
        </w:tabs>
        <w:spacing w:before="240" w:after="240" w:line="240" w:lineRule="exact"/>
        <w:jc w:val="center"/>
        <w:rPr>
          <w:rFonts w:ascii="Arial" w:hAnsi="Arial" w:cs="Arial"/>
          <w:b/>
          <w:bCs/>
          <w:smallCaps/>
          <w:spacing w:val="20"/>
          <w:sz w:val="18"/>
          <w:szCs w:val="18"/>
        </w:rPr>
      </w:pPr>
      <w:r w:rsidRPr="004F572C">
        <w:rPr>
          <w:rFonts w:ascii="Arial" w:hAnsi="Arial" w:cs="Arial"/>
          <w:b/>
          <w:bCs/>
          <w:smallCaps/>
          <w:spacing w:val="20"/>
          <w:sz w:val="18"/>
          <w:szCs w:val="18"/>
        </w:rPr>
        <w:t>Summary</w:t>
      </w:r>
    </w:p>
    <w:p w14:paraId="73A8A489" w14:textId="4EC1EDA7" w:rsidR="00246802" w:rsidRDefault="000E512E" w:rsidP="005E6DB3">
      <w:pPr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enior Executive with over</w:t>
      </w:r>
      <w:r w:rsidR="00246802" w:rsidRPr="004F572C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(two) </w:t>
      </w:r>
      <w:r w:rsidR="00246802" w:rsidRPr="004F572C">
        <w:rPr>
          <w:rFonts w:ascii="Arial" w:hAnsi="Arial" w:cs="Arial"/>
          <w:sz w:val="18"/>
          <w:szCs w:val="18"/>
        </w:rPr>
        <w:t>2 decades of expe</w:t>
      </w:r>
      <w:r>
        <w:rPr>
          <w:rFonts w:ascii="Arial" w:hAnsi="Arial" w:cs="Arial"/>
          <w:sz w:val="18"/>
          <w:szCs w:val="18"/>
        </w:rPr>
        <w:t xml:space="preserve">rience in global markets </w:t>
      </w:r>
      <w:r w:rsidR="008B4170">
        <w:rPr>
          <w:rFonts w:ascii="Arial" w:hAnsi="Arial" w:cs="Arial"/>
          <w:sz w:val="18"/>
          <w:szCs w:val="18"/>
        </w:rPr>
        <w:t>mechanics</w:t>
      </w:r>
      <w:r>
        <w:rPr>
          <w:rFonts w:ascii="Arial" w:hAnsi="Arial" w:cs="Arial"/>
          <w:sz w:val="18"/>
          <w:szCs w:val="18"/>
        </w:rPr>
        <w:t xml:space="preserve"> with diverse</w:t>
      </w:r>
      <w:r w:rsidR="00246802" w:rsidRPr="004F572C">
        <w:rPr>
          <w:rFonts w:ascii="Arial" w:hAnsi="Arial" w:cs="Arial"/>
          <w:sz w:val="18"/>
          <w:szCs w:val="18"/>
        </w:rPr>
        <w:t xml:space="preserve"> Multinationals across Emerging Markets.</w:t>
      </w:r>
      <w:r>
        <w:rPr>
          <w:rFonts w:ascii="Arial" w:hAnsi="Arial" w:cs="Arial"/>
          <w:sz w:val="18"/>
          <w:szCs w:val="18"/>
        </w:rPr>
        <w:t xml:space="preserve"> Worked with numerous</w:t>
      </w:r>
      <w:r w:rsidR="00246802" w:rsidRPr="004F572C">
        <w:rPr>
          <w:rFonts w:ascii="Arial" w:hAnsi="Arial" w:cs="Arial"/>
          <w:sz w:val="18"/>
          <w:szCs w:val="18"/>
        </w:rPr>
        <w:t xml:space="preserve"> IT/ITES and Teleco</w:t>
      </w:r>
      <w:r>
        <w:rPr>
          <w:rFonts w:ascii="Arial" w:hAnsi="Arial" w:cs="Arial"/>
          <w:sz w:val="18"/>
          <w:szCs w:val="18"/>
        </w:rPr>
        <w:t>mmunications players for a range of large and very elaborate</w:t>
      </w:r>
      <w:r w:rsidR="00246802" w:rsidRPr="004F572C">
        <w:rPr>
          <w:rFonts w:ascii="Arial" w:hAnsi="Arial" w:cs="Arial"/>
          <w:sz w:val="18"/>
          <w:szCs w:val="18"/>
        </w:rPr>
        <w:t xml:space="preserve"> projects.</w:t>
      </w:r>
      <w:r>
        <w:rPr>
          <w:rFonts w:ascii="Arial" w:hAnsi="Arial" w:cs="Arial"/>
          <w:sz w:val="18"/>
          <w:szCs w:val="18"/>
        </w:rPr>
        <w:t xml:space="preserve"> </w:t>
      </w:r>
      <w:r w:rsidR="00246802" w:rsidRPr="004F572C">
        <w:rPr>
          <w:rFonts w:ascii="Arial" w:hAnsi="Arial" w:cs="Arial"/>
          <w:sz w:val="18"/>
          <w:szCs w:val="18"/>
        </w:rPr>
        <w:t xml:space="preserve">Managed </w:t>
      </w:r>
      <w:r>
        <w:rPr>
          <w:rFonts w:ascii="Arial" w:hAnsi="Arial" w:cs="Arial"/>
          <w:sz w:val="18"/>
          <w:szCs w:val="18"/>
        </w:rPr>
        <w:t>multi-million dolla</w:t>
      </w:r>
      <w:r w:rsidR="00101DFB">
        <w:rPr>
          <w:rFonts w:ascii="Arial" w:hAnsi="Arial" w:cs="Arial"/>
          <w:sz w:val="18"/>
          <w:szCs w:val="18"/>
        </w:rPr>
        <w:t xml:space="preserve">r </w:t>
      </w:r>
      <w:r w:rsidR="00246802" w:rsidRPr="004F572C">
        <w:rPr>
          <w:rFonts w:ascii="Arial" w:hAnsi="Arial" w:cs="Arial"/>
          <w:sz w:val="18"/>
          <w:szCs w:val="18"/>
        </w:rPr>
        <w:t>projects</w:t>
      </w:r>
      <w:r w:rsidR="00101DFB">
        <w:rPr>
          <w:rFonts w:ascii="Arial" w:hAnsi="Arial" w:cs="Arial"/>
          <w:sz w:val="18"/>
          <w:szCs w:val="18"/>
        </w:rPr>
        <w:t>,</w:t>
      </w:r>
      <w:r w:rsidR="00246802" w:rsidRPr="004F572C">
        <w:rPr>
          <w:rFonts w:ascii="Arial" w:hAnsi="Arial" w:cs="Arial"/>
          <w:sz w:val="18"/>
          <w:szCs w:val="18"/>
        </w:rPr>
        <w:t xml:space="preserve"> l</w:t>
      </w:r>
      <w:r w:rsidR="008B4170">
        <w:rPr>
          <w:rFonts w:ascii="Arial" w:hAnsi="Arial" w:cs="Arial"/>
          <w:sz w:val="18"/>
          <w:szCs w:val="18"/>
        </w:rPr>
        <w:t>and large</w:t>
      </w:r>
      <w:r w:rsidR="00246802" w:rsidRPr="004F572C">
        <w:rPr>
          <w:rFonts w:ascii="Arial" w:hAnsi="Arial" w:cs="Arial"/>
          <w:sz w:val="18"/>
          <w:szCs w:val="18"/>
        </w:rPr>
        <w:t xml:space="preserve"> and disparate teams across various regions and time zones.</w:t>
      </w:r>
      <w:r w:rsidR="00101DFB">
        <w:rPr>
          <w:rFonts w:ascii="Arial" w:hAnsi="Arial" w:cs="Arial"/>
          <w:sz w:val="18"/>
          <w:szCs w:val="18"/>
        </w:rPr>
        <w:t xml:space="preserve"> </w:t>
      </w:r>
      <w:r w:rsidR="008B4170">
        <w:rPr>
          <w:rFonts w:ascii="Arial" w:hAnsi="Arial" w:cs="Arial"/>
          <w:sz w:val="18"/>
          <w:szCs w:val="18"/>
        </w:rPr>
        <w:t>A seasoned</w:t>
      </w:r>
      <w:r w:rsidR="00246802" w:rsidRPr="004F572C">
        <w:rPr>
          <w:rFonts w:ascii="Arial" w:hAnsi="Arial" w:cs="Arial"/>
          <w:sz w:val="18"/>
          <w:szCs w:val="18"/>
        </w:rPr>
        <w:t xml:space="preserve"> </w:t>
      </w:r>
      <w:r w:rsidR="008B4170">
        <w:rPr>
          <w:rFonts w:ascii="Arial" w:hAnsi="Arial" w:cs="Arial"/>
          <w:sz w:val="18"/>
          <w:szCs w:val="18"/>
        </w:rPr>
        <w:t xml:space="preserve">player </w:t>
      </w:r>
      <w:r>
        <w:rPr>
          <w:rFonts w:ascii="Arial" w:hAnsi="Arial" w:cs="Arial"/>
          <w:sz w:val="18"/>
          <w:szCs w:val="18"/>
        </w:rPr>
        <w:t>i</w:t>
      </w:r>
      <w:r w:rsidR="008B4170">
        <w:rPr>
          <w:rFonts w:ascii="Arial" w:hAnsi="Arial" w:cs="Arial"/>
          <w:sz w:val="18"/>
          <w:szCs w:val="18"/>
        </w:rPr>
        <w:t>n start-up</w:t>
      </w:r>
      <w:r>
        <w:rPr>
          <w:rFonts w:ascii="Arial" w:hAnsi="Arial" w:cs="Arial"/>
          <w:sz w:val="18"/>
          <w:szCs w:val="18"/>
        </w:rPr>
        <w:t xml:space="preserve"> and business</w:t>
      </w:r>
      <w:r w:rsidR="008B4170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re-</w:t>
      </w:r>
      <w:r w:rsidR="00101DFB">
        <w:rPr>
          <w:rFonts w:ascii="Arial" w:hAnsi="Arial" w:cs="Arial"/>
          <w:sz w:val="18"/>
          <w:szCs w:val="18"/>
        </w:rPr>
        <w:t>engineering.</w:t>
      </w:r>
    </w:p>
    <w:p w14:paraId="3B707333" w14:textId="77777777" w:rsidR="00A165FF" w:rsidRPr="004F572C" w:rsidRDefault="00A165FF" w:rsidP="005E6DB3">
      <w:pPr>
        <w:jc w:val="both"/>
        <w:rPr>
          <w:rFonts w:ascii="Arial" w:hAnsi="Arial" w:cs="Arial"/>
          <w:sz w:val="18"/>
          <w:szCs w:val="18"/>
        </w:rPr>
      </w:pPr>
    </w:p>
    <w:p w14:paraId="27BD1202" w14:textId="26D33897" w:rsidR="00246802" w:rsidRPr="004F572C" w:rsidRDefault="00246802" w:rsidP="005E6DB3">
      <w:pPr>
        <w:jc w:val="both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 xml:space="preserve">Instrumental </w:t>
      </w:r>
      <w:r w:rsidR="000E512E">
        <w:rPr>
          <w:rFonts w:ascii="Arial" w:hAnsi="Arial" w:cs="Arial"/>
          <w:sz w:val="18"/>
          <w:szCs w:val="18"/>
        </w:rPr>
        <w:t xml:space="preserve">and a key stakeholder in </w:t>
      </w:r>
      <w:r w:rsidR="008B4170">
        <w:rPr>
          <w:rFonts w:ascii="Arial" w:hAnsi="Arial" w:cs="Arial"/>
          <w:sz w:val="18"/>
          <w:szCs w:val="18"/>
        </w:rPr>
        <w:t xml:space="preserve">the </w:t>
      </w:r>
      <w:r w:rsidR="000E512E">
        <w:rPr>
          <w:rFonts w:ascii="Arial" w:hAnsi="Arial" w:cs="Arial"/>
          <w:sz w:val="18"/>
          <w:szCs w:val="18"/>
        </w:rPr>
        <w:t>initiation and management of</w:t>
      </w:r>
      <w:r w:rsidRPr="004F572C">
        <w:rPr>
          <w:rFonts w:ascii="Arial" w:hAnsi="Arial" w:cs="Arial"/>
          <w:sz w:val="18"/>
          <w:szCs w:val="18"/>
        </w:rPr>
        <w:t xml:space="preserve"> </w:t>
      </w:r>
      <w:r w:rsidR="00E26E27">
        <w:rPr>
          <w:rFonts w:ascii="Arial" w:hAnsi="Arial" w:cs="Arial"/>
          <w:sz w:val="18"/>
          <w:szCs w:val="18"/>
        </w:rPr>
        <w:t>multiple n</w:t>
      </w:r>
      <w:r w:rsidRPr="004F572C">
        <w:rPr>
          <w:rFonts w:ascii="Arial" w:hAnsi="Arial" w:cs="Arial"/>
          <w:sz w:val="18"/>
          <w:szCs w:val="18"/>
        </w:rPr>
        <w:t xml:space="preserve">etworks &amp; data </w:t>
      </w:r>
      <w:proofErr w:type="spellStart"/>
      <w:r w:rsidRPr="004F572C">
        <w:rPr>
          <w:rFonts w:ascii="Arial" w:hAnsi="Arial" w:cs="Arial"/>
          <w:sz w:val="18"/>
          <w:szCs w:val="18"/>
        </w:rPr>
        <w:t>centres</w:t>
      </w:r>
      <w:proofErr w:type="spellEnd"/>
      <w:r w:rsidRPr="004F572C">
        <w:rPr>
          <w:rFonts w:ascii="Arial" w:hAnsi="Arial" w:cs="Arial"/>
          <w:sz w:val="18"/>
          <w:szCs w:val="18"/>
        </w:rPr>
        <w:t xml:space="preserve"> </w:t>
      </w:r>
      <w:r w:rsidR="00AB5938">
        <w:rPr>
          <w:rFonts w:ascii="Arial" w:hAnsi="Arial" w:cs="Arial"/>
          <w:sz w:val="18"/>
          <w:szCs w:val="18"/>
        </w:rPr>
        <w:t xml:space="preserve">across geographies </w:t>
      </w:r>
      <w:r w:rsidRPr="004F572C">
        <w:rPr>
          <w:rFonts w:ascii="Arial" w:hAnsi="Arial" w:cs="Arial"/>
          <w:sz w:val="18"/>
          <w:szCs w:val="18"/>
        </w:rPr>
        <w:t>with a proven</w:t>
      </w:r>
      <w:r w:rsidR="000E512E">
        <w:rPr>
          <w:rFonts w:ascii="Arial" w:hAnsi="Arial" w:cs="Arial"/>
          <w:sz w:val="18"/>
          <w:szCs w:val="18"/>
        </w:rPr>
        <w:t xml:space="preserve"> </w:t>
      </w:r>
      <w:proofErr w:type="gramStart"/>
      <w:r w:rsidR="000E512E">
        <w:rPr>
          <w:rFonts w:ascii="Arial" w:hAnsi="Arial" w:cs="Arial"/>
          <w:sz w:val="18"/>
          <w:szCs w:val="18"/>
        </w:rPr>
        <w:t xml:space="preserve">track </w:t>
      </w:r>
      <w:r w:rsidRPr="004F572C">
        <w:rPr>
          <w:rFonts w:ascii="Arial" w:hAnsi="Arial" w:cs="Arial"/>
          <w:sz w:val="18"/>
          <w:szCs w:val="18"/>
        </w:rPr>
        <w:t xml:space="preserve"> record</w:t>
      </w:r>
      <w:proofErr w:type="gramEnd"/>
      <w:r w:rsidRPr="004F572C">
        <w:rPr>
          <w:rFonts w:ascii="Arial" w:hAnsi="Arial" w:cs="Arial"/>
          <w:sz w:val="18"/>
          <w:szCs w:val="18"/>
        </w:rPr>
        <w:t xml:space="preserve"> of monitoring the inflow &amp; outflow of funds</w:t>
      </w:r>
      <w:r w:rsidR="000E512E">
        <w:rPr>
          <w:rFonts w:ascii="Arial" w:hAnsi="Arial" w:cs="Arial"/>
          <w:sz w:val="18"/>
          <w:szCs w:val="18"/>
        </w:rPr>
        <w:t>,</w:t>
      </w:r>
      <w:r w:rsidRPr="004F572C">
        <w:rPr>
          <w:rFonts w:ascii="Arial" w:hAnsi="Arial" w:cs="Arial"/>
          <w:sz w:val="18"/>
          <w:szCs w:val="18"/>
        </w:rPr>
        <w:t xml:space="preserve"> and ensuring optimu</w:t>
      </w:r>
      <w:r w:rsidR="000E512E">
        <w:rPr>
          <w:rFonts w:ascii="Arial" w:hAnsi="Arial" w:cs="Arial"/>
          <w:sz w:val="18"/>
          <w:szCs w:val="18"/>
        </w:rPr>
        <w:t xml:space="preserve">m </w:t>
      </w:r>
      <w:proofErr w:type="spellStart"/>
      <w:r w:rsidR="000E512E">
        <w:rPr>
          <w:rFonts w:ascii="Arial" w:hAnsi="Arial" w:cs="Arial"/>
          <w:sz w:val="18"/>
          <w:szCs w:val="18"/>
        </w:rPr>
        <w:t>utilisation</w:t>
      </w:r>
      <w:proofErr w:type="spellEnd"/>
      <w:r w:rsidR="000E512E">
        <w:rPr>
          <w:rFonts w:ascii="Arial" w:hAnsi="Arial" w:cs="Arial"/>
          <w:sz w:val="18"/>
          <w:szCs w:val="18"/>
        </w:rPr>
        <w:t xml:space="preserve"> of available resources towards the attainment</w:t>
      </w:r>
      <w:r w:rsidRPr="004F572C">
        <w:rPr>
          <w:rFonts w:ascii="Arial" w:hAnsi="Arial" w:cs="Arial"/>
          <w:sz w:val="18"/>
          <w:szCs w:val="18"/>
        </w:rPr>
        <w:t xml:space="preserve"> of </w:t>
      </w:r>
      <w:r w:rsidR="008B4170">
        <w:rPr>
          <w:rFonts w:ascii="Arial" w:hAnsi="Arial" w:cs="Arial"/>
          <w:sz w:val="18"/>
          <w:szCs w:val="18"/>
        </w:rPr>
        <w:t>organizational</w:t>
      </w:r>
      <w:r w:rsidRPr="004F572C">
        <w:rPr>
          <w:rFonts w:ascii="Arial" w:hAnsi="Arial" w:cs="Arial"/>
          <w:sz w:val="18"/>
          <w:szCs w:val="18"/>
        </w:rPr>
        <w:t xml:space="preserve"> goals</w:t>
      </w:r>
    </w:p>
    <w:p w14:paraId="1B68A27B" w14:textId="77777777" w:rsidR="00246802" w:rsidRPr="004F572C" w:rsidRDefault="00246802" w:rsidP="005E6DB3">
      <w:pPr>
        <w:jc w:val="both"/>
        <w:rPr>
          <w:rFonts w:ascii="Arial" w:hAnsi="Arial" w:cs="Arial"/>
          <w:sz w:val="18"/>
          <w:szCs w:val="18"/>
        </w:rPr>
      </w:pPr>
    </w:p>
    <w:p w14:paraId="182E14AA" w14:textId="48A4A8D2" w:rsidR="00246802" w:rsidRPr="004F572C" w:rsidRDefault="00246802" w:rsidP="005E6DB3">
      <w:pPr>
        <w:jc w:val="both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 xml:space="preserve">An adept trainer </w:t>
      </w:r>
      <w:r w:rsidR="000E512E">
        <w:rPr>
          <w:rFonts w:ascii="Arial" w:hAnsi="Arial" w:cs="Arial"/>
          <w:sz w:val="18"/>
          <w:szCs w:val="18"/>
        </w:rPr>
        <w:t>and consultant in the establishment</w:t>
      </w:r>
      <w:r w:rsidR="008B4170">
        <w:rPr>
          <w:rFonts w:ascii="Arial" w:hAnsi="Arial" w:cs="Arial"/>
          <w:sz w:val="18"/>
          <w:szCs w:val="18"/>
        </w:rPr>
        <w:t xml:space="preserve"> of profit </w:t>
      </w:r>
      <w:proofErr w:type="spellStart"/>
      <w:r w:rsidRPr="004F572C">
        <w:rPr>
          <w:rFonts w:ascii="Arial" w:hAnsi="Arial" w:cs="Arial"/>
          <w:sz w:val="18"/>
          <w:szCs w:val="18"/>
        </w:rPr>
        <w:t>centres</w:t>
      </w:r>
      <w:proofErr w:type="spellEnd"/>
      <w:r w:rsidRPr="004F572C">
        <w:rPr>
          <w:rFonts w:ascii="Arial" w:hAnsi="Arial" w:cs="Arial"/>
          <w:sz w:val="18"/>
          <w:szCs w:val="18"/>
        </w:rPr>
        <w:t xml:space="preserve">, </w:t>
      </w:r>
      <w:r w:rsidR="008B4170">
        <w:rPr>
          <w:rFonts w:ascii="Arial" w:hAnsi="Arial" w:cs="Arial"/>
          <w:sz w:val="18"/>
          <w:szCs w:val="18"/>
        </w:rPr>
        <w:t>techno-</w:t>
      </w:r>
      <w:proofErr w:type="gramStart"/>
      <w:r w:rsidR="007B428E" w:rsidRPr="004F572C">
        <w:rPr>
          <w:rFonts w:ascii="Arial" w:hAnsi="Arial" w:cs="Arial"/>
          <w:sz w:val="18"/>
          <w:szCs w:val="18"/>
        </w:rPr>
        <w:t xml:space="preserve">commercial </w:t>
      </w:r>
      <w:r w:rsidRPr="004F572C">
        <w:rPr>
          <w:rFonts w:ascii="Arial" w:hAnsi="Arial" w:cs="Arial"/>
          <w:sz w:val="18"/>
          <w:szCs w:val="18"/>
        </w:rPr>
        <w:t xml:space="preserve"> objectiv</w:t>
      </w:r>
      <w:r w:rsidR="000E512E">
        <w:rPr>
          <w:rFonts w:ascii="Arial" w:hAnsi="Arial" w:cs="Arial"/>
          <w:sz w:val="18"/>
          <w:szCs w:val="18"/>
        </w:rPr>
        <w:t>es</w:t>
      </w:r>
      <w:proofErr w:type="gramEnd"/>
      <w:r w:rsidR="000E512E">
        <w:rPr>
          <w:rFonts w:ascii="Arial" w:hAnsi="Arial" w:cs="Arial"/>
          <w:sz w:val="18"/>
          <w:szCs w:val="18"/>
        </w:rPr>
        <w:t xml:space="preserve"> and designing or</w:t>
      </w:r>
      <w:r w:rsidRPr="004F572C">
        <w:rPr>
          <w:rFonts w:ascii="Arial" w:hAnsi="Arial" w:cs="Arial"/>
          <w:sz w:val="18"/>
          <w:szCs w:val="18"/>
        </w:rPr>
        <w:t xml:space="preserve"> processes</w:t>
      </w:r>
      <w:r w:rsidR="000E512E">
        <w:rPr>
          <w:rFonts w:ascii="Arial" w:hAnsi="Arial" w:cs="Arial"/>
          <w:sz w:val="18"/>
          <w:szCs w:val="18"/>
        </w:rPr>
        <w:t xml:space="preserve"> integration</w:t>
      </w:r>
      <w:r w:rsidRPr="004F572C">
        <w:rPr>
          <w:rFonts w:ascii="Arial" w:hAnsi="Arial" w:cs="Arial"/>
          <w:sz w:val="18"/>
          <w:szCs w:val="18"/>
        </w:rPr>
        <w:t xml:space="preserve"> to ensure smooth functioning of sales &amp; marketing operations with effective usage of 360-degree appraisal tool.  </w:t>
      </w:r>
    </w:p>
    <w:p w14:paraId="3ADB7847" w14:textId="77777777" w:rsidR="00246802" w:rsidRPr="004F572C" w:rsidRDefault="00246802" w:rsidP="005E6DB3">
      <w:pPr>
        <w:jc w:val="both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.</w:t>
      </w:r>
    </w:p>
    <w:p w14:paraId="10A21051" w14:textId="43E35D4A" w:rsidR="00246802" w:rsidRPr="004F572C" w:rsidRDefault="00246802" w:rsidP="005E6DB3">
      <w:pPr>
        <w:jc w:val="both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Proficient communicator and motivator with a proven ability to deliver high-quality customer service, manage multiple vendor relationships, and consistently meet or exceed objectives.</w:t>
      </w:r>
      <w:r w:rsidR="00A165FF">
        <w:rPr>
          <w:rFonts w:ascii="Arial" w:hAnsi="Arial" w:cs="Arial"/>
          <w:sz w:val="18"/>
          <w:szCs w:val="18"/>
        </w:rPr>
        <w:t xml:space="preserve"> </w:t>
      </w:r>
    </w:p>
    <w:p w14:paraId="3458A2B5" w14:textId="77777777" w:rsidR="00246802" w:rsidRPr="004F572C" w:rsidRDefault="00246802" w:rsidP="00246802">
      <w:pPr>
        <w:tabs>
          <w:tab w:val="left" w:pos="0"/>
        </w:tabs>
        <w:spacing w:line="240" w:lineRule="exact"/>
        <w:jc w:val="both"/>
        <w:rPr>
          <w:rFonts w:ascii="Arial" w:hAnsi="Arial" w:cs="Arial"/>
          <w:sz w:val="18"/>
          <w:szCs w:val="18"/>
        </w:rPr>
      </w:pPr>
    </w:p>
    <w:p w14:paraId="4766C4D5" w14:textId="77777777" w:rsidR="006F5AA0" w:rsidRPr="004F572C" w:rsidRDefault="006F5AA0" w:rsidP="007D523E">
      <w:pPr>
        <w:tabs>
          <w:tab w:val="left" w:pos="0"/>
        </w:tabs>
        <w:spacing w:line="240" w:lineRule="exact"/>
        <w:jc w:val="both"/>
        <w:rPr>
          <w:rFonts w:ascii="Arial" w:hAnsi="Arial" w:cs="Arial"/>
          <w:sz w:val="18"/>
          <w:szCs w:val="18"/>
        </w:rPr>
      </w:pPr>
    </w:p>
    <w:p w14:paraId="4C99F95E" w14:textId="77777777" w:rsidR="008B7478" w:rsidRPr="004F572C" w:rsidRDefault="008B7478" w:rsidP="007D523E">
      <w:pPr>
        <w:pStyle w:val="ListParagraph"/>
        <w:numPr>
          <w:ilvl w:val="0"/>
          <w:numId w:val="1"/>
        </w:numPr>
        <w:tabs>
          <w:tab w:val="left" w:pos="0"/>
        </w:tabs>
        <w:spacing w:line="240" w:lineRule="exact"/>
        <w:jc w:val="both"/>
        <w:rPr>
          <w:rFonts w:ascii="Arial" w:hAnsi="Arial" w:cs="Arial"/>
          <w:sz w:val="18"/>
          <w:szCs w:val="18"/>
        </w:rPr>
        <w:sectPr w:rsidR="008B7478" w:rsidRPr="004F572C" w:rsidSect="00543F70">
          <w:headerReference w:type="even" r:id="rId9"/>
          <w:type w:val="continuous"/>
          <w:pgSz w:w="12240" w:h="15840" w:code="1"/>
          <w:pgMar w:top="720" w:right="720" w:bottom="720" w:left="720" w:header="720" w:footer="720" w:gutter="0"/>
          <w:cols w:space="720"/>
          <w:titlePg/>
          <w:docGrid w:linePitch="272"/>
        </w:sectPr>
      </w:pPr>
    </w:p>
    <w:p w14:paraId="4A006AC2" w14:textId="77777777" w:rsidR="004D3A51" w:rsidRPr="004F572C" w:rsidRDefault="004D3A51" w:rsidP="007D523E">
      <w:pPr>
        <w:pBdr>
          <w:bottom w:val="double" w:sz="4" w:space="1" w:color="auto"/>
        </w:pBdr>
        <w:spacing w:line="240" w:lineRule="exact"/>
        <w:jc w:val="center"/>
        <w:rPr>
          <w:rFonts w:ascii="Arial" w:hAnsi="Arial" w:cs="Arial"/>
          <w:b/>
          <w:bCs/>
          <w:smallCaps/>
          <w:spacing w:val="20"/>
          <w:sz w:val="18"/>
          <w:szCs w:val="18"/>
        </w:rPr>
      </w:pPr>
      <w:r w:rsidRPr="004F572C">
        <w:rPr>
          <w:rFonts w:ascii="Arial" w:hAnsi="Arial" w:cs="Arial"/>
          <w:b/>
          <w:bCs/>
          <w:smallCaps/>
          <w:spacing w:val="20"/>
          <w:sz w:val="18"/>
          <w:szCs w:val="18"/>
        </w:rPr>
        <w:t>Core Competencies</w:t>
      </w:r>
    </w:p>
    <w:p w14:paraId="0D0C65A1" w14:textId="77777777" w:rsidR="00343864" w:rsidRPr="004F572C" w:rsidRDefault="00343864" w:rsidP="007D523E">
      <w:pPr>
        <w:tabs>
          <w:tab w:val="right" w:pos="9360"/>
          <w:tab w:val="right" w:pos="10224"/>
        </w:tabs>
        <w:spacing w:line="240" w:lineRule="exact"/>
        <w:jc w:val="both"/>
        <w:rPr>
          <w:rFonts w:ascii="Arial" w:hAnsi="Arial" w:cs="Arial"/>
          <w:bCs/>
          <w:sz w:val="18"/>
          <w:szCs w:val="18"/>
        </w:rPr>
        <w:sectPr w:rsidR="00343864" w:rsidRPr="004F572C" w:rsidSect="004D3A51">
          <w:type w:val="continuous"/>
          <w:pgSz w:w="12240" w:h="15840" w:code="1"/>
          <w:pgMar w:top="720" w:right="720" w:bottom="720" w:left="720" w:header="720" w:footer="720" w:gutter="0"/>
          <w:cols w:space="720"/>
          <w:titlePg/>
          <w:docGrid w:linePitch="272"/>
        </w:sectPr>
      </w:pPr>
    </w:p>
    <w:p w14:paraId="2FA37A1A" w14:textId="77777777" w:rsidR="004D3A51" w:rsidRPr="004F572C" w:rsidRDefault="004D3A51" w:rsidP="007D523E">
      <w:pPr>
        <w:pStyle w:val="ListParagraph"/>
        <w:tabs>
          <w:tab w:val="left" w:pos="0"/>
        </w:tabs>
        <w:spacing w:line="240" w:lineRule="exact"/>
        <w:jc w:val="both"/>
        <w:rPr>
          <w:rFonts w:ascii="Arial" w:hAnsi="Arial" w:cs="Arial"/>
          <w:sz w:val="18"/>
          <w:szCs w:val="18"/>
        </w:rPr>
      </w:pPr>
    </w:p>
    <w:p w14:paraId="2D8FFC28" w14:textId="77777777" w:rsidR="00590248" w:rsidRPr="004F572C" w:rsidRDefault="00590248" w:rsidP="007D523E">
      <w:pPr>
        <w:pStyle w:val="ListParagraph"/>
        <w:numPr>
          <w:ilvl w:val="0"/>
          <w:numId w:val="1"/>
        </w:numPr>
        <w:tabs>
          <w:tab w:val="left" w:pos="0"/>
        </w:tabs>
        <w:spacing w:line="240" w:lineRule="exact"/>
        <w:jc w:val="both"/>
        <w:rPr>
          <w:rFonts w:ascii="Arial" w:hAnsi="Arial" w:cs="Arial"/>
          <w:sz w:val="18"/>
          <w:szCs w:val="18"/>
        </w:rPr>
        <w:sectPr w:rsidR="00590248" w:rsidRPr="004F572C" w:rsidSect="008B7478">
          <w:type w:val="continuous"/>
          <w:pgSz w:w="12240" w:h="15840" w:code="1"/>
          <w:pgMar w:top="720" w:right="720" w:bottom="720" w:left="720" w:header="144" w:footer="144" w:gutter="0"/>
          <w:cols w:num="3" w:space="720"/>
          <w:titlePg/>
          <w:docGrid w:linePitch="272"/>
        </w:sectPr>
      </w:pPr>
    </w:p>
    <w:p w14:paraId="07C953AA" w14:textId="77777777" w:rsidR="00590248" w:rsidRPr="004F572C" w:rsidRDefault="00590248" w:rsidP="007D523E">
      <w:pPr>
        <w:numPr>
          <w:ilvl w:val="0"/>
          <w:numId w:val="1"/>
        </w:numPr>
        <w:spacing w:line="240" w:lineRule="exact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Strategic planning</w:t>
      </w:r>
    </w:p>
    <w:p w14:paraId="519B5F06" w14:textId="77777777" w:rsidR="00590248" w:rsidRPr="004F572C" w:rsidRDefault="00590248" w:rsidP="007D523E">
      <w:pPr>
        <w:numPr>
          <w:ilvl w:val="0"/>
          <w:numId w:val="1"/>
        </w:numPr>
        <w:spacing w:line="240" w:lineRule="exact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 xml:space="preserve">Project </w:t>
      </w:r>
      <w:r w:rsidR="00A9114A" w:rsidRPr="004F572C">
        <w:rPr>
          <w:rFonts w:ascii="Arial" w:hAnsi="Arial" w:cs="Arial"/>
          <w:sz w:val="18"/>
          <w:szCs w:val="18"/>
        </w:rPr>
        <w:t>management</w:t>
      </w:r>
      <w:r w:rsidRPr="004F572C">
        <w:rPr>
          <w:rFonts w:ascii="Arial" w:hAnsi="Arial" w:cs="Arial"/>
          <w:sz w:val="18"/>
          <w:szCs w:val="18"/>
        </w:rPr>
        <w:t xml:space="preserve"> </w:t>
      </w:r>
    </w:p>
    <w:p w14:paraId="509940D8" w14:textId="77777777" w:rsidR="00590248" w:rsidRPr="004F572C" w:rsidRDefault="00590248" w:rsidP="007D523E">
      <w:pPr>
        <w:numPr>
          <w:ilvl w:val="0"/>
          <w:numId w:val="1"/>
        </w:numPr>
        <w:spacing w:line="240" w:lineRule="exact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Business development</w:t>
      </w:r>
    </w:p>
    <w:p w14:paraId="22598C3E" w14:textId="77777777" w:rsidR="00590248" w:rsidRPr="004F572C" w:rsidRDefault="00590248" w:rsidP="007D523E">
      <w:pPr>
        <w:numPr>
          <w:ilvl w:val="0"/>
          <w:numId w:val="1"/>
        </w:numPr>
        <w:spacing w:line="240" w:lineRule="exact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Relationship management</w:t>
      </w:r>
    </w:p>
    <w:p w14:paraId="6065DDF8" w14:textId="77777777" w:rsidR="00590248" w:rsidRPr="004F572C" w:rsidRDefault="00590248" w:rsidP="007D523E">
      <w:pPr>
        <w:numPr>
          <w:ilvl w:val="0"/>
          <w:numId w:val="1"/>
        </w:numPr>
        <w:spacing w:line="240" w:lineRule="exact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 xml:space="preserve">Turn Around management                                  </w:t>
      </w:r>
    </w:p>
    <w:p w14:paraId="3F015CD1" w14:textId="77777777" w:rsidR="00590248" w:rsidRPr="004F572C" w:rsidRDefault="00590248" w:rsidP="007D523E">
      <w:pPr>
        <w:numPr>
          <w:ilvl w:val="0"/>
          <w:numId w:val="1"/>
        </w:numPr>
        <w:spacing w:line="240" w:lineRule="exact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Working capital management</w:t>
      </w:r>
    </w:p>
    <w:p w14:paraId="3252A315" w14:textId="77777777" w:rsidR="00A52813" w:rsidRPr="004F572C" w:rsidRDefault="00590248" w:rsidP="00250729">
      <w:pPr>
        <w:numPr>
          <w:ilvl w:val="0"/>
          <w:numId w:val="1"/>
        </w:numPr>
        <w:spacing w:line="240" w:lineRule="exact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 xml:space="preserve">Product management  </w:t>
      </w:r>
    </w:p>
    <w:p w14:paraId="27471859" w14:textId="77777777" w:rsidR="00590248" w:rsidRPr="004F572C" w:rsidRDefault="00590248" w:rsidP="009264A8">
      <w:pPr>
        <w:spacing w:line="240" w:lineRule="exact"/>
        <w:ind w:left="720"/>
        <w:rPr>
          <w:rFonts w:ascii="Arial" w:hAnsi="Arial" w:cs="Arial"/>
          <w:sz w:val="18"/>
          <w:szCs w:val="18"/>
        </w:rPr>
      </w:pPr>
    </w:p>
    <w:p w14:paraId="6D7DDF41" w14:textId="77777777" w:rsidR="00590248" w:rsidRPr="004F572C" w:rsidRDefault="00590248" w:rsidP="007D523E">
      <w:pPr>
        <w:numPr>
          <w:ilvl w:val="0"/>
          <w:numId w:val="1"/>
        </w:numPr>
        <w:spacing w:line="240" w:lineRule="exact"/>
        <w:rPr>
          <w:rFonts w:ascii="Arial" w:hAnsi="Arial" w:cs="Arial"/>
          <w:sz w:val="18"/>
          <w:szCs w:val="18"/>
        </w:rPr>
      </w:pPr>
      <w:r w:rsidRPr="004F572C">
        <w:rPr>
          <w:rFonts w:ascii="Arial" w:eastAsia="Calibri" w:hAnsi="Arial" w:cs="Arial"/>
          <w:sz w:val="18"/>
          <w:szCs w:val="18"/>
          <w:lang w:val="en-GB"/>
        </w:rPr>
        <w:t xml:space="preserve">Cost reduction strategies  </w:t>
      </w:r>
    </w:p>
    <w:p w14:paraId="10EAA10D" w14:textId="77777777" w:rsidR="00590248" w:rsidRPr="004F572C" w:rsidRDefault="00590248" w:rsidP="007D523E">
      <w:pPr>
        <w:numPr>
          <w:ilvl w:val="0"/>
          <w:numId w:val="1"/>
        </w:numPr>
        <w:spacing w:line="240" w:lineRule="exact"/>
        <w:rPr>
          <w:rFonts w:ascii="Arial" w:hAnsi="Arial" w:cs="Arial"/>
          <w:sz w:val="18"/>
          <w:szCs w:val="18"/>
        </w:rPr>
      </w:pPr>
      <w:r w:rsidRPr="004F572C">
        <w:rPr>
          <w:rFonts w:ascii="Arial" w:eastAsia="Calibri" w:hAnsi="Arial" w:cs="Arial"/>
          <w:sz w:val="18"/>
          <w:szCs w:val="18"/>
          <w:lang w:val="en-GB"/>
        </w:rPr>
        <w:t>PPP projects</w:t>
      </w:r>
      <w:r w:rsidRPr="004F572C">
        <w:rPr>
          <w:rFonts w:ascii="Arial" w:hAnsi="Arial" w:cs="Arial"/>
          <w:sz w:val="18"/>
          <w:szCs w:val="18"/>
        </w:rPr>
        <w:t xml:space="preserve"> </w:t>
      </w:r>
    </w:p>
    <w:p w14:paraId="14311A82" w14:textId="77777777" w:rsidR="002361C8" w:rsidRPr="004F572C" w:rsidRDefault="00590248" w:rsidP="007D523E">
      <w:pPr>
        <w:numPr>
          <w:ilvl w:val="0"/>
          <w:numId w:val="1"/>
        </w:numPr>
        <w:spacing w:line="240" w:lineRule="exact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 xml:space="preserve">Effective interpersonal skills        </w:t>
      </w:r>
    </w:p>
    <w:p w14:paraId="3AD2BC34" w14:textId="77777777" w:rsidR="009264A8" w:rsidRPr="004F572C" w:rsidRDefault="009264A8" w:rsidP="007D523E">
      <w:pPr>
        <w:numPr>
          <w:ilvl w:val="0"/>
          <w:numId w:val="1"/>
        </w:numPr>
        <w:spacing w:line="240" w:lineRule="exact"/>
        <w:rPr>
          <w:rFonts w:ascii="Arial" w:hAnsi="Arial" w:cs="Arial"/>
          <w:sz w:val="18"/>
          <w:szCs w:val="18"/>
        </w:rPr>
      </w:pPr>
      <w:r w:rsidRPr="004F572C">
        <w:rPr>
          <w:rFonts w:ascii="Arial" w:eastAsia="Calibri" w:hAnsi="Arial" w:cs="Arial"/>
          <w:sz w:val="18"/>
          <w:szCs w:val="18"/>
          <w:lang w:val="en-GB"/>
        </w:rPr>
        <w:t>Team management</w:t>
      </w:r>
    </w:p>
    <w:p w14:paraId="418ADB9A" w14:textId="77777777" w:rsidR="002361C8" w:rsidRPr="004F572C" w:rsidRDefault="002361C8" w:rsidP="002361C8">
      <w:pPr>
        <w:spacing w:line="240" w:lineRule="exact"/>
        <w:rPr>
          <w:rFonts w:ascii="Arial" w:hAnsi="Arial" w:cs="Arial"/>
          <w:sz w:val="18"/>
          <w:szCs w:val="18"/>
        </w:rPr>
      </w:pPr>
    </w:p>
    <w:p w14:paraId="07176C14" w14:textId="77777777" w:rsidR="002361C8" w:rsidRPr="004F572C" w:rsidRDefault="002361C8" w:rsidP="002361C8">
      <w:pPr>
        <w:spacing w:line="240" w:lineRule="exact"/>
        <w:rPr>
          <w:rFonts w:ascii="Arial" w:hAnsi="Arial" w:cs="Arial"/>
          <w:sz w:val="18"/>
          <w:szCs w:val="18"/>
        </w:rPr>
      </w:pPr>
    </w:p>
    <w:p w14:paraId="2899F988" w14:textId="77777777" w:rsidR="002361C8" w:rsidRPr="004F572C" w:rsidRDefault="002361C8" w:rsidP="002361C8">
      <w:pPr>
        <w:spacing w:line="240" w:lineRule="exact"/>
        <w:rPr>
          <w:rFonts w:ascii="Arial" w:hAnsi="Arial" w:cs="Arial"/>
          <w:sz w:val="18"/>
          <w:szCs w:val="18"/>
        </w:rPr>
      </w:pPr>
    </w:p>
    <w:p w14:paraId="3606AE13" w14:textId="77777777" w:rsidR="004D3A51" w:rsidRPr="004F572C" w:rsidRDefault="00590248" w:rsidP="002361C8">
      <w:pPr>
        <w:spacing w:line="240" w:lineRule="exact"/>
        <w:rPr>
          <w:rFonts w:ascii="Arial" w:hAnsi="Arial" w:cs="Arial"/>
          <w:sz w:val="18"/>
          <w:szCs w:val="18"/>
        </w:rPr>
        <w:sectPr w:rsidR="004D3A51" w:rsidRPr="004F572C" w:rsidSect="00524F4E">
          <w:type w:val="continuous"/>
          <w:pgSz w:w="12240" w:h="15840" w:code="1"/>
          <w:pgMar w:top="720" w:right="720" w:bottom="720" w:left="720" w:header="144" w:footer="144" w:gutter="0"/>
          <w:cols w:num="2" w:space="720"/>
          <w:titlePg/>
          <w:docGrid w:linePitch="272"/>
        </w:sectPr>
      </w:pPr>
      <w:r w:rsidRPr="004F572C">
        <w:rPr>
          <w:rFonts w:ascii="Arial" w:hAnsi="Arial" w:cs="Arial"/>
          <w:sz w:val="18"/>
          <w:szCs w:val="18"/>
        </w:rPr>
        <w:t xml:space="preserve">                  </w:t>
      </w:r>
      <w:r w:rsidR="00D65F4B" w:rsidRPr="004F572C">
        <w:rPr>
          <w:rFonts w:ascii="Arial" w:hAnsi="Arial" w:cs="Arial"/>
          <w:sz w:val="18"/>
          <w:szCs w:val="18"/>
        </w:rPr>
        <w:t xml:space="preserve">                               </w:t>
      </w:r>
    </w:p>
    <w:p w14:paraId="3950D64F" w14:textId="77777777" w:rsidR="00524F4E" w:rsidRPr="004F572C" w:rsidRDefault="00524F4E" w:rsidP="007D523E">
      <w:pPr>
        <w:spacing w:line="240" w:lineRule="exact"/>
        <w:rPr>
          <w:rFonts w:ascii="Arial" w:hAnsi="Arial" w:cs="Arial"/>
          <w:sz w:val="18"/>
          <w:szCs w:val="18"/>
          <w:highlight w:val="yellow"/>
        </w:rPr>
        <w:sectPr w:rsidR="00524F4E" w:rsidRPr="004F572C" w:rsidSect="00590248">
          <w:type w:val="continuous"/>
          <w:pgSz w:w="12240" w:h="15840" w:code="1"/>
          <w:pgMar w:top="720" w:right="720" w:bottom="720" w:left="720" w:header="144" w:footer="144" w:gutter="0"/>
          <w:cols w:space="720"/>
          <w:titlePg/>
          <w:docGrid w:linePitch="272"/>
        </w:sectPr>
      </w:pPr>
    </w:p>
    <w:p w14:paraId="6D3A7282" w14:textId="77777777" w:rsidR="00D65F4B" w:rsidRPr="004F572C" w:rsidRDefault="00D65F4B" w:rsidP="007D523E">
      <w:pPr>
        <w:pBdr>
          <w:bottom w:val="double" w:sz="4" w:space="1" w:color="auto"/>
        </w:pBdr>
        <w:spacing w:line="240" w:lineRule="exact"/>
        <w:jc w:val="center"/>
        <w:rPr>
          <w:rFonts w:ascii="Arial" w:hAnsi="Arial" w:cs="Arial"/>
          <w:b/>
          <w:bCs/>
          <w:smallCaps/>
          <w:spacing w:val="20"/>
          <w:sz w:val="18"/>
          <w:szCs w:val="18"/>
        </w:rPr>
      </w:pPr>
      <w:r w:rsidRPr="004F572C">
        <w:rPr>
          <w:rFonts w:ascii="Arial" w:hAnsi="Arial" w:cs="Arial"/>
          <w:b/>
          <w:bCs/>
          <w:smallCaps/>
          <w:spacing w:val="20"/>
          <w:sz w:val="18"/>
          <w:szCs w:val="18"/>
        </w:rPr>
        <w:t>Achievements</w:t>
      </w:r>
    </w:p>
    <w:p w14:paraId="7647CEF3" w14:textId="77777777" w:rsidR="00D65F4B" w:rsidRPr="004F572C" w:rsidRDefault="00D65F4B" w:rsidP="007D523E">
      <w:pPr>
        <w:spacing w:line="240" w:lineRule="exact"/>
        <w:rPr>
          <w:rFonts w:ascii="Arial" w:hAnsi="Arial" w:cs="Arial"/>
          <w:sz w:val="18"/>
          <w:szCs w:val="18"/>
        </w:rPr>
      </w:pPr>
    </w:p>
    <w:p w14:paraId="0F136ECF" w14:textId="49377ADA" w:rsidR="00C10657" w:rsidRDefault="00C10657" w:rsidP="004F572C">
      <w:pPr>
        <w:spacing w:line="240" w:lineRule="exact"/>
        <w:ind w:left="1440"/>
        <w:rPr>
          <w:rFonts w:ascii="Arial" w:hAnsi="Arial" w:cs="Arial"/>
          <w:sz w:val="18"/>
          <w:szCs w:val="18"/>
        </w:rPr>
      </w:pPr>
      <w:proofErr w:type="gramStart"/>
      <w:r>
        <w:rPr>
          <w:rFonts w:ascii="Arial" w:hAnsi="Arial" w:cs="Arial"/>
          <w:sz w:val="18"/>
          <w:szCs w:val="18"/>
        </w:rPr>
        <w:t>2022 :</w:t>
      </w:r>
      <w:proofErr w:type="gramEnd"/>
      <w:r>
        <w:rPr>
          <w:rFonts w:ascii="Arial" w:hAnsi="Arial" w:cs="Arial"/>
          <w:sz w:val="18"/>
          <w:szCs w:val="18"/>
        </w:rPr>
        <w:t xml:space="preserve"> Awarded by Tech Innovation Awards : 2022 as Data Centre Personality of the Year</w:t>
      </w:r>
    </w:p>
    <w:p w14:paraId="4C15CC21" w14:textId="66601506" w:rsidR="00CC521B" w:rsidRDefault="00CC521B" w:rsidP="004F572C">
      <w:pPr>
        <w:spacing w:line="240" w:lineRule="exact"/>
        <w:ind w:left="1440"/>
        <w:rPr>
          <w:rFonts w:ascii="Arial" w:hAnsi="Arial" w:cs="Arial"/>
          <w:sz w:val="18"/>
          <w:szCs w:val="18"/>
        </w:rPr>
      </w:pPr>
      <w:proofErr w:type="gramStart"/>
      <w:r>
        <w:rPr>
          <w:rFonts w:ascii="Arial" w:hAnsi="Arial" w:cs="Arial"/>
          <w:sz w:val="18"/>
          <w:szCs w:val="18"/>
        </w:rPr>
        <w:t>2022 :</w:t>
      </w:r>
      <w:proofErr w:type="gramEnd"/>
      <w:r>
        <w:rPr>
          <w:rFonts w:ascii="Arial" w:hAnsi="Arial" w:cs="Arial"/>
          <w:sz w:val="18"/>
          <w:szCs w:val="18"/>
        </w:rPr>
        <w:t xml:space="preserve"> Awarded by Beacon of ICT (</w:t>
      </w:r>
      <w:proofErr w:type="spellStart"/>
      <w:r>
        <w:rPr>
          <w:rFonts w:ascii="Arial" w:hAnsi="Arial" w:cs="Arial"/>
          <w:sz w:val="18"/>
          <w:szCs w:val="18"/>
        </w:rPr>
        <w:t>BoICT</w:t>
      </w:r>
      <w:proofErr w:type="spellEnd"/>
      <w:r>
        <w:rPr>
          <w:rFonts w:ascii="Arial" w:hAnsi="Arial" w:cs="Arial"/>
          <w:sz w:val="18"/>
          <w:szCs w:val="18"/>
        </w:rPr>
        <w:t>) as Data Centre Personality of the Year</w:t>
      </w:r>
    </w:p>
    <w:p w14:paraId="510F81F4" w14:textId="096B691C" w:rsidR="005C14E5" w:rsidRDefault="005C14E5" w:rsidP="004F572C">
      <w:pPr>
        <w:spacing w:line="240" w:lineRule="exact"/>
        <w:ind w:left="1440"/>
        <w:rPr>
          <w:rFonts w:ascii="Arial" w:hAnsi="Arial" w:cs="Arial"/>
          <w:sz w:val="18"/>
          <w:szCs w:val="18"/>
        </w:rPr>
      </w:pPr>
      <w:proofErr w:type="gramStart"/>
      <w:r>
        <w:rPr>
          <w:rFonts w:ascii="Arial" w:hAnsi="Arial" w:cs="Arial"/>
          <w:sz w:val="18"/>
          <w:szCs w:val="18"/>
        </w:rPr>
        <w:t>2022 :</w:t>
      </w:r>
      <w:proofErr w:type="gramEnd"/>
      <w:r>
        <w:rPr>
          <w:rFonts w:ascii="Arial" w:hAnsi="Arial" w:cs="Arial"/>
          <w:sz w:val="18"/>
          <w:szCs w:val="18"/>
        </w:rPr>
        <w:t xml:space="preserve"> Awarded by Tech TV as Data Centre </w:t>
      </w:r>
      <w:proofErr w:type="spellStart"/>
      <w:r>
        <w:rPr>
          <w:rFonts w:ascii="Arial" w:hAnsi="Arial" w:cs="Arial"/>
          <w:sz w:val="18"/>
          <w:szCs w:val="18"/>
        </w:rPr>
        <w:t>Indutry</w:t>
      </w:r>
      <w:proofErr w:type="spellEnd"/>
      <w:r>
        <w:rPr>
          <w:rFonts w:ascii="Arial" w:hAnsi="Arial" w:cs="Arial"/>
          <w:sz w:val="18"/>
          <w:szCs w:val="18"/>
        </w:rPr>
        <w:t xml:space="preserve"> Influencer of the year</w:t>
      </w:r>
    </w:p>
    <w:p w14:paraId="12C88638" w14:textId="54A24CF7" w:rsidR="00D52F87" w:rsidRDefault="00D52F87" w:rsidP="004F572C">
      <w:pPr>
        <w:spacing w:line="240" w:lineRule="exact"/>
        <w:ind w:left="1440"/>
        <w:rPr>
          <w:rFonts w:ascii="Arial" w:hAnsi="Arial" w:cs="Arial"/>
          <w:sz w:val="18"/>
          <w:szCs w:val="18"/>
        </w:rPr>
      </w:pPr>
      <w:proofErr w:type="gramStart"/>
      <w:r>
        <w:rPr>
          <w:rFonts w:ascii="Arial" w:hAnsi="Arial" w:cs="Arial"/>
          <w:sz w:val="18"/>
          <w:szCs w:val="18"/>
        </w:rPr>
        <w:t>2021 :</w:t>
      </w:r>
      <w:proofErr w:type="gramEnd"/>
      <w:r>
        <w:rPr>
          <w:rFonts w:ascii="Arial" w:hAnsi="Arial" w:cs="Arial"/>
          <w:sz w:val="18"/>
          <w:szCs w:val="18"/>
        </w:rPr>
        <w:t xml:space="preserve"> Award</w:t>
      </w:r>
      <w:r w:rsidR="00CC521B">
        <w:rPr>
          <w:rFonts w:ascii="Arial" w:hAnsi="Arial" w:cs="Arial"/>
          <w:sz w:val="18"/>
          <w:szCs w:val="18"/>
        </w:rPr>
        <w:t>ed</w:t>
      </w:r>
      <w:r>
        <w:rPr>
          <w:rFonts w:ascii="Arial" w:hAnsi="Arial" w:cs="Arial"/>
          <w:sz w:val="18"/>
          <w:szCs w:val="18"/>
        </w:rPr>
        <w:t xml:space="preserve"> with Data Centre CTO of the Year by 6</w:t>
      </w:r>
      <w:r w:rsidRPr="00D52F87">
        <w:rPr>
          <w:rFonts w:ascii="Arial" w:hAnsi="Arial" w:cs="Arial"/>
          <w:sz w:val="18"/>
          <w:szCs w:val="18"/>
          <w:vertAlign w:val="superscript"/>
        </w:rPr>
        <w:t>th</w:t>
      </w:r>
      <w:r>
        <w:rPr>
          <w:rFonts w:ascii="Arial" w:hAnsi="Arial" w:cs="Arial"/>
          <w:sz w:val="18"/>
          <w:szCs w:val="18"/>
        </w:rPr>
        <w:t xml:space="preserve"> Africa Digital Economy </w:t>
      </w:r>
    </w:p>
    <w:p w14:paraId="041F6EE8" w14:textId="008BF986" w:rsidR="006441A2" w:rsidRDefault="006441A2" w:rsidP="004F572C">
      <w:pPr>
        <w:spacing w:line="240" w:lineRule="exact"/>
        <w:ind w:left="1440"/>
        <w:rPr>
          <w:rFonts w:ascii="Arial" w:hAnsi="Arial" w:cs="Arial"/>
          <w:sz w:val="18"/>
          <w:szCs w:val="18"/>
        </w:rPr>
      </w:pPr>
      <w:proofErr w:type="gramStart"/>
      <w:r>
        <w:rPr>
          <w:rFonts w:ascii="Arial" w:hAnsi="Arial" w:cs="Arial"/>
          <w:sz w:val="18"/>
          <w:szCs w:val="18"/>
        </w:rPr>
        <w:t>2021 :</w:t>
      </w:r>
      <w:proofErr w:type="gramEnd"/>
      <w:r>
        <w:rPr>
          <w:rFonts w:ascii="Arial" w:hAnsi="Arial" w:cs="Arial"/>
          <w:sz w:val="18"/>
          <w:szCs w:val="18"/>
        </w:rPr>
        <w:t xml:space="preserve"> Delivering the </w:t>
      </w:r>
      <w:r w:rsidR="003A57DE">
        <w:rPr>
          <w:rFonts w:ascii="Arial" w:hAnsi="Arial" w:cs="Arial"/>
          <w:sz w:val="18"/>
          <w:szCs w:val="18"/>
        </w:rPr>
        <w:t xml:space="preserve">Phase 1 of Africa </w:t>
      </w:r>
      <w:r>
        <w:rPr>
          <w:rFonts w:ascii="Arial" w:hAnsi="Arial" w:cs="Arial"/>
          <w:sz w:val="18"/>
          <w:szCs w:val="18"/>
        </w:rPr>
        <w:t xml:space="preserve"> Data Centre in </w:t>
      </w:r>
      <w:proofErr w:type="spellStart"/>
      <w:r>
        <w:rPr>
          <w:rFonts w:ascii="Arial" w:hAnsi="Arial" w:cs="Arial"/>
          <w:sz w:val="18"/>
          <w:szCs w:val="18"/>
        </w:rPr>
        <w:t>Nigeira</w:t>
      </w:r>
      <w:proofErr w:type="spellEnd"/>
      <w:r>
        <w:rPr>
          <w:rFonts w:ascii="Arial" w:hAnsi="Arial" w:cs="Arial"/>
          <w:sz w:val="18"/>
          <w:szCs w:val="18"/>
        </w:rPr>
        <w:t xml:space="preserve"> at </w:t>
      </w:r>
      <w:proofErr w:type="spellStart"/>
      <w:r>
        <w:rPr>
          <w:rFonts w:ascii="Arial" w:hAnsi="Arial" w:cs="Arial"/>
          <w:sz w:val="18"/>
          <w:szCs w:val="18"/>
        </w:rPr>
        <w:t>Eko</w:t>
      </w:r>
      <w:proofErr w:type="spellEnd"/>
      <w:r>
        <w:rPr>
          <w:rFonts w:ascii="Arial" w:hAnsi="Arial" w:cs="Arial"/>
          <w:sz w:val="18"/>
          <w:szCs w:val="18"/>
        </w:rPr>
        <w:t xml:space="preserve"> Atlantic</w:t>
      </w:r>
      <w:r w:rsidR="0080366D">
        <w:rPr>
          <w:rFonts w:ascii="Arial" w:hAnsi="Arial" w:cs="Arial"/>
          <w:sz w:val="18"/>
          <w:szCs w:val="18"/>
        </w:rPr>
        <w:t xml:space="preserve"> City </w:t>
      </w:r>
      <w:r>
        <w:rPr>
          <w:rFonts w:ascii="Arial" w:hAnsi="Arial" w:cs="Arial"/>
          <w:sz w:val="18"/>
          <w:szCs w:val="18"/>
        </w:rPr>
        <w:t>- Lagos</w:t>
      </w:r>
    </w:p>
    <w:p w14:paraId="60235007" w14:textId="14650FE5" w:rsidR="00EA311E" w:rsidRDefault="00EA311E" w:rsidP="004F572C">
      <w:pPr>
        <w:spacing w:line="240" w:lineRule="exact"/>
        <w:ind w:left="1440"/>
        <w:rPr>
          <w:rFonts w:ascii="Arial" w:hAnsi="Arial" w:cs="Arial"/>
          <w:sz w:val="18"/>
          <w:szCs w:val="18"/>
        </w:rPr>
      </w:pPr>
      <w:proofErr w:type="gramStart"/>
      <w:r>
        <w:rPr>
          <w:rFonts w:ascii="Arial" w:hAnsi="Arial" w:cs="Arial"/>
          <w:sz w:val="18"/>
          <w:szCs w:val="18"/>
        </w:rPr>
        <w:t>2020 :</w:t>
      </w:r>
      <w:proofErr w:type="gramEnd"/>
      <w:r>
        <w:rPr>
          <w:rFonts w:ascii="Arial" w:hAnsi="Arial" w:cs="Arial"/>
          <w:sz w:val="18"/>
          <w:szCs w:val="18"/>
        </w:rPr>
        <w:t xml:space="preserve"> Delivered </w:t>
      </w:r>
      <w:proofErr w:type="spellStart"/>
      <w:r>
        <w:rPr>
          <w:rFonts w:ascii="Arial" w:hAnsi="Arial" w:cs="Arial"/>
          <w:sz w:val="18"/>
          <w:szCs w:val="18"/>
        </w:rPr>
        <w:t>colocaton</w:t>
      </w:r>
      <w:proofErr w:type="spellEnd"/>
      <w:r>
        <w:rPr>
          <w:rFonts w:ascii="Arial" w:hAnsi="Arial" w:cs="Arial"/>
          <w:sz w:val="18"/>
          <w:szCs w:val="18"/>
        </w:rPr>
        <w:t xml:space="preserve"> facility for Huawei in partnership with Dimension Data </w:t>
      </w:r>
    </w:p>
    <w:p w14:paraId="4C4CFCED" w14:textId="0929E867" w:rsidR="00F95D85" w:rsidRDefault="00F95D85" w:rsidP="004F572C">
      <w:pPr>
        <w:spacing w:line="240" w:lineRule="exact"/>
        <w:ind w:left="1440"/>
        <w:rPr>
          <w:rFonts w:ascii="Arial" w:hAnsi="Arial" w:cs="Arial"/>
          <w:sz w:val="18"/>
          <w:szCs w:val="18"/>
        </w:rPr>
      </w:pPr>
      <w:proofErr w:type="gramStart"/>
      <w:r>
        <w:rPr>
          <w:rFonts w:ascii="Arial" w:hAnsi="Arial" w:cs="Arial"/>
          <w:sz w:val="18"/>
          <w:szCs w:val="18"/>
        </w:rPr>
        <w:t>2019 :</w:t>
      </w:r>
      <w:proofErr w:type="gramEnd"/>
      <w:r>
        <w:rPr>
          <w:rFonts w:ascii="Arial" w:hAnsi="Arial" w:cs="Arial"/>
          <w:sz w:val="18"/>
          <w:szCs w:val="18"/>
        </w:rPr>
        <w:t xml:space="preserve"> </w:t>
      </w:r>
      <w:r w:rsidR="00101DFB">
        <w:rPr>
          <w:rFonts w:ascii="Arial" w:hAnsi="Arial" w:cs="Arial"/>
          <w:sz w:val="18"/>
          <w:szCs w:val="18"/>
        </w:rPr>
        <w:t>P</w:t>
      </w:r>
      <w:r w:rsidR="00AB5938">
        <w:rPr>
          <w:rFonts w:ascii="Arial" w:hAnsi="Arial" w:cs="Arial"/>
          <w:sz w:val="18"/>
          <w:szCs w:val="18"/>
        </w:rPr>
        <w:t xml:space="preserve">art of  the </w:t>
      </w:r>
      <w:r w:rsidR="00101DFB">
        <w:rPr>
          <w:rFonts w:ascii="Arial" w:hAnsi="Arial" w:cs="Arial"/>
          <w:sz w:val="18"/>
          <w:szCs w:val="18"/>
        </w:rPr>
        <w:t xml:space="preserve">core </w:t>
      </w:r>
      <w:r w:rsidR="00AB5938">
        <w:rPr>
          <w:rFonts w:ascii="Arial" w:hAnsi="Arial" w:cs="Arial"/>
          <w:sz w:val="18"/>
          <w:szCs w:val="18"/>
        </w:rPr>
        <w:t xml:space="preserve">team that started </w:t>
      </w:r>
      <w:r>
        <w:rPr>
          <w:rFonts w:ascii="Arial" w:hAnsi="Arial" w:cs="Arial"/>
          <w:sz w:val="18"/>
          <w:szCs w:val="18"/>
        </w:rPr>
        <w:t xml:space="preserve"> </w:t>
      </w:r>
      <w:r w:rsidR="00DB42B2">
        <w:rPr>
          <w:rFonts w:ascii="Arial" w:hAnsi="Arial" w:cs="Arial"/>
          <w:sz w:val="18"/>
          <w:szCs w:val="18"/>
        </w:rPr>
        <w:t>operations &amp; business of Accra 01</w:t>
      </w:r>
      <w:r>
        <w:rPr>
          <w:rFonts w:ascii="Arial" w:hAnsi="Arial" w:cs="Arial"/>
          <w:sz w:val="18"/>
          <w:szCs w:val="18"/>
        </w:rPr>
        <w:t xml:space="preserve"> Tier 4 Data center in partnership with </w:t>
      </w:r>
      <w:proofErr w:type="spellStart"/>
      <w:r>
        <w:rPr>
          <w:rFonts w:ascii="Arial" w:hAnsi="Arial" w:cs="Arial"/>
          <w:sz w:val="18"/>
          <w:szCs w:val="18"/>
        </w:rPr>
        <w:t>Etix</w:t>
      </w:r>
      <w:proofErr w:type="spellEnd"/>
      <w:r>
        <w:rPr>
          <w:rFonts w:ascii="Arial" w:hAnsi="Arial" w:cs="Arial"/>
          <w:sz w:val="18"/>
          <w:szCs w:val="18"/>
        </w:rPr>
        <w:t xml:space="preserve"> Everywhere </w:t>
      </w:r>
    </w:p>
    <w:p w14:paraId="7F97062F" w14:textId="19FA56DE" w:rsidR="00AB5938" w:rsidRDefault="00AB5938" w:rsidP="004F572C">
      <w:pPr>
        <w:spacing w:line="240" w:lineRule="exact"/>
        <w:ind w:left="1440"/>
        <w:rPr>
          <w:rFonts w:ascii="Arial" w:hAnsi="Arial" w:cs="Arial"/>
          <w:sz w:val="18"/>
          <w:szCs w:val="18"/>
        </w:rPr>
      </w:pPr>
      <w:proofErr w:type="gramStart"/>
      <w:r>
        <w:rPr>
          <w:rFonts w:ascii="Arial" w:hAnsi="Arial" w:cs="Arial"/>
          <w:sz w:val="18"/>
          <w:szCs w:val="18"/>
        </w:rPr>
        <w:t>2019 :</w:t>
      </w:r>
      <w:proofErr w:type="gramEnd"/>
      <w:r>
        <w:rPr>
          <w:rFonts w:ascii="Arial" w:hAnsi="Arial" w:cs="Arial"/>
          <w:sz w:val="18"/>
          <w:szCs w:val="18"/>
        </w:rPr>
        <w:t xml:space="preserve"> Working on the Design to upgrade Medallion Lagos Facility in conjunction wi</w:t>
      </w:r>
      <w:r w:rsidR="008B75E5">
        <w:rPr>
          <w:rFonts w:ascii="Arial" w:hAnsi="Arial" w:cs="Arial"/>
          <w:sz w:val="18"/>
          <w:szCs w:val="18"/>
        </w:rPr>
        <w:t>th</w:t>
      </w:r>
      <w:r>
        <w:rPr>
          <w:rFonts w:ascii="Arial" w:hAnsi="Arial" w:cs="Arial"/>
          <w:sz w:val="18"/>
          <w:szCs w:val="18"/>
        </w:rPr>
        <w:t xml:space="preserve"> Uptime Institute</w:t>
      </w:r>
    </w:p>
    <w:p w14:paraId="692CAD16" w14:textId="180D8AC5" w:rsidR="006B4B27" w:rsidRDefault="006B4B27" w:rsidP="004F572C">
      <w:pPr>
        <w:spacing w:line="240" w:lineRule="exact"/>
        <w:ind w:left="1440"/>
        <w:rPr>
          <w:rFonts w:ascii="Arial" w:hAnsi="Arial" w:cs="Arial"/>
          <w:sz w:val="18"/>
          <w:szCs w:val="18"/>
        </w:rPr>
      </w:pPr>
      <w:proofErr w:type="gramStart"/>
      <w:r>
        <w:rPr>
          <w:rFonts w:ascii="Arial" w:hAnsi="Arial" w:cs="Arial"/>
          <w:sz w:val="18"/>
          <w:szCs w:val="18"/>
        </w:rPr>
        <w:t>2018 :</w:t>
      </w:r>
      <w:proofErr w:type="gramEnd"/>
      <w:r>
        <w:rPr>
          <w:rFonts w:ascii="Arial" w:hAnsi="Arial" w:cs="Arial"/>
          <w:sz w:val="18"/>
          <w:szCs w:val="18"/>
        </w:rPr>
        <w:t xml:space="preserve"> Signe</w:t>
      </w:r>
      <w:r w:rsidR="00DB42B2">
        <w:rPr>
          <w:rFonts w:ascii="Arial" w:hAnsi="Arial" w:cs="Arial"/>
          <w:sz w:val="18"/>
          <w:szCs w:val="18"/>
        </w:rPr>
        <w:t xml:space="preserve">d </w:t>
      </w:r>
      <w:r>
        <w:rPr>
          <w:rFonts w:ascii="Arial" w:hAnsi="Arial" w:cs="Arial"/>
          <w:sz w:val="18"/>
          <w:szCs w:val="18"/>
        </w:rPr>
        <w:t xml:space="preserve">the smart city project for Delta state and initiated the deployment </w:t>
      </w:r>
    </w:p>
    <w:p w14:paraId="5A9160BC" w14:textId="69CB62AD" w:rsidR="00AB5938" w:rsidRDefault="00AB5938" w:rsidP="004F572C">
      <w:pPr>
        <w:spacing w:line="240" w:lineRule="exact"/>
        <w:ind w:left="1440"/>
        <w:rPr>
          <w:rFonts w:ascii="Arial" w:hAnsi="Arial" w:cs="Arial"/>
          <w:sz w:val="18"/>
          <w:szCs w:val="18"/>
        </w:rPr>
      </w:pPr>
      <w:proofErr w:type="gramStart"/>
      <w:r>
        <w:rPr>
          <w:rFonts w:ascii="Arial" w:hAnsi="Arial" w:cs="Arial"/>
          <w:sz w:val="18"/>
          <w:szCs w:val="18"/>
        </w:rPr>
        <w:t>2018 :</w:t>
      </w:r>
      <w:proofErr w:type="gramEnd"/>
      <w:r>
        <w:rPr>
          <w:rFonts w:ascii="Arial" w:hAnsi="Arial" w:cs="Arial"/>
          <w:sz w:val="18"/>
          <w:szCs w:val="18"/>
        </w:rPr>
        <w:t xml:space="preserve"> Working on the Roll out of Medallion Data  </w:t>
      </w:r>
      <w:proofErr w:type="spellStart"/>
      <w:r>
        <w:rPr>
          <w:rFonts w:ascii="Arial" w:hAnsi="Arial" w:cs="Arial"/>
          <w:sz w:val="18"/>
          <w:szCs w:val="18"/>
        </w:rPr>
        <w:t>enters</w:t>
      </w:r>
      <w:proofErr w:type="spellEnd"/>
      <w:r>
        <w:rPr>
          <w:rFonts w:ascii="Arial" w:hAnsi="Arial" w:cs="Arial"/>
          <w:sz w:val="18"/>
          <w:szCs w:val="18"/>
        </w:rPr>
        <w:t xml:space="preserve"> in selected countries in West Africa</w:t>
      </w:r>
      <w:r w:rsidR="006F1E2B">
        <w:rPr>
          <w:rFonts w:ascii="Arial" w:hAnsi="Arial" w:cs="Arial"/>
          <w:sz w:val="18"/>
          <w:szCs w:val="18"/>
        </w:rPr>
        <w:t xml:space="preserve"> and Nigeria</w:t>
      </w:r>
      <w:r>
        <w:rPr>
          <w:rFonts w:ascii="Arial" w:hAnsi="Arial" w:cs="Arial"/>
          <w:sz w:val="18"/>
          <w:szCs w:val="18"/>
        </w:rPr>
        <w:t>.</w:t>
      </w:r>
    </w:p>
    <w:p w14:paraId="761BE2A2" w14:textId="14B93C9E" w:rsidR="00F73277" w:rsidRDefault="00F73277" w:rsidP="004F572C">
      <w:pPr>
        <w:spacing w:line="240" w:lineRule="exact"/>
        <w:ind w:left="1440"/>
        <w:rPr>
          <w:rFonts w:ascii="Arial" w:hAnsi="Arial" w:cs="Arial"/>
          <w:sz w:val="18"/>
          <w:szCs w:val="18"/>
        </w:rPr>
      </w:pPr>
      <w:proofErr w:type="gramStart"/>
      <w:r>
        <w:rPr>
          <w:rFonts w:ascii="Arial" w:hAnsi="Arial" w:cs="Arial"/>
          <w:sz w:val="18"/>
          <w:szCs w:val="18"/>
        </w:rPr>
        <w:t>2018 :</w:t>
      </w:r>
      <w:proofErr w:type="gramEnd"/>
      <w:r>
        <w:rPr>
          <w:rFonts w:ascii="Arial" w:hAnsi="Arial" w:cs="Arial"/>
          <w:sz w:val="18"/>
          <w:szCs w:val="18"/>
        </w:rPr>
        <w:t xml:space="preserve"> Developed the roadmap for Edge Data Centers in selected Nigerian states along with Voice interconnect </w:t>
      </w:r>
    </w:p>
    <w:p w14:paraId="68FB14D4" w14:textId="18FFE785" w:rsidR="005C0F3A" w:rsidRDefault="005C0F3A" w:rsidP="004F572C">
      <w:pPr>
        <w:spacing w:line="240" w:lineRule="exact"/>
        <w:ind w:left="1440"/>
        <w:rPr>
          <w:rFonts w:ascii="Arial" w:hAnsi="Arial" w:cs="Arial"/>
          <w:sz w:val="18"/>
          <w:szCs w:val="18"/>
        </w:rPr>
      </w:pPr>
      <w:proofErr w:type="gramStart"/>
      <w:r>
        <w:rPr>
          <w:rFonts w:ascii="Arial" w:hAnsi="Arial" w:cs="Arial"/>
          <w:sz w:val="18"/>
          <w:szCs w:val="18"/>
        </w:rPr>
        <w:t>2018 :</w:t>
      </w:r>
      <w:proofErr w:type="gramEnd"/>
      <w:r>
        <w:rPr>
          <w:rFonts w:ascii="Arial" w:hAnsi="Arial" w:cs="Arial"/>
          <w:sz w:val="18"/>
          <w:szCs w:val="18"/>
        </w:rPr>
        <w:t xml:space="preserve"> </w:t>
      </w:r>
      <w:proofErr w:type="spellStart"/>
      <w:r>
        <w:rPr>
          <w:rFonts w:ascii="Arial" w:hAnsi="Arial" w:cs="Arial"/>
          <w:sz w:val="18"/>
          <w:szCs w:val="18"/>
        </w:rPr>
        <w:t>Delevered</w:t>
      </w:r>
      <w:proofErr w:type="spellEnd"/>
      <w:r>
        <w:rPr>
          <w:rFonts w:ascii="Arial" w:hAnsi="Arial" w:cs="Arial"/>
          <w:sz w:val="18"/>
          <w:szCs w:val="18"/>
        </w:rPr>
        <w:t xml:space="preserve"> the colocation facility for Facebook Nigeria</w:t>
      </w:r>
      <w:r w:rsidR="00060338">
        <w:rPr>
          <w:rFonts w:ascii="Arial" w:hAnsi="Arial" w:cs="Arial"/>
          <w:sz w:val="18"/>
          <w:szCs w:val="18"/>
        </w:rPr>
        <w:t>,</w:t>
      </w:r>
      <w:r>
        <w:rPr>
          <w:rFonts w:ascii="Arial" w:hAnsi="Arial" w:cs="Arial"/>
          <w:sz w:val="18"/>
          <w:szCs w:val="18"/>
        </w:rPr>
        <w:t xml:space="preserve"> Orange</w:t>
      </w:r>
      <w:r w:rsidR="00060338">
        <w:rPr>
          <w:rFonts w:ascii="Arial" w:hAnsi="Arial" w:cs="Arial"/>
          <w:sz w:val="18"/>
          <w:szCs w:val="18"/>
        </w:rPr>
        <w:t xml:space="preserve">, </w:t>
      </w:r>
      <w:proofErr w:type="spellStart"/>
      <w:r w:rsidR="00060338">
        <w:rPr>
          <w:rFonts w:ascii="Arial" w:hAnsi="Arial" w:cs="Arial"/>
          <w:sz w:val="18"/>
          <w:szCs w:val="18"/>
        </w:rPr>
        <w:t>Sparcle</w:t>
      </w:r>
      <w:proofErr w:type="spellEnd"/>
      <w:r w:rsidR="00060338">
        <w:rPr>
          <w:rFonts w:ascii="Arial" w:hAnsi="Arial" w:cs="Arial"/>
          <w:sz w:val="18"/>
          <w:szCs w:val="18"/>
        </w:rPr>
        <w:t xml:space="preserve"> and some other global players</w:t>
      </w:r>
    </w:p>
    <w:p w14:paraId="3F7284CD" w14:textId="066146B8" w:rsidR="004D592A" w:rsidRDefault="004D592A" w:rsidP="004F572C">
      <w:pPr>
        <w:spacing w:line="240" w:lineRule="exact"/>
        <w:ind w:left="1440"/>
        <w:rPr>
          <w:rFonts w:ascii="Arial" w:hAnsi="Arial" w:cs="Arial"/>
          <w:sz w:val="18"/>
          <w:szCs w:val="18"/>
        </w:rPr>
      </w:pPr>
      <w:proofErr w:type="gramStart"/>
      <w:r>
        <w:rPr>
          <w:rFonts w:ascii="Arial" w:hAnsi="Arial" w:cs="Arial"/>
          <w:sz w:val="18"/>
          <w:szCs w:val="18"/>
        </w:rPr>
        <w:t>2018 :</w:t>
      </w:r>
      <w:proofErr w:type="gramEnd"/>
      <w:r>
        <w:rPr>
          <w:rFonts w:ascii="Arial" w:hAnsi="Arial" w:cs="Arial"/>
          <w:sz w:val="18"/>
          <w:szCs w:val="18"/>
        </w:rPr>
        <w:t xml:space="preserve"> Completed the activities for</w:t>
      </w:r>
      <w:r w:rsidR="00AB5938">
        <w:rPr>
          <w:rFonts w:ascii="Arial" w:hAnsi="Arial" w:cs="Arial"/>
          <w:sz w:val="18"/>
          <w:szCs w:val="18"/>
        </w:rPr>
        <w:t xml:space="preserve"> ISMS / </w:t>
      </w:r>
      <w:r>
        <w:rPr>
          <w:rFonts w:ascii="Arial" w:hAnsi="Arial" w:cs="Arial"/>
          <w:sz w:val="18"/>
          <w:szCs w:val="18"/>
        </w:rPr>
        <w:t xml:space="preserve"> ISO – 27001 </w:t>
      </w:r>
      <w:r w:rsidR="00AB5938">
        <w:rPr>
          <w:rFonts w:ascii="Arial" w:hAnsi="Arial" w:cs="Arial"/>
          <w:sz w:val="18"/>
          <w:szCs w:val="18"/>
        </w:rPr>
        <w:t xml:space="preserve">for Medallion Lagos </w:t>
      </w:r>
      <w:proofErr w:type="spellStart"/>
      <w:r w:rsidR="00AB5938">
        <w:rPr>
          <w:rFonts w:ascii="Arial" w:hAnsi="Arial" w:cs="Arial"/>
          <w:sz w:val="18"/>
          <w:szCs w:val="18"/>
        </w:rPr>
        <w:t>Detacenter</w:t>
      </w:r>
      <w:proofErr w:type="spellEnd"/>
      <w:r w:rsidR="00AB5938">
        <w:rPr>
          <w:rFonts w:ascii="Arial" w:hAnsi="Arial" w:cs="Arial"/>
          <w:sz w:val="18"/>
          <w:szCs w:val="18"/>
        </w:rPr>
        <w:t xml:space="preserve"> </w:t>
      </w:r>
    </w:p>
    <w:p w14:paraId="3BDB2582" w14:textId="2448B8B8" w:rsidR="002361C8" w:rsidRPr="004F572C" w:rsidRDefault="002361C8" w:rsidP="004F572C">
      <w:pPr>
        <w:spacing w:line="240" w:lineRule="exact"/>
        <w:ind w:left="1440"/>
        <w:rPr>
          <w:rFonts w:ascii="Arial" w:hAnsi="Arial" w:cs="Arial"/>
          <w:sz w:val="18"/>
          <w:szCs w:val="18"/>
        </w:rPr>
      </w:pPr>
      <w:proofErr w:type="gramStart"/>
      <w:r w:rsidRPr="004F572C">
        <w:rPr>
          <w:rFonts w:ascii="Arial" w:hAnsi="Arial" w:cs="Arial"/>
          <w:sz w:val="18"/>
          <w:szCs w:val="18"/>
        </w:rPr>
        <w:t>2017 :</w:t>
      </w:r>
      <w:proofErr w:type="gramEnd"/>
      <w:r w:rsidRPr="004F572C">
        <w:rPr>
          <w:rFonts w:ascii="Arial" w:hAnsi="Arial" w:cs="Arial"/>
          <w:sz w:val="18"/>
          <w:szCs w:val="18"/>
        </w:rPr>
        <w:t xml:space="preserve"> Completed a the development of GPI (Global </w:t>
      </w:r>
      <w:proofErr w:type="spellStart"/>
      <w:r w:rsidRPr="004F572C">
        <w:rPr>
          <w:rFonts w:ascii="Arial" w:hAnsi="Arial" w:cs="Arial"/>
          <w:sz w:val="18"/>
          <w:szCs w:val="18"/>
        </w:rPr>
        <w:t>Perfoamnce</w:t>
      </w:r>
      <w:proofErr w:type="spellEnd"/>
      <w:r w:rsidRPr="004F572C">
        <w:rPr>
          <w:rFonts w:ascii="Arial" w:hAnsi="Arial" w:cs="Arial"/>
          <w:sz w:val="18"/>
          <w:szCs w:val="18"/>
        </w:rPr>
        <w:t xml:space="preserve"> Index) a unique performance management platform</w:t>
      </w:r>
      <w:r w:rsidR="000E512E">
        <w:rPr>
          <w:rFonts w:ascii="Arial" w:hAnsi="Arial" w:cs="Arial"/>
          <w:sz w:val="18"/>
          <w:szCs w:val="18"/>
        </w:rPr>
        <w:t xml:space="preserve">, with a project </w:t>
      </w:r>
      <w:proofErr w:type="spellStart"/>
      <w:r w:rsidR="000E512E">
        <w:rPr>
          <w:rFonts w:ascii="Arial" w:hAnsi="Arial" w:cs="Arial"/>
          <w:sz w:val="18"/>
          <w:szCs w:val="18"/>
        </w:rPr>
        <w:t>bude</w:t>
      </w:r>
      <w:r w:rsidR="006032C2" w:rsidRPr="004F572C">
        <w:rPr>
          <w:rFonts w:ascii="Arial" w:hAnsi="Arial" w:cs="Arial"/>
          <w:sz w:val="18"/>
          <w:szCs w:val="18"/>
        </w:rPr>
        <w:t>t</w:t>
      </w:r>
      <w:proofErr w:type="spellEnd"/>
      <w:r w:rsidR="006032C2" w:rsidRPr="004F572C">
        <w:rPr>
          <w:rFonts w:ascii="Arial" w:hAnsi="Arial" w:cs="Arial"/>
          <w:sz w:val="18"/>
          <w:szCs w:val="18"/>
        </w:rPr>
        <w:t xml:space="preserve"> of $</w:t>
      </w:r>
      <w:proofErr w:type="spellStart"/>
      <w:r w:rsidR="006032C2" w:rsidRPr="004F572C">
        <w:rPr>
          <w:rFonts w:ascii="Arial" w:hAnsi="Arial" w:cs="Arial"/>
          <w:sz w:val="18"/>
          <w:szCs w:val="18"/>
        </w:rPr>
        <w:t>30M</w:t>
      </w:r>
      <w:proofErr w:type="spellEnd"/>
    </w:p>
    <w:p w14:paraId="613AAEFC" w14:textId="77777777" w:rsidR="005E4DFE" w:rsidRPr="004F572C" w:rsidRDefault="005E4DFE" w:rsidP="004F572C">
      <w:pPr>
        <w:spacing w:line="240" w:lineRule="exact"/>
        <w:ind w:firstLine="1440"/>
        <w:rPr>
          <w:rFonts w:ascii="Arial" w:hAnsi="Arial" w:cs="Arial"/>
          <w:sz w:val="18"/>
          <w:szCs w:val="18"/>
        </w:rPr>
      </w:pPr>
      <w:proofErr w:type="gramStart"/>
      <w:r w:rsidRPr="004F572C">
        <w:rPr>
          <w:rFonts w:ascii="Arial" w:hAnsi="Arial" w:cs="Arial"/>
          <w:sz w:val="18"/>
          <w:szCs w:val="18"/>
        </w:rPr>
        <w:t>2014 :</w:t>
      </w:r>
      <w:proofErr w:type="gramEnd"/>
      <w:r w:rsidRPr="004F572C">
        <w:rPr>
          <w:rFonts w:ascii="Arial" w:hAnsi="Arial" w:cs="Arial"/>
          <w:sz w:val="18"/>
          <w:szCs w:val="18"/>
        </w:rPr>
        <w:t xml:space="preserve"> </w:t>
      </w:r>
      <w:r w:rsidR="002361C8" w:rsidRPr="004F572C">
        <w:rPr>
          <w:rFonts w:ascii="Arial" w:hAnsi="Arial" w:cs="Arial"/>
          <w:color w:val="222222"/>
          <w:sz w:val="18"/>
          <w:szCs w:val="18"/>
          <w:shd w:val="clear" w:color="auto" w:fill="FFFFFF"/>
        </w:rPr>
        <w:t> </w:t>
      </w:r>
      <w:r w:rsidR="002361C8" w:rsidRPr="004F572C">
        <w:rPr>
          <w:rStyle w:val="apple-converted-space"/>
          <w:rFonts w:ascii="Arial" w:hAnsi="Arial" w:cs="Arial"/>
          <w:color w:val="222222"/>
          <w:sz w:val="18"/>
          <w:szCs w:val="18"/>
          <w:shd w:val="clear" w:color="auto" w:fill="FFFFFF"/>
        </w:rPr>
        <w:t> </w:t>
      </w:r>
      <w:r w:rsidR="002361C8" w:rsidRPr="004F572C"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Smart Accra: Conceptualized and Implemented Accra wide </w:t>
      </w:r>
      <w:proofErr w:type="spellStart"/>
      <w:r w:rsidR="002361C8" w:rsidRPr="004F572C">
        <w:rPr>
          <w:rFonts w:ascii="Arial" w:hAnsi="Arial" w:cs="Arial"/>
          <w:color w:val="222222"/>
          <w:sz w:val="18"/>
          <w:szCs w:val="18"/>
          <w:shd w:val="clear" w:color="auto" w:fill="FFFFFF"/>
        </w:rPr>
        <w:t>WiFi</w:t>
      </w:r>
      <w:proofErr w:type="spellEnd"/>
      <w:r w:rsidR="002361C8" w:rsidRPr="004F572C"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network bringing more than 200,000 users online.</w:t>
      </w:r>
    </w:p>
    <w:p w14:paraId="2357F3AF" w14:textId="77777777" w:rsidR="00D65F4B" w:rsidRPr="004F572C" w:rsidRDefault="00D65F4B" w:rsidP="004F572C">
      <w:pPr>
        <w:spacing w:line="240" w:lineRule="exact"/>
        <w:ind w:left="1440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 xml:space="preserve">2012: </w:t>
      </w:r>
      <w:r w:rsidR="007D523E" w:rsidRPr="004F572C">
        <w:rPr>
          <w:rFonts w:ascii="Arial" w:hAnsi="Arial" w:cs="Arial"/>
          <w:sz w:val="18"/>
          <w:szCs w:val="18"/>
        </w:rPr>
        <w:t>Successfully i</w:t>
      </w:r>
      <w:r w:rsidRPr="004F572C">
        <w:rPr>
          <w:rFonts w:ascii="Arial" w:hAnsi="Arial" w:cs="Arial"/>
          <w:sz w:val="18"/>
          <w:szCs w:val="18"/>
        </w:rPr>
        <w:t xml:space="preserve">ncreased sales figured by 65% in </w:t>
      </w:r>
      <w:proofErr w:type="spellStart"/>
      <w:r w:rsidRPr="004F572C">
        <w:rPr>
          <w:rFonts w:ascii="Arial" w:hAnsi="Arial" w:cs="Arial"/>
          <w:sz w:val="18"/>
          <w:szCs w:val="18"/>
        </w:rPr>
        <w:t>Sunnnet</w:t>
      </w:r>
      <w:proofErr w:type="spellEnd"/>
      <w:r w:rsidRPr="004F572C">
        <w:rPr>
          <w:rFonts w:ascii="Arial" w:hAnsi="Arial" w:cs="Arial"/>
          <w:sz w:val="18"/>
          <w:szCs w:val="18"/>
        </w:rPr>
        <w:t xml:space="preserve"> sys</w:t>
      </w:r>
      <w:r w:rsidR="007D523E" w:rsidRPr="004F572C">
        <w:rPr>
          <w:rFonts w:ascii="Arial" w:hAnsi="Arial" w:cs="Arial"/>
          <w:sz w:val="18"/>
          <w:szCs w:val="18"/>
        </w:rPr>
        <w:t xml:space="preserve">tems, </w:t>
      </w:r>
      <w:r w:rsidR="00D25501" w:rsidRPr="004F572C">
        <w:rPr>
          <w:rFonts w:ascii="Arial" w:hAnsi="Arial" w:cs="Arial"/>
          <w:sz w:val="18"/>
          <w:szCs w:val="18"/>
        </w:rPr>
        <w:t>reduced the cost of sales/</w:t>
      </w:r>
      <w:r w:rsidRPr="004F572C">
        <w:rPr>
          <w:rFonts w:ascii="Arial" w:hAnsi="Arial" w:cs="Arial"/>
          <w:sz w:val="18"/>
          <w:szCs w:val="18"/>
        </w:rPr>
        <w:t xml:space="preserve">operational exp by 21% </w:t>
      </w:r>
      <w:r w:rsidR="002361C8" w:rsidRPr="004F572C">
        <w:rPr>
          <w:rFonts w:ascii="Arial" w:hAnsi="Arial" w:cs="Arial"/>
          <w:sz w:val="18"/>
          <w:szCs w:val="18"/>
        </w:rPr>
        <w:t xml:space="preserve">  and turned in to one of the largest SI in West Africa </w:t>
      </w:r>
    </w:p>
    <w:p w14:paraId="002C36E7" w14:textId="63202313" w:rsidR="005E4DFE" w:rsidRPr="004F572C" w:rsidRDefault="005E4DFE" w:rsidP="004F572C">
      <w:pPr>
        <w:spacing w:line="240" w:lineRule="exact"/>
        <w:ind w:left="1440"/>
        <w:rPr>
          <w:rFonts w:ascii="Arial" w:hAnsi="Arial" w:cs="Arial"/>
          <w:sz w:val="18"/>
          <w:szCs w:val="18"/>
        </w:rPr>
      </w:pPr>
      <w:proofErr w:type="gramStart"/>
      <w:r w:rsidRPr="004F572C">
        <w:rPr>
          <w:rFonts w:ascii="Arial" w:hAnsi="Arial" w:cs="Arial"/>
          <w:sz w:val="18"/>
          <w:szCs w:val="18"/>
        </w:rPr>
        <w:t>2011 :</w:t>
      </w:r>
      <w:proofErr w:type="gramEnd"/>
      <w:r w:rsidRPr="004F572C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4F572C">
        <w:rPr>
          <w:rFonts w:ascii="Arial" w:hAnsi="Arial" w:cs="Arial"/>
          <w:sz w:val="18"/>
          <w:szCs w:val="18"/>
        </w:rPr>
        <w:t>Sucessfully</w:t>
      </w:r>
      <w:proofErr w:type="spellEnd"/>
      <w:r w:rsidRPr="004F572C">
        <w:rPr>
          <w:rFonts w:ascii="Arial" w:hAnsi="Arial" w:cs="Arial"/>
          <w:sz w:val="18"/>
          <w:szCs w:val="18"/>
        </w:rPr>
        <w:t xml:space="preserve"> implemented the Biometric driving </w:t>
      </w:r>
      <w:proofErr w:type="spellStart"/>
      <w:r w:rsidRPr="004F572C">
        <w:rPr>
          <w:rFonts w:ascii="Arial" w:hAnsi="Arial" w:cs="Arial"/>
          <w:sz w:val="18"/>
          <w:szCs w:val="18"/>
        </w:rPr>
        <w:t>licence</w:t>
      </w:r>
      <w:proofErr w:type="spellEnd"/>
      <w:r w:rsidRPr="004F572C">
        <w:rPr>
          <w:rFonts w:ascii="Arial" w:hAnsi="Arial" w:cs="Arial"/>
          <w:sz w:val="18"/>
          <w:szCs w:val="18"/>
        </w:rPr>
        <w:t xml:space="preserve"> solution for FRSC – Nigeri</w:t>
      </w:r>
      <w:r w:rsidR="003B17AA" w:rsidRPr="004F572C">
        <w:rPr>
          <w:rFonts w:ascii="Arial" w:hAnsi="Arial" w:cs="Arial"/>
          <w:sz w:val="18"/>
          <w:szCs w:val="18"/>
        </w:rPr>
        <w:t>a before the planned time lines wit</w:t>
      </w:r>
      <w:r w:rsidR="00B40369" w:rsidRPr="004F572C">
        <w:rPr>
          <w:rFonts w:ascii="Arial" w:hAnsi="Arial" w:cs="Arial"/>
          <w:sz w:val="18"/>
          <w:szCs w:val="18"/>
        </w:rPr>
        <w:t xml:space="preserve">h a </w:t>
      </w:r>
      <w:proofErr w:type="spellStart"/>
      <w:r w:rsidR="00B40369" w:rsidRPr="004F572C">
        <w:rPr>
          <w:rFonts w:ascii="Arial" w:hAnsi="Arial" w:cs="Arial"/>
          <w:sz w:val="18"/>
          <w:szCs w:val="18"/>
        </w:rPr>
        <w:t>captutre</w:t>
      </w:r>
      <w:proofErr w:type="spellEnd"/>
      <w:r w:rsidR="00B40369" w:rsidRPr="004F572C">
        <w:rPr>
          <w:rFonts w:ascii="Arial" w:hAnsi="Arial" w:cs="Arial"/>
          <w:sz w:val="18"/>
          <w:szCs w:val="18"/>
        </w:rPr>
        <w:t xml:space="preserve"> rate of </w:t>
      </w:r>
      <w:proofErr w:type="spellStart"/>
      <w:r w:rsidR="00B40369" w:rsidRPr="004F572C">
        <w:rPr>
          <w:rFonts w:ascii="Arial" w:hAnsi="Arial" w:cs="Arial"/>
          <w:sz w:val="18"/>
          <w:szCs w:val="18"/>
        </w:rPr>
        <w:t>1M</w:t>
      </w:r>
      <w:proofErr w:type="spellEnd"/>
      <w:r w:rsidR="00B40369" w:rsidRPr="004F572C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B40369" w:rsidRPr="004F572C">
        <w:rPr>
          <w:rFonts w:ascii="Arial" w:hAnsi="Arial" w:cs="Arial"/>
          <w:sz w:val="18"/>
          <w:szCs w:val="18"/>
        </w:rPr>
        <w:t>licencess</w:t>
      </w:r>
      <w:proofErr w:type="spellEnd"/>
      <w:r w:rsidR="00B40369" w:rsidRPr="004F572C">
        <w:rPr>
          <w:rFonts w:ascii="Arial" w:hAnsi="Arial" w:cs="Arial"/>
          <w:sz w:val="18"/>
          <w:szCs w:val="18"/>
        </w:rPr>
        <w:t xml:space="preserve"> per month with</w:t>
      </w:r>
      <w:r w:rsidR="003B17AA" w:rsidRPr="004F572C">
        <w:rPr>
          <w:rFonts w:ascii="Arial" w:hAnsi="Arial" w:cs="Arial"/>
          <w:sz w:val="18"/>
          <w:szCs w:val="18"/>
        </w:rPr>
        <w:t xml:space="preserve"> a</w:t>
      </w:r>
      <w:r w:rsidR="00B40369" w:rsidRPr="004F572C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B40369" w:rsidRPr="004F572C">
        <w:rPr>
          <w:rFonts w:ascii="Arial" w:hAnsi="Arial" w:cs="Arial"/>
          <w:sz w:val="18"/>
          <w:szCs w:val="18"/>
        </w:rPr>
        <w:t>revanuie</w:t>
      </w:r>
      <w:proofErr w:type="spellEnd"/>
      <w:r w:rsidR="00B40369" w:rsidRPr="004F572C">
        <w:rPr>
          <w:rFonts w:ascii="Arial" w:hAnsi="Arial" w:cs="Arial"/>
          <w:sz w:val="18"/>
          <w:szCs w:val="18"/>
        </w:rPr>
        <w:t xml:space="preserve"> of addition of US$ 45 </w:t>
      </w:r>
      <w:r w:rsidR="003B17AA" w:rsidRPr="004F572C">
        <w:rPr>
          <w:rFonts w:ascii="Arial" w:hAnsi="Arial" w:cs="Arial"/>
          <w:sz w:val="18"/>
          <w:szCs w:val="18"/>
        </w:rPr>
        <w:t>Million per month to FRSC</w:t>
      </w:r>
      <w:r w:rsidR="001C06C9">
        <w:rPr>
          <w:rFonts w:ascii="Arial" w:hAnsi="Arial" w:cs="Arial"/>
          <w:sz w:val="18"/>
          <w:szCs w:val="18"/>
        </w:rPr>
        <w:t xml:space="preserve">. Implementation of payment collection solution to Nigerian Immigration services </w:t>
      </w:r>
    </w:p>
    <w:p w14:paraId="3B42E37B" w14:textId="77777777" w:rsidR="002A34A7" w:rsidRPr="004F572C" w:rsidRDefault="002A34A7" w:rsidP="004F572C">
      <w:pPr>
        <w:spacing w:line="240" w:lineRule="exact"/>
        <w:ind w:firstLine="1440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 xml:space="preserve">2009: Successfully increased the enterprise sales of Suburban Broadband by 23% and Suburban Telecoms by 11% </w:t>
      </w:r>
    </w:p>
    <w:p w14:paraId="101DBBEE" w14:textId="77777777" w:rsidR="00D65F4B" w:rsidRPr="004F572C" w:rsidRDefault="00D65F4B" w:rsidP="004F572C">
      <w:pPr>
        <w:spacing w:line="240" w:lineRule="exact"/>
        <w:ind w:firstLine="1440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 xml:space="preserve">2001: Won the best </w:t>
      </w:r>
      <w:r w:rsidR="00A9114A" w:rsidRPr="004F572C">
        <w:rPr>
          <w:rFonts w:ascii="Arial" w:hAnsi="Arial" w:cs="Arial"/>
          <w:sz w:val="18"/>
          <w:szCs w:val="18"/>
        </w:rPr>
        <w:t>operational &amp;</w:t>
      </w:r>
      <w:r w:rsidR="000E4F13" w:rsidRPr="004F572C">
        <w:rPr>
          <w:rFonts w:ascii="Arial" w:hAnsi="Arial" w:cs="Arial"/>
          <w:sz w:val="18"/>
          <w:szCs w:val="18"/>
        </w:rPr>
        <w:t xml:space="preserve"> b</w:t>
      </w:r>
      <w:r w:rsidRPr="004F572C">
        <w:rPr>
          <w:rFonts w:ascii="Arial" w:hAnsi="Arial" w:cs="Arial"/>
          <w:sz w:val="18"/>
          <w:szCs w:val="18"/>
        </w:rPr>
        <w:t xml:space="preserve">est performing team with Net4India Ltd. by over achieving the sales target by </w:t>
      </w:r>
      <w:r w:rsidR="000E4F13" w:rsidRPr="004F572C">
        <w:rPr>
          <w:rFonts w:ascii="Arial" w:hAnsi="Arial" w:cs="Arial"/>
          <w:sz w:val="18"/>
          <w:szCs w:val="18"/>
        </w:rPr>
        <w:t>85%</w:t>
      </w:r>
    </w:p>
    <w:p w14:paraId="5FBF5DF2" w14:textId="1C4E40AE" w:rsidR="007D523E" w:rsidRDefault="00D65F4B" w:rsidP="004F572C">
      <w:pPr>
        <w:spacing w:line="240" w:lineRule="exact"/>
        <w:ind w:firstLine="1440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2000:</w:t>
      </w:r>
      <w:r w:rsidR="00D25501" w:rsidRPr="004F572C">
        <w:rPr>
          <w:rFonts w:ascii="Arial" w:hAnsi="Arial" w:cs="Arial"/>
          <w:sz w:val="18"/>
          <w:szCs w:val="18"/>
        </w:rPr>
        <w:t xml:space="preserve"> </w:t>
      </w:r>
      <w:r w:rsidR="007D523E" w:rsidRPr="004F572C">
        <w:rPr>
          <w:rFonts w:ascii="Arial" w:hAnsi="Arial" w:cs="Arial"/>
          <w:sz w:val="18"/>
          <w:szCs w:val="18"/>
        </w:rPr>
        <w:t xml:space="preserve">Proficiently </w:t>
      </w:r>
      <w:r w:rsidRPr="004F572C">
        <w:rPr>
          <w:rFonts w:ascii="Arial" w:hAnsi="Arial" w:cs="Arial"/>
          <w:sz w:val="18"/>
          <w:szCs w:val="18"/>
        </w:rPr>
        <w:t>Set</w:t>
      </w:r>
      <w:r w:rsidR="007D523E" w:rsidRPr="004F572C">
        <w:rPr>
          <w:rFonts w:ascii="Arial" w:hAnsi="Arial" w:cs="Arial"/>
          <w:sz w:val="18"/>
          <w:szCs w:val="18"/>
        </w:rPr>
        <w:t xml:space="preserve"> </w:t>
      </w:r>
      <w:r w:rsidR="00CC41AC" w:rsidRPr="004F572C">
        <w:rPr>
          <w:rFonts w:ascii="Arial" w:hAnsi="Arial" w:cs="Arial"/>
          <w:sz w:val="18"/>
          <w:szCs w:val="18"/>
        </w:rPr>
        <w:t xml:space="preserve">up an ISP in 60 working days </w:t>
      </w:r>
    </w:p>
    <w:p w14:paraId="01141454" w14:textId="7A5C8812" w:rsidR="00E708A4" w:rsidRDefault="00E708A4" w:rsidP="004F572C">
      <w:pPr>
        <w:spacing w:line="240" w:lineRule="exact"/>
        <w:ind w:firstLine="1440"/>
        <w:rPr>
          <w:rFonts w:ascii="Arial" w:hAnsi="Arial" w:cs="Arial"/>
          <w:sz w:val="18"/>
          <w:szCs w:val="18"/>
        </w:rPr>
      </w:pPr>
    </w:p>
    <w:p w14:paraId="4ADD052A" w14:textId="1C1BED8F" w:rsidR="00E708A4" w:rsidRDefault="00E708A4" w:rsidP="004F572C">
      <w:pPr>
        <w:spacing w:line="240" w:lineRule="exact"/>
        <w:ind w:firstLine="1440"/>
        <w:rPr>
          <w:rFonts w:ascii="Arial" w:hAnsi="Arial" w:cs="Arial"/>
          <w:sz w:val="18"/>
          <w:szCs w:val="18"/>
        </w:rPr>
      </w:pPr>
    </w:p>
    <w:p w14:paraId="76753D7E" w14:textId="0AC513F9" w:rsidR="00E708A4" w:rsidRDefault="00E708A4" w:rsidP="004F572C">
      <w:pPr>
        <w:spacing w:line="240" w:lineRule="exact"/>
        <w:ind w:firstLine="1440"/>
        <w:rPr>
          <w:rFonts w:ascii="Arial" w:hAnsi="Arial" w:cs="Arial"/>
          <w:sz w:val="18"/>
          <w:szCs w:val="18"/>
        </w:rPr>
      </w:pPr>
    </w:p>
    <w:p w14:paraId="459BDB0C" w14:textId="072F3FEB" w:rsidR="00E708A4" w:rsidRDefault="00E708A4" w:rsidP="004F572C">
      <w:pPr>
        <w:spacing w:line="240" w:lineRule="exact"/>
        <w:ind w:firstLine="1440"/>
        <w:rPr>
          <w:rFonts w:ascii="Arial" w:hAnsi="Arial" w:cs="Arial"/>
          <w:sz w:val="18"/>
          <w:szCs w:val="18"/>
        </w:rPr>
      </w:pPr>
    </w:p>
    <w:p w14:paraId="3AB3C4B5" w14:textId="77777777" w:rsidR="00E708A4" w:rsidRPr="004F572C" w:rsidRDefault="00E708A4" w:rsidP="004F572C">
      <w:pPr>
        <w:spacing w:line="240" w:lineRule="exact"/>
        <w:ind w:firstLine="1440"/>
        <w:rPr>
          <w:rFonts w:ascii="Arial" w:hAnsi="Arial" w:cs="Arial"/>
          <w:sz w:val="18"/>
          <w:szCs w:val="18"/>
        </w:rPr>
      </w:pPr>
    </w:p>
    <w:p w14:paraId="4B83E781" w14:textId="77777777" w:rsidR="00D65F4B" w:rsidRPr="004F572C" w:rsidRDefault="00D65F4B" w:rsidP="007D523E">
      <w:pPr>
        <w:pBdr>
          <w:bottom w:val="double" w:sz="4" w:space="1" w:color="auto"/>
        </w:pBdr>
        <w:spacing w:line="240" w:lineRule="exact"/>
        <w:jc w:val="center"/>
        <w:rPr>
          <w:rFonts w:ascii="Arial" w:hAnsi="Arial" w:cs="Arial"/>
          <w:b/>
          <w:bCs/>
          <w:smallCaps/>
          <w:spacing w:val="20"/>
          <w:sz w:val="18"/>
          <w:szCs w:val="18"/>
        </w:rPr>
      </w:pPr>
    </w:p>
    <w:p w14:paraId="1E550A7F" w14:textId="77777777" w:rsidR="00B23477" w:rsidRPr="004F572C" w:rsidRDefault="00FA4A7E" w:rsidP="007D523E">
      <w:pPr>
        <w:pBdr>
          <w:bottom w:val="double" w:sz="4" w:space="1" w:color="auto"/>
        </w:pBdr>
        <w:spacing w:line="240" w:lineRule="exact"/>
        <w:jc w:val="center"/>
        <w:rPr>
          <w:rFonts w:ascii="Arial" w:hAnsi="Arial" w:cs="Arial"/>
          <w:b/>
          <w:bCs/>
          <w:smallCaps/>
          <w:spacing w:val="20"/>
          <w:sz w:val="18"/>
          <w:szCs w:val="18"/>
        </w:rPr>
      </w:pPr>
      <w:r w:rsidRPr="004F572C">
        <w:rPr>
          <w:rFonts w:ascii="Arial" w:hAnsi="Arial" w:cs="Arial"/>
          <w:b/>
          <w:bCs/>
          <w:smallCaps/>
          <w:spacing w:val="20"/>
          <w:sz w:val="18"/>
          <w:szCs w:val="18"/>
        </w:rPr>
        <w:t>Professional Experience</w:t>
      </w:r>
    </w:p>
    <w:p w14:paraId="3F805A51" w14:textId="77777777" w:rsidR="004F0168" w:rsidRPr="004F572C" w:rsidRDefault="004F0168" w:rsidP="007D523E">
      <w:pPr>
        <w:tabs>
          <w:tab w:val="right" w:pos="10800"/>
        </w:tabs>
        <w:spacing w:line="240" w:lineRule="exact"/>
        <w:jc w:val="both"/>
        <w:rPr>
          <w:rFonts w:ascii="Arial" w:hAnsi="Arial" w:cs="Arial"/>
          <w:b/>
          <w:smallCaps/>
          <w:spacing w:val="20"/>
          <w:sz w:val="18"/>
          <w:szCs w:val="18"/>
        </w:rPr>
      </w:pPr>
    </w:p>
    <w:p w14:paraId="5C14565F" w14:textId="77777777" w:rsidR="009C7376" w:rsidRDefault="009C7376" w:rsidP="003554DA">
      <w:pPr>
        <w:ind w:left="360"/>
        <w:rPr>
          <w:rFonts w:ascii="Arial" w:hAnsi="Arial" w:cs="Arial"/>
          <w:sz w:val="18"/>
          <w:szCs w:val="18"/>
        </w:rPr>
      </w:pPr>
    </w:p>
    <w:p w14:paraId="64A328D2" w14:textId="710EF87F" w:rsidR="009C7376" w:rsidRPr="004F572C" w:rsidRDefault="009C7376" w:rsidP="009C7376">
      <w:pPr>
        <w:ind w:left="360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 xml:space="preserve">Chief Technology Officer </w:t>
      </w:r>
      <w:r w:rsidR="00C10657">
        <w:rPr>
          <w:rFonts w:ascii="Arial" w:hAnsi="Arial" w:cs="Arial"/>
          <w:sz w:val="18"/>
          <w:szCs w:val="18"/>
        </w:rPr>
        <w:t>(Consultant role)</w:t>
      </w:r>
    </w:p>
    <w:p w14:paraId="7348EB40" w14:textId="30C20015" w:rsidR="009C7376" w:rsidRDefault="009C7376" w:rsidP="003554DA">
      <w:pPr>
        <w:ind w:left="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Africa Data </w:t>
      </w:r>
      <w:proofErr w:type="spellStart"/>
      <w:r>
        <w:rPr>
          <w:rFonts w:ascii="Arial" w:hAnsi="Arial" w:cs="Arial"/>
          <w:sz w:val="18"/>
          <w:szCs w:val="18"/>
        </w:rPr>
        <w:t>Centres</w:t>
      </w:r>
      <w:proofErr w:type="spellEnd"/>
      <w:r>
        <w:rPr>
          <w:rFonts w:ascii="Arial" w:hAnsi="Arial" w:cs="Arial"/>
          <w:sz w:val="18"/>
          <w:szCs w:val="18"/>
        </w:rPr>
        <w:t xml:space="preserve"> </w:t>
      </w:r>
    </w:p>
    <w:p w14:paraId="4C4CFD85" w14:textId="35CFFE60" w:rsidR="009C7376" w:rsidRDefault="009C7376" w:rsidP="003554DA">
      <w:pPr>
        <w:ind w:left="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ince – December - 2020</w:t>
      </w:r>
    </w:p>
    <w:p w14:paraId="7BF26C82" w14:textId="77777777" w:rsidR="009C7376" w:rsidRDefault="009C7376" w:rsidP="003554DA">
      <w:pPr>
        <w:ind w:left="360"/>
        <w:rPr>
          <w:rFonts w:ascii="Arial" w:hAnsi="Arial" w:cs="Arial"/>
          <w:sz w:val="18"/>
          <w:szCs w:val="18"/>
        </w:rPr>
      </w:pPr>
    </w:p>
    <w:p w14:paraId="092718EC" w14:textId="77777777" w:rsidR="006441A2" w:rsidRDefault="006441A2" w:rsidP="006441A2">
      <w:pPr>
        <w:pStyle w:val="ListParagraph"/>
        <w:ind w:left="1440"/>
        <w:rPr>
          <w:rFonts w:ascii="Arial" w:hAnsi="Arial" w:cs="Arial"/>
          <w:sz w:val="18"/>
          <w:szCs w:val="18"/>
        </w:rPr>
      </w:pPr>
    </w:p>
    <w:p w14:paraId="7213821B" w14:textId="7D1A1863" w:rsidR="002C5E6C" w:rsidRDefault="002C5E6C" w:rsidP="009C7376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Working with the Exco team on the overall technology and deployments </w:t>
      </w:r>
      <w:r w:rsidR="00F05F43">
        <w:rPr>
          <w:rFonts w:ascii="Arial" w:hAnsi="Arial" w:cs="Arial"/>
          <w:sz w:val="18"/>
          <w:szCs w:val="18"/>
        </w:rPr>
        <w:t xml:space="preserve">in line with the business needs </w:t>
      </w:r>
    </w:p>
    <w:p w14:paraId="24DA8455" w14:textId="4F3F8E77" w:rsidR="009C7376" w:rsidRDefault="00171B6B" w:rsidP="009C7376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Leading</w:t>
      </w:r>
      <w:r w:rsidR="009C7376">
        <w:rPr>
          <w:rFonts w:ascii="Arial" w:hAnsi="Arial" w:cs="Arial"/>
          <w:sz w:val="18"/>
          <w:szCs w:val="18"/>
        </w:rPr>
        <w:t xml:space="preserve"> the </w:t>
      </w:r>
      <w:r w:rsidR="006441A2">
        <w:rPr>
          <w:rFonts w:ascii="Arial" w:hAnsi="Arial" w:cs="Arial"/>
          <w:sz w:val="18"/>
          <w:szCs w:val="18"/>
        </w:rPr>
        <w:t xml:space="preserve">West &amp; </w:t>
      </w:r>
      <w:r w:rsidR="00726E41">
        <w:rPr>
          <w:rFonts w:ascii="Arial" w:hAnsi="Arial" w:cs="Arial"/>
          <w:sz w:val="18"/>
          <w:szCs w:val="18"/>
        </w:rPr>
        <w:t>North</w:t>
      </w:r>
      <w:r w:rsidR="006441A2">
        <w:rPr>
          <w:rFonts w:ascii="Arial" w:hAnsi="Arial" w:cs="Arial"/>
          <w:sz w:val="18"/>
          <w:szCs w:val="18"/>
        </w:rPr>
        <w:t xml:space="preserve"> Africa</w:t>
      </w:r>
      <w:r>
        <w:rPr>
          <w:rFonts w:ascii="Arial" w:hAnsi="Arial" w:cs="Arial"/>
          <w:sz w:val="18"/>
          <w:szCs w:val="18"/>
        </w:rPr>
        <w:t xml:space="preserve"> Business operation and </w:t>
      </w:r>
      <w:proofErr w:type="spellStart"/>
      <w:r>
        <w:rPr>
          <w:rFonts w:ascii="Arial" w:hAnsi="Arial" w:cs="Arial"/>
          <w:sz w:val="18"/>
          <w:szCs w:val="18"/>
        </w:rPr>
        <w:t>e</w:t>
      </w:r>
      <w:r w:rsidR="006441A2">
        <w:rPr>
          <w:rFonts w:ascii="Arial" w:hAnsi="Arial" w:cs="Arial"/>
          <w:sz w:val="18"/>
          <w:szCs w:val="18"/>
        </w:rPr>
        <w:t>xpanssion</w:t>
      </w:r>
      <w:proofErr w:type="spellEnd"/>
      <w:r w:rsidR="006441A2">
        <w:rPr>
          <w:rFonts w:ascii="Arial" w:hAnsi="Arial" w:cs="Arial"/>
          <w:sz w:val="18"/>
          <w:szCs w:val="18"/>
        </w:rPr>
        <w:t xml:space="preserve"> in creating the digital </w:t>
      </w:r>
      <w:proofErr w:type="spellStart"/>
      <w:r w:rsidR="006441A2">
        <w:rPr>
          <w:rFonts w:ascii="Arial" w:hAnsi="Arial" w:cs="Arial"/>
          <w:sz w:val="18"/>
          <w:szCs w:val="18"/>
        </w:rPr>
        <w:t>infrastratutre</w:t>
      </w:r>
      <w:proofErr w:type="spellEnd"/>
      <w:r w:rsidR="006441A2">
        <w:rPr>
          <w:rFonts w:ascii="Arial" w:hAnsi="Arial" w:cs="Arial"/>
          <w:sz w:val="18"/>
          <w:szCs w:val="18"/>
        </w:rPr>
        <w:t>, which will promote Local Content, Data Domiciliation, ease of content mobility</w:t>
      </w:r>
      <w:r w:rsidR="003D3E89">
        <w:rPr>
          <w:rFonts w:ascii="Arial" w:hAnsi="Arial" w:cs="Arial"/>
          <w:sz w:val="18"/>
          <w:szCs w:val="18"/>
        </w:rPr>
        <w:t xml:space="preserve">, </w:t>
      </w:r>
      <w:r>
        <w:rPr>
          <w:rFonts w:ascii="Arial" w:hAnsi="Arial" w:cs="Arial"/>
          <w:sz w:val="18"/>
          <w:szCs w:val="18"/>
        </w:rPr>
        <w:t>“</w:t>
      </w:r>
      <w:r w:rsidR="003D3E89">
        <w:rPr>
          <w:rFonts w:ascii="Arial" w:hAnsi="Arial" w:cs="Arial"/>
          <w:sz w:val="18"/>
          <w:szCs w:val="18"/>
        </w:rPr>
        <w:t>a unique connected Data Centre Ecosystem”</w:t>
      </w:r>
    </w:p>
    <w:p w14:paraId="03508381" w14:textId="0A0D4520" w:rsidR="00726E41" w:rsidRDefault="00726E41" w:rsidP="009C7376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Support the product development / business team </w:t>
      </w:r>
      <w:r w:rsidR="00A8593B">
        <w:rPr>
          <w:rFonts w:ascii="Arial" w:hAnsi="Arial" w:cs="Arial"/>
          <w:sz w:val="18"/>
          <w:szCs w:val="18"/>
        </w:rPr>
        <w:t xml:space="preserve">at the group level </w:t>
      </w:r>
    </w:p>
    <w:p w14:paraId="24A6E219" w14:textId="3A219951" w:rsidR="00171B6B" w:rsidRDefault="00171B6B" w:rsidP="009C7376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upporting the Site selection team in West &amp; North Africa</w:t>
      </w:r>
    </w:p>
    <w:p w14:paraId="36039736" w14:textId="0F7996FF" w:rsidR="00A8593B" w:rsidRDefault="00A8593B" w:rsidP="009C7376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Responsible for P &amp; L of the region </w:t>
      </w:r>
    </w:p>
    <w:p w14:paraId="26727174" w14:textId="77777777" w:rsidR="009C7376" w:rsidRDefault="009C7376" w:rsidP="003554DA">
      <w:pPr>
        <w:ind w:left="360"/>
        <w:rPr>
          <w:rFonts w:ascii="Arial" w:hAnsi="Arial" w:cs="Arial"/>
          <w:sz w:val="18"/>
          <w:szCs w:val="18"/>
        </w:rPr>
      </w:pPr>
    </w:p>
    <w:p w14:paraId="6CFB6514" w14:textId="77777777" w:rsidR="009C7376" w:rsidRDefault="009C7376" w:rsidP="003554DA">
      <w:pPr>
        <w:ind w:left="360"/>
        <w:rPr>
          <w:rFonts w:ascii="Arial" w:hAnsi="Arial" w:cs="Arial"/>
          <w:sz w:val="18"/>
          <w:szCs w:val="18"/>
        </w:rPr>
      </w:pPr>
    </w:p>
    <w:p w14:paraId="549C4A46" w14:textId="77777777" w:rsidR="009C7376" w:rsidRDefault="009C7376" w:rsidP="003554DA">
      <w:pPr>
        <w:ind w:left="360"/>
        <w:rPr>
          <w:rFonts w:ascii="Arial" w:hAnsi="Arial" w:cs="Arial"/>
          <w:sz w:val="18"/>
          <w:szCs w:val="18"/>
        </w:rPr>
      </w:pPr>
    </w:p>
    <w:p w14:paraId="3A15A766" w14:textId="0361A8FB" w:rsidR="008F0A3F" w:rsidRPr="004F572C" w:rsidRDefault="008F0A3F" w:rsidP="003554DA">
      <w:pPr>
        <w:ind w:left="360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 xml:space="preserve">Chief Technology Officer </w:t>
      </w:r>
    </w:p>
    <w:p w14:paraId="6BC3C2F4" w14:textId="53C68AA9" w:rsidR="008F0A3F" w:rsidRPr="004F572C" w:rsidRDefault="008F0A3F" w:rsidP="003554DA">
      <w:pPr>
        <w:ind w:left="360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 xml:space="preserve">Medallion Communications Limited </w:t>
      </w:r>
      <w:r w:rsidR="00CA3CA9">
        <w:rPr>
          <w:rFonts w:ascii="Arial" w:hAnsi="Arial" w:cs="Arial"/>
          <w:sz w:val="18"/>
          <w:szCs w:val="18"/>
        </w:rPr>
        <w:t>- Lagos</w:t>
      </w:r>
    </w:p>
    <w:p w14:paraId="501AEEBF" w14:textId="062B9714" w:rsidR="008F0A3F" w:rsidRPr="004F572C" w:rsidRDefault="009C7376" w:rsidP="003554DA">
      <w:pPr>
        <w:ind w:left="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(</w:t>
      </w:r>
      <w:proofErr w:type="gramStart"/>
      <w:r w:rsidR="004F572C">
        <w:rPr>
          <w:rFonts w:ascii="Arial" w:hAnsi="Arial" w:cs="Arial"/>
          <w:sz w:val="18"/>
          <w:szCs w:val="18"/>
        </w:rPr>
        <w:t xml:space="preserve">October </w:t>
      </w:r>
      <w:r w:rsidR="008F0A3F" w:rsidRPr="004F572C">
        <w:rPr>
          <w:rFonts w:ascii="Arial" w:hAnsi="Arial" w:cs="Arial"/>
          <w:sz w:val="18"/>
          <w:szCs w:val="18"/>
        </w:rPr>
        <w:t xml:space="preserve"> 2017</w:t>
      </w:r>
      <w:proofErr w:type="gramEnd"/>
      <w:r w:rsidR="008F0A3F" w:rsidRPr="004F572C">
        <w:rPr>
          <w:rFonts w:ascii="Arial" w:hAnsi="Arial" w:cs="Arial"/>
          <w:sz w:val="18"/>
          <w:szCs w:val="18"/>
        </w:rPr>
        <w:t xml:space="preserve"> </w:t>
      </w:r>
      <w:r w:rsidR="00B73D03">
        <w:rPr>
          <w:rFonts w:ascii="Arial" w:hAnsi="Arial" w:cs="Arial"/>
          <w:sz w:val="18"/>
          <w:szCs w:val="18"/>
        </w:rPr>
        <w:t>– November 2020</w:t>
      </w:r>
      <w:r>
        <w:rPr>
          <w:rFonts w:ascii="Arial" w:hAnsi="Arial" w:cs="Arial"/>
          <w:sz w:val="18"/>
          <w:szCs w:val="18"/>
        </w:rPr>
        <w:t>)</w:t>
      </w:r>
    </w:p>
    <w:p w14:paraId="3445E2A4" w14:textId="77777777" w:rsidR="008F0A3F" w:rsidRPr="004F572C" w:rsidRDefault="008F0A3F" w:rsidP="003554DA">
      <w:pPr>
        <w:ind w:left="360"/>
        <w:rPr>
          <w:rFonts w:ascii="Arial" w:hAnsi="Arial" w:cs="Arial"/>
          <w:sz w:val="18"/>
          <w:szCs w:val="18"/>
        </w:rPr>
      </w:pPr>
    </w:p>
    <w:p w14:paraId="5C84D693" w14:textId="0ED5C6A7" w:rsidR="006A400E" w:rsidRDefault="006A400E" w:rsidP="006A400E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6A400E">
        <w:rPr>
          <w:rFonts w:ascii="Arial" w:hAnsi="Arial" w:cs="Arial"/>
          <w:sz w:val="18"/>
          <w:szCs w:val="18"/>
        </w:rPr>
        <w:t>Provid</w:t>
      </w:r>
      <w:r>
        <w:rPr>
          <w:rFonts w:ascii="Arial" w:hAnsi="Arial" w:cs="Arial"/>
          <w:sz w:val="18"/>
          <w:szCs w:val="18"/>
        </w:rPr>
        <w:t>ing</w:t>
      </w:r>
      <w:r w:rsidRPr="006A400E">
        <w:rPr>
          <w:rFonts w:ascii="Arial" w:hAnsi="Arial" w:cs="Arial"/>
          <w:sz w:val="18"/>
          <w:szCs w:val="18"/>
        </w:rPr>
        <w:t xml:space="preserve"> organizational direction with regards to all internal </w:t>
      </w:r>
      <w:proofErr w:type="gramStart"/>
      <w:r w:rsidRPr="006A400E">
        <w:rPr>
          <w:rFonts w:ascii="Arial" w:hAnsi="Arial" w:cs="Arial"/>
          <w:sz w:val="18"/>
          <w:szCs w:val="18"/>
        </w:rPr>
        <w:t>technologies  (</w:t>
      </w:r>
      <w:proofErr w:type="gramEnd"/>
      <w:r w:rsidRPr="006A400E">
        <w:rPr>
          <w:rFonts w:ascii="Arial" w:hAnsi="Arial" w:cs="Arial"/>
          <w:sz w:val="18"/>
          <w:szCs w:val="18"/>
        </w:rPr>
        <w:t>production, decision support, productivity)</w:t>
      </w:r>
    </w:p>
    <w:p w14:paraId="47BE6244" w14:textId="60E26896" w:rsidR="00B817FF" w:rsidRPr="00B817FF" w:rsidRDefault="00B817FF" w:rsidP="00B817FF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B817FF">
        <w:rPr>
          <w:rFonts w:ascii="Arial" w:hAnsi="Arial" w:cs="Arial"/>
          <w:sz w:val="18"/>
          <w:szCs w:val="18"/>
        </w:rPr>
        <w:t>Create technology strategic plans</w:t>
      </w:r>
      <w:r w:rsidR="004D592A">
        <w:rPr>
          <w:rFonts w:ascii="Arial" w:hAnsi="Arial" w:cs="Arial"/>
          <w:sz w:val="18"/>
          <w:szCs w:val="18"/>
        </w:rPr>
        <w:t xml:space="preserve">, </w:t>
      </w:r>
      <w:proofErr w:type="spellStart"/>
      <w:r w:rsidR="004D592A">
        <w:rPr>
          <w:rFonts w:ascii="Arial" w:hAnsi="Arial" w:cs="Arial"/>
          <w:sz w:val="18"/>
          <w:szCs w:val="18"/>
        </w:rPr>
        <w:t>roadmps</w:t>
      </w:r>
      <w:proofErr w:type="spellEnd"/>
      <w:r w:rsidR="004D592A">
        <w:rPr>
          <w:rFonts w:ascii="Arial" w:hAnsi="Arial" w:cs="Arial"/>
          <w:sz w:val="18"/>
          <w:szCs w:val="18"/>
        </w:rPr>
        <w:t xml:space="preserve"> </w:t>
      </w:r>
      <w:r w:rsidRPr="00B817FF">
        <w:rPr>
          <w:rFonts w:ascii="Arial" w:hAnsi="Arial" w:cs="Arial"/>
          <w:sz w:val="18"/>
          <w:szCs w:val="18"/>
        </w:rPr>
        <w:t>and budgets with emphasis on cost/benefits analysis</w:t>
      </w:r>
    </w:p>
    <w:p w14:paraId="6DCC98C7" w14:textId="77777777" w:rsidR="00B817FF" w:rsidRPr="00B817FF" w:rsidRDefault="00B817FF" w:rsidP="00B817FF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B817FF">
        <w:rPr>
          <w:rFonts w:ascii="Arial" w:hAnsi="Arial" w:cs="Arial"/>
          <w:sz w:val="18"/>
          <w:szCs w:val="18"/>
        </w:rPr>
        <w:t>Manage both in-house, and third party service providers and consultants.</w:t>
      </w:r>
    </w:p>
    <w:p w14:paraId="78146B77" w14:textId="3810A790" w:rsidR="007A3336" w:rsidRPr="004F572C" w:rsidRDefault="007A3336" w:rsidP="008F0A3F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 xml:space="preserve">Leading the technology side </w:t>
      </w:r>
      <w:proofErr w:type="gramStart"/>
      <w:r w:rsidRPr="004F572C">
        <w:rPr>
          <w:rFonts w:ascii="Arial" w:hAnsi="Arial" w:cs="Arial"/>
          <w:sz w:val="18"/>
          <w:szCs w:val="18"/>
        </w:rPr>
        <w:t>of  Data</w:t>
      </w:r>
      <w:proofErr w:type="gramEnd"/>
      <w:r w:rsidRPr="004F572C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4F572C">
        <w:rPr>
          <w:rFonts w:ascii="Arial" w:hAnsi="Arial" w:cs="Arial"/>
          <w:sz w:val="18"/>
          <w:szCs w:val="18"/>
        </w:rPr>
        <w:t>centre</w:t>
      </w:r>
      <w:proofErr w:type="spellEnd"/>
      <w:r w:rsidRPr="004F572C">
        <w:rPr>
          <w:rFonts w:ascii="Arial" w:hAnsi="Arial" w:cs="Arial"/>
          <w:sz w:val="18"/>
          <w:szCs w:val="18"/>
        </w:rPr>
        <w:t xml:space="preserve"> and Inte</w:t>
      </w:r>
      <w:r w:rsidR="00B817FF">
        <w:rPr>
          <w:rFonts w:ascii="Arial" w:hAnsi="Arial" w:cs="Arial"/>
          <w:sz w:val="18"/>
          <w:szCs w:val="18"/>
        </w:rPr>
        <w:t>r</w:t>
      </w:r>
      <w:r w:rsidRPr="004F572C">
        <w:rPr>
          <w:rFonts w:ascii="Arial" w:hAnsi="Arial" w:cs="Arial"/>
          <w:sz w:val="18"/>
          <w:szCs w:val="18"/>
        </w:rPr>
        <w:t xml:space="preserve">connect Clearing house </w:t>
      </w:r>
    </w:p>
    <w:p w14:paraId="426BB5C8" w14:textId="77777777" w:rsidR="008F0A3F" w:rsidRPr="004F572C" w:rsidRDefault="008F0A3F" w:rsidP="008F0A3F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proofErr w:type="spellStart"/>
      <w:r w:rsidRPr="004F572C">
        <w:rPr>
          <w:rFonts w:ascii="Arial" w:hAnsi="Arial" w:cs="Arial"/>
          <w:sz w:val="18"/>
          <w:szCs w:val="18"/>
        </w:rPr>
        <w:t>Implmenting</w:t>
      </w:r>
      <w:proofErr w:type="spellEnd"/>
      <w:r w:rsidRPr="004F572C">
        <w:rPr>
          <w:rFonts w:ascii="Arial" w:hAnsi="Arial" w:cs="Arial"/>
          <w:sz w:val="18"/>
          <w:szCs w:val="18"/>
        </w:rPr>
        <w:t xml:space="preserve"> operational </w:t>
      </w:r>
      <w:proofErr w:type="spellStart"/>
      <w:r w:rsidRPr="004F572C">
        <w:rPr>
          <w:rFonts w:ascii="Arial" w:hAnsi="Arial" w:cs="Arial"/>
          <w:sz w:val="18"/>
          <w:szCs w:val="18"/>
        </w:rPr>
        <w:t>effficency</w:t>
      </w:r>
      <w:proofErr w:type="spellEnd"/>
      <w:r w:rsidRPr="004F572C">
        <w:rPr>
          <w:rFonts w:ascii="Arial" w:hAnsi="Arial" w:cs="Arial"/>
          <w:sz w:val="18"/>
          <w:szCs w:val="18"/>
        </w:rPr>
        <w:t xml:space="preserve"> and cost optimization </w:t>
      </w:r>
      <w:proofErr w:type="spellStart"/>
      <w:r w:rsidRPr="004F572C">
        <w:rPr>
          <w:rFonts w:ascii="Arial" w:hAnsi="Arial" w:cs="Arial"/>
          <w:sz w:val="18"/>
          <w:szCs w:val="18"/>
        </w:rPr>
        <w:t>stratergies</w:t>
      </w:r>
      <w:proofErr w:type="spellEnd"/>
      <w:r w:rsidRPr="004F572C">
        <w:rPr>
          <w:rFonts w:ascii="Arial" w:hAnsi="Arial" w:cs="Arial"/>
          <w:sz w:val="18"/>
          <w:szCs w:val="18"/>
        </w:rPr>
        <w:t xml:space="preserve"> </w:t>
      </w:r>
      <w:r w:rsidR="00353358" w:rsidRPr="004F572C">
        <w:rPr>
          <w:rFonts w:ascii="Arial" w:hAnsi="Arial" w:cs="Arial"/>
          <w:sz w:val="18"/>
          <w:szCs w:val="18"/>
        </w:rPr>
        <w:t xml:space="preserve">in the area of our business </w:t>
      </w:r>
    </w:p>
    <w:p w14:paraId="392995BE" w14:textId="70A1F761" w:rsidR="008F0A3F" w:rsidRPr="004F572C" w:rsidRDefault="008F0A3F" w:rsidP="008F0A3F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 xml:space="preserve">Overseeing the new data </w:t>
      </w:r>
      <w:proofErr w:type="spellStart"/>
      <w:r w:rsidRPr="004F572C">
        <w:rPr>
          <w:rFonts w:ascii="Arial" w:hAnsi="Arial" w:cs="Arial"/>
          <w:sz w:val="18"/>
          <w:szCs w:val="18"/>
        </w:rPr>
        <w:t>centre</w:t>
      </w:r>
      <w:proofErr w:type="spellEnd"/>
      <w:r w:rsidRPr="004F572C">
        <w:rPr>
          <w:rFonts w:ascii="Arial" w:hAnsi="Arial" w:cs="Arial"/>
          <w:sz w:val="18"/>
          <w:szCs w:val="18"/>
        </w:rPr>
        <w:t xml:space="preserve"> </w:t>
      </w:r>
      <w:r w:rsidR="007A3336" w:rsidRPr="004F572C">
        <w:rPr>
          <w:rFonts w:ascii="Arial" w:hAnsi="Arial" w:cs="Arial"/>
          <w:sz w:val="18"/>
          <w:szCs w:val="18"/>
        </w:rPr>
        <w:t>Design / D</w:t>
      </w:r>
      <w:r w:rsidR="00353358" w:rsidRPr="004F572C">
        <w:rPr>
          <w:rFonts w:ascii="Arial" w:hAnsi="Arial" w:cs="Arial"/>
          <w:sz w:val="18"/>
          <w:szCs w:val="18"/>
        </w:rPr>
        <w:t xml:space="preserve">evelopment / </w:t>
      </w:r>
      <w:r w:rsidR="007A3336" w:rsidRPr="004F572C">
        <w:rPr>
          <w:rFonts w:ascii="Arial" w:hAnsi="Arial" w:cs="Arial"/>
          <w:sz w:val="18"/>
          <w:szCs w:val="18"/>
        </w:rPr>
        <w:t xml:space="preserve">deployments which we are planning across </w:t>
      </w:r>
      <w:proofErr w:type="spellStart"/>
      <w:r w:rsidR="007A3336" w:rsidRPr="004F572C">
        <w:rPr>
          <w:rFonts w:ascii="Arial" w:hAnsi="Arial" w:cs="Arial"/>
          <w:sz w:val="18"/>
          <w:szCs w:val="18"/>
        </w:rPr>
        <w:t>manjor</w:t>
      </w:r>
      <w:proofErr w:type="spellEnd"/>
      <w:r w:rsidR="007A3336" w:rsidRPr="004F572C">
        <w:rPr>
          <w:rFonts w:ascii="Arial" w:hAnsi="Arial" w:cs="Arial"/>
          <w:sz w:val="18"/>
          <w:szCs w:val="18"/>
        </w:rPr>
        <w:t xml:space="preserve"> cities in Nigeria </w:t>
      </w:r>
      <w:r w:rsidR="00042C60">
        <w:rPr>
          <w:rFonts w:ascii="Arial" w:hAnsi="Arial" w:cs="Arial"/>
          <w:sz w:val="18"/>
          <w:szCs w:val="18"/>
        </w:rPr>
        <w:t xml:space="preserve">and in selected West African nations </w:t>
      </w:r>
      <w:r w:rsidR="00B817FF">
        <w:rPr>
          <w:rFonts w:ascii="Arial" w:hAnsi="Arial" w:cs="Arial"/>
          <w:sz w:val="18"/>
          <w:szCs w:val="18"/>
        </w:rPr>
        <w:t xml:space="preserve">as per Tier III </w:t>
      </w:r>
      <w:r w:rsidR="00766549">
        <w:rPr>
          <w:rFonts w:ascii="Arial" w:hAnsi="Arial" w:cs="Arial"/>
          <w:sz w:val="18"/>
          <w:szCs w:val="18"/>
        </w:rPr>
        <w:t xml:space="preserve">and Tier 4 </w:t>
      </w:r>
      <w:r w:rsidR="00B817FF">
        <w:rPr>
          <w:rFonts w:ascii="Arial" w:hAnsi="Arial" w:cs="Arial"/>
          <w:sz w:val="18"/>
          <w:szCs w:val="18"/>
        </w:rPr>
        <w:t>standard</w:t>
      </w:r>
    </w:p>
    <w:p w14:paraId="0B627CEF" w14:textId="6BFC3143" w:rsidR="008F0A3F" w:rsidRPr="004F572C" w:rsidRDefault="00353358" w:rsidP="008F0A3F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 xml:space="preserve">Leading the implementation of latest technologies in </w:t>
      </w:r>
      <w:proofErr w:type="gramStart"/>
      <w:r w:rsidR="00C04049">
        <w:rPr>
          <w:rFonts w:ascii="Arial" w:hAnsi="Arial" w:cs="Arial"/>
          <w:sz w:val="18"/>
          <w:szCs w:val="18"/>
        </w:rPr>
        <w:t xml:space="preserve">our </w:t>
      </w:r>
      <w:r w:rsidRPr="004F572C">
        <w:rPr>
          <w:rFonts w:ascii="Arial" w:hAnsi="Arial" w:cs="Arial"/>
          <w:sz w:val="18"/>
          <w:szCs w:val="18"/>
        </w:rPr>
        <w:t xml:space="preserve"> data</w:t>
      </w:r>
      <w:proofErr w:type="gramEnd"/>
      <w:r w:rsidRPr="004F572C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4F572C">
        <w:rPr>
          <w:rFonts w:ascii="Arial" w:hAnsi="Arial" w:cs="Arial"/>
          <w:sz w:val="18"/>
          <w:szCs w:val="18"/>
        </w:rPr>
        <w:t>centre</w:t>
      </w:r>
      <w:r w:rsidR="00C04049">
        <w:rPr>
          <w:rFonts w:ascii="Arial" w:hAnsi="Arial" w:cs="Arial"/>
          <w:sz w:val="18"/>
          <w:szCs w:val="18"/>
        </w:rPr>
        <w:t>s</w:t>
      </w:r>
      <w:proofErr w:type="spellEnd"/>
      <w:r w:rsidR="00C04049">
        <w:rPr>
          <w:rFonts w:ascii="Arial" w:hAnsi="Arial" w:cs="Arial"/>
          <w:sz w:val="18"/>
          <w:szCs w:val="18"/>
        </w:rPr>
        <w:t xml:space="preserve"> to minimize operational cost and improve efficiency </w:t>
      </w:r>
      <w:r w:rsidRPr="004F572C">
        <w:rPr>
          <w:rFonts w:ascii="Arial" w:hAnsi="Arial" w:cs="Arial"/>
          <w:sz w:val="18"/>
          <w:szCs w:val="18"/>
        </w:rPr>
        <w:t xml:space="preserve"> </w:t>
      </w:r>
    </w:p>
    <w:p w14:paraId="5C5F874F" w14:textId="0D0FD493" w:rsidR="00353358" w:rsidRPr="004F572C" w:rsidRDefault="00353358" w:rsidP="008F0A3F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 xml:space="preserve">Customer interactions as an when needed </w:t>
      </w:r>
    </w:p>
    <w:p w14:paraId="1C065144" w14:textId="78DCE627" w:rsidR="00DB0A23" w:rsidRDefault="00DB0A23" w:rsidP="008F0A3F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Leading customization of new switch</w:t>
      </w:r>
      <w:r w:rsidR="00B817FF">
        <w:rPr>
          <w:rFonts w:ascii="Arial" w:hAnsi="Arial" w:cs="Arial"/>
          <w:sz w:val="18"/>
          <w:szCs w:val="18"/>
        </w:rPr>
        <w:t xml:space="preserve">ing system for our </w:t>
      </w:r>
      <w:r w:rsidR="00B817FF" w:rsidRPr="004F572C">
        <w:rPr>
          <w:rFonts w:ascii="Arial" w:hAnsi="Arial" w:cs="Arial"/>
          <w:sz w:val="18"/>
          <w:szCs w:val="18"/>
        </w:rPr>
        <w:t>Inte</w:t>
      </w:r>
      <w:r w:rsidR="00B817FF">
        <w:rPr>
          <w:rFonts w:ascii="Arial" w:hAnsi="Arial" w:cs="Arial"/>
          <w:sz w:val="18"/>
          <w:szCs w:val="18"/>
        </w:rPr>
        <w:t>r</w:t>
      </w:r>
      <w:r w:rsidR="00B817FF" w:rsidRPr="004F572C">
        <w:rPr>
          <w:rFonts w:ascii="Arial" w:hAnsi="Arial" w:cs="Arial"/>
          <w:sz w:val="18"/>
          <w:szCs w:val="18"/>
        </w:rPr>
        <w:t>connect Clearing house</w:t>
      </w:r>
    </w:p>
    <w:p w14:paraId="75A0E8CF" w14:textId="280B7683" w:rsidR="00B817FF" w:rsidRDefault="00B817FF" w:rsidP="008F0A3F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Leading a team of external consultants in Data Centre Tiering Certification, ISO </w:t>
      </w:r>
      <w:r w:rsidR="00C04049">
        <w:rPr>
          <w:rFonts w:ascii="Arial" w:hAnsi="Arial" w:cs="Arial"/>
          <w:sz w:val="18"/>
          <w:szCs w:val="18"/>
        </w:rPr>
        <w:t>9001 – 2015 / 27001</w:t>
      </w:r>
      <w:r>
        <w:rPr>
          <w:rFonts w:ascii="Arial" w:hAnsi="Arial" w:cs="Arial"/>
          <w:sz w:val="18"/>
          <w:szCs w:val="18"/>
        </w:rPr>
        <w:t>, PCI</w:t>
      </w:r>
      <w:r w:rsidR="00042C60">
        <w:rPr>
          <w:rFonts w:ascii="Arial" w:hAnsi="Arial" w:cs="Arial"/>
          <w:sz w:val="18"/>
          <w:szCs w:val="18"/>
        </w:rPr>
        <w:t>-</w:t>
      </w:r>
      <w:r>
        <w:rPr>
          <w:rFonts w:ascii="Arial" w:hAnsi="Arial" w:cs="Arial"/>
          <w:sz w:val="18"/>
          <w:szCs w:val="18"/>
        </w:rPr>
        <w:t>DSS</w:t>
      </w:r>
    </w:p>
    <w:p w14:paraId="1C83293B" w14:textId="60D1BF67" w:rsidR="006F67C4" w:rsidRDefault="006F67C4" w:rsidP="005B5DC3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6F67C4">
        <w:rPr>
          <w:rFonts w:ascii="Arial" w:hAnsi="Arial" w:cs="Arial"/>
          <w:sz w:val="18"/>
          <w:szCs w:val="18"/>
        </w:rPr>
        <w:t>Support and foster the existing high energy and morale of the group and foster the continuous improvement culture of the organization and get the most out of the existing teams</w:t>
      </w:r>
    </w:p>
    <w:p w14:paraId="69A8C3EF" w14:textId="44BCD65F" w:rsidR="002013CD" w:rsidRPr="006F67C4" w:rsidRDefault="002013CD" w:rsidP="005B5DC3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Working on a project in having peering with other internet exchanges in Africa </w:t>
      </w:r>
    </w:p>
    <w:p w14:paraId="4133BB84" w14:textId="77777777" w:rsidR="008F0A3F" w:rsidRPr="004F572C" w:rsidRDefault="008F0A3F" w:rsidP="003554DA">
      <w:pPr>
        <w:ind w:left="360"/>
        <w:rPr>
          <w:rFonts w:ascii="Arial" w:hAnsi="Arial" w:cs="Arial"/>
          <w:sz w:val="18"/>
          <w:szCs w:val="18"/>
        </w:rPr>
      </w:pPr>
    </w:p>
    <w:p w14:paraId="78AD9D3A" w14:textId="77777777" w:rsidR="008F0A3F" w:rsidRPr="004F572C" w:rsidRDefault="008F0A3F" w:rsidP="003554DA">
      <w:pPr>
        <w:ind w:left="360"/>
        <w:rPr>
          <w:rFonts w:ascii="Arial" w:hAnsi="Arial" w:cs="Arial"/>
          <w:sz w:val="18"/>
          <w:szCs w:val="18"/>
        </w:rPr>
      </w:pPr>
    </w:p>
    <w:p w14:paraId="3775B7F3" w14:textId="77777777" w:rsidR="003554DA" w:rsidRPr="004F572C" w:rsidRDefault="003554DA" w:rsidP="003554DA">
      <w:pPr>
        <w:ind w:left="360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Vice President</w:t>
      </w:r>
    </w:p>
    <w:p w14:paraId="3A1EC51C" w14:textId="77777777" w:rsidR="003554DA" w:rsidRPr="004F572C" w:rsidRDefault="003554DA" w:rsidP="003554DA">
      <w:pPr>
        <w:ind w:left="360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Century Data Integrated services (A C</w:t>
      </w:r>
      <w:r w:rsidR="007A3336" w:rsidRPr="004F572C">
        <w:rPr>
          <w:rFonts w:ascii="Arial" w:hAnsi="Arial" w:cs="Arial"/>
          <w:sz w:val="18"/>
          <w:szCs w:val="18"/>
        </w:rPr>
        <w:t xml:space="preserve">entury </w:t>
      </w:r>
      <w:proofErr w:type="gramStart"/>
      <w:r w:rsidRPr="004F572C">
        <w:rPr>
          <w:rFonts w:ascii="Arial" w:hAnsi="Arial" w:cs="Arial"/>
          <w:sz w:val="18"/>
          <w:szCs w:val="18"/>
        </w:rPr>
        <w:t>G</w:t>
      </w:r>
      <w:r w:rsidR="007A3336" w:rsidRPr="004F572C">
        <w:rPr>
          <w:rFonts w:ascii="Arial" w:hAnsi="Arial" w:cs="Arial"/>
          <w:sz w:val="18"/>
          <w:szCs w:val="18"/>
        </w:rPr>
        <w:t xml:space="preserve">roup </w:t>
      </w:r>
      <w:r w:rsidRPr="004F572C">
        <w:rPr>
          <w:rFonts w:ascii="Arial" w:hAnsi="Arial" w:cs="Arial"/>
          <w:sz w:val="18"/>
          <w:szCs w:val="18"/>
        </w:rPr>
        <w:t xml:space="preserve"> Subsidiary</w:t>
      </w:r>
      <w:proofErr w:type="gramEnd"/>
      <w:r w:rsidRPr="004F572C">
        <w:rPr>
          <w:rFonts w:ascii="Arial" w:hAnsi="Arial" w:cs="Arial"/>
          <w:sz w:val="18"/>
          <w:szCs w:val="18"/>
        </w:rPr>
        <w:t xml:space="preserve">) </w:t>
      </w:r>
    </w:p>
    <w:p w14:paraId="497CA939" w14:textId="13D836B1" w:rsidR="003554DA" w:rsidRPr="004F572C" w:rsidRDefault="00957E22" w:rsidP="003554DA">
      <w:pPr>
        <w:ind w:left="360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 xml:space="preserve">(Jan 2015 – </w:t>
      </w:r>
      <w:r w:rsidR="009835EE">
        <w:rPr>
          <w:rFonts w:ascii="Arial" w:hAnsi="Arial" w:cs="Arial"/>
          <w:sz w:val="18"/>
          <w:szCs w:val="18"/>
        </w:rPr>
        <w:t>Oct</w:t>
      </w:r>
      <w:r w:rsidRPr="004F572C">
        <w:rPr>
          <w:rFonts w:ascii="Arial" w:hAnsi="Arial" w:cs="Arial"/>
          <w:sz w:val="18"/>
          <w:szCs w:val="18"/>
        </w:rPr>
        <w:t xml:space="preserve"> 2017</w:t>
      </w:r>
      <w:r w:rsidR="00195C0E" w:rsidRPr="004F572C">
        <w:rPr>
          <w:rFonts w:ascii="Arial" w:hAnsi="Arial" w:cs="Arial"/>
          <w:sz w:val="18"/>
          <w:szCs w:val="18"/>
        </w:rPr>
        <w:t>)</w:t>
      </w:r>
    </w:p>
    <w:p w14:paraId="4E74D8AE" w14:textId="77777777" w:rsidR="003554DA" w:rsidRPr="004F572C" w:rsidRDefault="003554DA" w:rsidP="003554DA">
      <w:pPr>
        <w:pStyle w:val="ListParagraph"/>
        <w:rPr>
          <w:rFonts w:ascii="Arial" w:hAnsi="Arial" w:cs="Arial"/>
          <w:sz w:val="18"/>
          <w:szCs w:val="18"/>
        </w:rPr>
      </w:pPr>
    </w:p>
    <w:p w14:paraId="73A97768" w14:textId="77777777" w:rsidR="003554DA" w:rsidRPr="004F572C" w:rsidRDefault="003554DA" w:rsidP="003554DA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Responsible for overall growth of the company</w:t>
      </w:r>
    </w:p>
    <w:p w14:paraId="4756B5B6" w14:textId="77777777" w:rsidR="003554DA" w:rsidRPr="004F572C" w:rsidRDefault="003554DA" w:rsidP="003554DA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Managing all Government and large Customer Relationship across Africa &amp; Middle East.</w:t>
      </w:r>
    </w:p>
    <w:p w14:paraId="6485D45E" w14:textId="77777777" w:rsidR="003554DA" w:rsidRPr="004F572C" w:rsidRDefault="003554DA" w:rsidP="003554DA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Directly leading Sales and New Product Development Teams</w:t>
      </w:r>
    </w:p>
    <w:p w14:paraId="7D30FE66" w14:textId="77777777" w:rsidR="003554DA" w:rsidRPr="004F572C" w:rsidRDefault="003554DA" w:rsidP="003554DA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Over achieving targets from two financial years (120% &amp; 107% respectively)</w:t>
      </w:r>
    </w:p>
    <w:p w14:paraId="5B9C909B" w14:textId="77777777" w:rsidR="003554DA" w:rsidRPr="004F572C" w:rsidRDefault="003554DA" w:rsidP="003554DA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 xml:space="preserve">Successfully </w:t>
      </w:r>
      <w:proofErr w:type="spellStart"/>
      <w:r w:rsidRPr="004F572C">
        <w:rPr>
          <w:rFonts w:ascii="Arial" w:hAnsi="Arial" w:cs="Arial"/>
          <w:sz w:val="18"/>
          <w:szCs w:val="18"/>
        </w:rPr>
        <w:t>commercialised</w:t>
      </w:r>
      <w:proofErr w:type="spellEnd"/>
      <w:r w:rsidRPr="004F572C">
        <w:rPr>
          <w:rFonts w:ascii="Arial" w:hAnsi="Arial" w:cs="Arial"/>
          <w:sz w:val="18"/>
          <w:szCs w:val="18"/>
        </w:rPr>
        <w:t xml:space="preserve"> and developed the GPI platform - a global platform on performance improvement for </w:t>
      </w:r>
      <w:proofErr w:type="spellStart"/>
      <w:r w:rsidRPr="004F572C">
        <w:rPr>
          <w:rFonts w:ascii="Arial" w:hAnsi="Arial" w:cs="Arial"/>
          <w:sz w:val="18"/>
          <w:szCs w:val="18"/>
        </w:rPr>
        <w:t>Organisations</w:t>
      </w:r>
      <w:proofErr w:type="spellEnd"/>
      <w:r w:rsidRPr="004F572C">
        <w:rPr>
          <w:rFonts w:ascii="Arial" w:hAnsi="Arial" w:cs="Arial"/>
          <w:sz w:val="18"/>
          <w:szCs w:val="18"/>
        </w:rPr>
        <w:t xml:space="preserve">/individuals </w:t>
      </w:r>
    </w:p>
    <w:p w14:paraId="20646666" w14:textId="77777777" w:rsidR="004F0168" w:rsidRPr="004F572C" w:rsidRDefault="003554DA" w:rsidP="003554DA">
      <w:pPr>
        <w:pStyle w:val="ListParagraph"/>
        <w:numPr>
          <w:ilvl w:val="0"/>
          <w:numId w:val="16"/>
        </w:numPr>
        <w:spacing w:line="240" w:lineRule="exact"/>
        <w:rPr>
          <w:rFonts w:ascii="Arial" w:eastAsia="Calibri" w:hAnsi="Arial" w:cs="Arial"/>
          <w:sz w:val="18"/>
          <w:szCs w:val="18"/>
          <w:lang w:val="en-GB"/>
        </w:rPr>
      </w:pPr>
      <w:r w:rsidRPr="004F572C">
        <w:rPr>
          <w:rFonts w:ascii="Arial" w:hAnsi="Arial" w:cs="Arial"/>
          <w:sz w:val="18"/>
          <w:szCs w:val="18"/>
        </w:rPr>
        <w:t xml:space="preserve">Developed/deployed </w:t>
      </w:r>
      <w:proofErr w:type="spellStart"/>
      <w:r w:rsidRPr="004F572C">
        <w:rPr>
          <w:rFonts w:ascii="Arial" w:hAnsi="Arial" w:cs="Arial"/>
          <w:sz w:val="18"/>
          <w:szCs w:val="18"/>
        </w:rPr>
        <w:t>goto</w:t>
      </w:r>
      <w:proofErr w:type="spellEnd"/>
      <w:r w:rsidRPr="004F572C">
        <w:rPr>
          <w:rFonts w:ascii="Arial" w:hAnsi="Arial" w:cs="Arial"/>
          <w:sz w:val="18"/>
          <w:szCs w:val="18"/>
        </w:rPr>
        <w:t xml:space="preserve"> market strategy for our ICT and Oil &amp; Gas based solutions (</w:t>
      </w:r>
      <w:proofErr w:type="spellStart"/>
      <w:r w:rsidRPr="004F572C">
        <w:rPr>
          <w:rFonts w:ascii="Arial" w:hAnsi="Arial" w:cs="Arial"/>
          <w:sz w:val="18"/>
          <w:szCs w:val="18"/>
        </w:rPr>
        <w:t>Iot</w:t>
      </w:r>
      <w:proofErr w:type="spellEnd"/>
      <w:r w:rsidRPr="004F572C">
        <w:rPr>
          <w:rFonts w:ascii="Arial" w:hAnsi="Arial" w:cs="Arial"/>
          <w:sz w:val="18"/>
          <w:szCs w:val="18"/>
        </w:rPr>
        <w:t xml:space="preserve">), remote well management. monitoring /production optimization / real time pipe line </w:t>
      </w:r>
      <w:proofErr w:type="gramStart"/>
      <w:r w:rsidRPr="004F572C">
        <w:rPr>
          <w:rFonts w:ascii="Arial" w:hAnsi="Arial" w:cs="Arial"/>
          <w:sz w:val="18"/>
          <w:szCs w:val="18"/>
        </w:rPr>
        <w:t>monitoring ,</w:t>
      </w:r>
      <w:proofErr w:type="gramEnd"/>
      <w:r w:rsidRPr="004F572C">
        <w:rPr>
          <w:rFonts w:ascii="Arial" w:hAnsi="Arial" w:cs="Arial"/>
          <w:sz w:val="18"/>
          <w:szCs w:val="18"/>
        </w:rPr>
        <w:t xml:space="preserve"> Fuel Management system</w:t>
      </w:r>
      <w:r w:rsidR="004F0168" w:rsidRPr="004F572C">
        <w:rPr>
          <w:rFonts w:ascii="Arial" w:eastAsia="Calibri" w:hAnsi="Arial" w:cs="Arial"/>
          <w:sz w:val="18"/>
          <w:szCs w:val="18"/>
          <w:lang w:val="en-GB"/>
        </w:rPr>
        <w:t xml:space="preserve">s  </w:t>
      </w:r>
    </w:p>
    <w:p w14:paraId="46B91399" w14:textId="77777777" w:rsidR="00A34955" w:rsidRPr="004F572C" w:rsidRDefault="00A34955" w:rsidP="003554DA">
      <w:pPr>
        <w:pStyle w:val="ListParagraph"/>
        <w:numPr>
          <w:ilvl w:val="0"/>
          <w:numId w:val="16"/>
        </w:numPr>
        <w:spacing w:line="240" w:lineRule="exact"/>
        <w:rPr>
          <w:rFonts w:ascii="Arial" w:eastAsia="Calibri" w:hAnsi="Arial" w:cs="Arial"/>
          <w:sz w:val="18"/>
          <w:szCs w:val="18"/>
          <w:lang w:val="en-GB"/>
        </w:rPr>
      </w:pPr>
      <w:r w:rsidRPr="004F572C">
        <w:rPr>
          <w:rFonts w:ascii="Arial" w:eastAsia="Calibri" w:hAnsi="Arial" w:cs="Arial"/>
          <w:sz w:val="18"/>
          <w:szCs w:val="18"/>
          <w:lang w:val="en-GB"/>
        </w:rPr>
        <w:t>Heading GPI (Global Performance Index) with a total project budget for $30M</w:t>
      </w:r>
    </w:p>
    <w:p w14:paraId="4531A56E" w14:textId="77777777" w:rsidR="003554DA" w:rsidRPr="004F572C" w:rsidRDefault="003554DA" w:rsidP="003554DA">
      <w:pPr>
        <w:pStyle w:val="ListParagraph"/>
        <w:spacing w:line="240" w:lineRule="exact"/>
        <w:rPr>
          <w:rFonts w:ascii="Arial" w:eastAsia="Calibri" w:hAnsi="Arial" w:cs="Arial"/>
          <w:sz w:val="18"/>
          <w:szCs w:val="18"/>
          <w:lang w:val="en-GB"/>
        </w:rPr>
      </w:pPr>
    </w:p>
    <w:p w14:paraId="1CA4466E" w14:textId="77777777" w:rsidR="003554DA" w:rsidRPr="004F572C" w:rsidRDefault="003554DA" w:rsidP="003554DA">
      <w:pPr>
        <w:pStyle w:val="ListParagraph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Director, Sales</w:t>
      </w:r>
      <w:r w:rsidR="007B428E" w:rsidRPr="004F572C">
        <w:rPr>
          <w:rFonts w:ascii="Arial" w:hAnsi="Arial" w:cs="Arial"/>
          <w:sz w:val="18"/>
          <w:szCs w:val="18"/>
        </w:rPr>
        <w:t xml:space="preserve"> (Consultant Role)</w:t>
      </w:r>
    </w:p>
    <w:p w14:paraId="652E98CA" w14:textId="77777777" w:rsidR="003554DA" w:rsidRPr="004F572C" w:rsidRDefault="003554DA" w:rsidP="003554DA">
      <w:pPr>
        <w:pStyle w:val="ListParagraph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SIGNAL ALLIANCE LTD</w:t>
      </w:r>
    </w:p>
    <w:p w14:paraId="47A86B61" w14:textId="77777777" w:rsidR="003554DA" w:rsidRPr="004F572C" w:rsidRDefault="003554DA" w:rsidP="003554DA">
      <w:pPr>
        <w:pStyle w:val="ListParagraph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April 2014 to September 2014</w:t>
      </w:r>
    </w:p>
    <w:p w14:paraId="232C3498" w14:textId="77777777" w:rsidR="001C610D" w:rsidRPr="004F572C" w:rsidRDefault="001C610D" w:rsidP="007D523E">
      <w:pPr>
        <w:tabs>
          <w:tab w:val="right" w:pos="10800"/>
        </w:tabs>
        <w:spacing w:line="240" w:lineRule="exact"/>
        <w:jc w:val="both"/>
        <w:rPr>
          <w:rFonts w:ascii="Arial" w:hAnsi="Arial" w:cs="Arial"/>
          <w:b/>
          <w:bCs/>
          <w:sz w:val="18"/>
          <w:szCs w:val="18"/>
        </w:rPr>
      </w:pPr>
      <w:r w:rsidRPr="004F572C">
        <w:rPr>
          <w:rFonts w:ascii="Arial" w:hAnsi="Arial" w:cs="Arial"/>
          <w:smallCaps/>
          <w:spacing w:val="20"/>
          <w:sz w:val="18"/>
          <w:szCs w:val="18"/>
        </w:rPr>
        <w:tab/>
        <w:t xml:space="preserve"> </w:t>
      </w:r>
      <w:r w:rsidR="00E83919" w:rsidRPr="004F572C">
        <w:rPr>
          <w:rFonts w:ascii="Arial" w:hAnsi="Arial" w:cs="Arial"/>
          <w:b/>
          <w:bCs/>
          <w:sz w:val="18"/>
          <w:szCs w:val="18"/>
        </w:rPr>
        <w:t xml:space="preserve"> </w:t>
      </w:r>
    </w:p>
    <w:p w14:paraId="71EA6237" w14:textId="77777777" w:rsidR="003554DA" w:rsidRPr="004F572C" w:rsidRDefault="003554DA" w:rsidP="003554DA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 xml:space="preserve">Responsible for </w:t>
      </w:r>
      <w:proofErr w:type="spellStart"/>
      <w:r w:rsidRPr="004F572C">
        <w:rPr>
          <w:rFonts w:ascii="Arial" w:hAnsi="Arial" w:cs="Arial"/>
          <w:sz w:val="18"/>
          <w:szCs w:val="18"/>
        </w:rPr>
        <w:t>Strategising</w:t>
      </w:r>
      <w:proofErr w:type="spellEnd"/>
      <w:r w:rsidRPr="004F572C">
        <w:rPr>
          <w:rFonts w:ascii="Arial" w:hAnsi="Arial" w:cs="Arial"/>
          <w:sz w:val="18"/>
          <w:szCs w:val="18"/>
        </w:rPr>
        <w:t xml:space="preserve"> and implementing the sales plans and partner / OEM relationships</w:t>
      </w:r>
    </w:p>
    <w:p w14:paraId="47C6BE42" w14:textId="77777777" w:rsidR="003554DA" w:rsidRPr="004F572C" w:rsidRDefault="003554DA" w:rsidP="003554DA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Mentored the sales team</w:t>
      </w:r>
    </w:p>
    <w:p w14:paraId="2E7DC192" w14:textId="77777777" w:rsidR="003554DA" w:rsidRPr="004F572C" w:rsidRDefault="003554DA" w:rsidP="003554DA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proofErr w:type="spellStart"/>
      <w:r w:rsidRPr="004F572C">
        <w:rPr>
          <w:rFonts w:ascii="Arial" w:hAnsi="Arial" w:cs="Arial"/>
          <w:sz w:val="18"/>
          <w:szCs w:val="18"/>
        </w:rPr>
        <w:t>Conceptualised</w:t>
      </w:r>
      <w:proofErr w:type="spellEnd"/>
      <w:r w:rsidRPr="004F572C">
        <w:rPr>
          <w:rFonts w:ascii="Arial" w:hAnsi="Arial" w:cs="Arial"/>
          <w:sz w:val="18"/>
          <w:szCs w:val="18"/>
        </w:rPr>
        <w:t xml:space="preserve"> and created new solutions, focusing on </w:t>
      </w:r>
      <w:proofErr w:type="spellStart"/>
      <w:r w:rsidRPr="004F572C">
        <w:rPr>
          <w:rFonts w:ascii="Arial" w:hAnsi="Arial" w:cs="Arial"/>
          <w:sz w:val="18"/>
          <w:szCs w:val="18"/>
        </w:rPr>
        <w:t>Opex</w:t>
      </w:r>
      <w:proofErr w:type="spellEnd"/>
      <w:r w:rsidRPr="004F572C">
        <w:rPr>
          <w:rFonts w:ascii="Arial" w:hAnsi="Arial" w:cs="Arial"/>
          <w:sz w:val="18"/>
          <w:szCs w:val="18"/>
        </w:rPr>
        <w:t xml:space="preserve"> model </w:t>
      </w:r>
    </w:p>
    <w:p w14:paraId="2977BE7B" w14:textId="77777777" w:rsidR="003554DA" w:rsidRPr="004F572C" w:rsidRDefault="003554DA" w:rsidP="003554DA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Successfully managed relationships in selective Key Accounts and Key OEM management, OEM handled - Microsoft, SAP, HP, Cisco</w:t>
      </w:r>
    </w:p>
    <w:p w14:paraId="71D33040" w14:textId="77777777" w:rsidR="003554DA" w:rsidRPr="004F572C" w:rsidRDefault="003554DA" w:rsidP="003554DA">
      <w:pPr>
        <w:pStyle w:val="ListParagraph"/>
        <w:ind w:left="990"/>
        <w:rPr>
          <w:rFonts w:ascii="Arial" w:hAnsi="Arial" w:cs="Arial"/>
          <w:sz w:val="18"/>
          <w:szCs w:val="18"/>
        </w:rPr>
      </w:pPr>
    </w:p>
    <w:p w14:paraId="375CEDAF" w14:textId="77777777" w:rsidR="008A6B2C" w:rsidRDefault="008A6B2C" w:rsidP="003554DA">
      <w:pPr>
        <w:pStyle w:val="ListParagraph"/>
        <w:rPr>
          <w:rFonts w:ascii="Arial" w:hAnsi="Arial" w:cs="Arial"/>
          <w:sz w:val="18"/>
          <w:szCs w:val="18"/>
        </w:rPr>
      </w:pPr>
    </w:p>
    <w:p w14:paraId="2C93BEB9" w14:textId="77777777" w:rsidR="008A6B2C" w:rsidRDefault="008A6B2C" w:rsidP="003554DA">
      <w:pPr>
        <w:pStyle w:val="ListParagraph"/>
        <w:rPr>
          <w:rFonts w:ascii="Arial" w:hAnsi="Arial" w:cs="Arial"/>
          <w:sz w:val="18"/>
          <w:szCs w:val="18"/>
        </w:rPr>
      </w:pPr>
    </w:p>
    <w:p w14:paraId="50F04C0C" w14:textId="77777777" w:rsidR="008A6B2C" w:rsidRDefault="008A6B2C" w:rsidP="003554DA">
      <w:pPr>
        <w:pStyle w:val="ListParagraph"/>
        <w:rPr>
          <w:rFonts w:ascii="Arial" w:hAnsi="Arial" w:cs="Arial"/>
          <w:sz w:val="18"/>
          <w:szCs w:val="18"/>
        </w:rPr>
      </w:pPr>
    </w:p>
    <w:p w14:paraId="44D82FF1" w14:textId="77777777" w:rsidR="008A6B2C" w:rsidRDefault="008A6B2C" w:rsidP="003554DA">
      <w:pPr>
        <w:pStyle w:val="ListParagraph"/>
        <w:rPr>
          <w:rFonts w:ascii="Arial" w:hAnsi="Arial" w:cs="Arial"/>
          <w:sz w:val="18"/>
          <w:szCs w:val="18"/>
        </w:rPr>
      </w:pPr>
    </w:p>
    <w:p w14:paraId="78B1FF00" w14:textId="77777777" w:rsidR="008A6B2C" w:rsidRDefault="008A6B2C" w:rsidP="003554DA">
      <w:pPr>
        <w:pStyle w:val="ListParagraph"/>
        <w:rPr>
          <w:rFonts w:ascii="Arial" w:hAnsi="Arial" w:cs="Arial"/>
          <w:sz w:val="18"/>
          <w:szCs w:val="18"/>
        </w:rPr>
      </w:pPr>
    </w:p>
    <w:p w14:paraId="47A7381B" w14:textId="77777777" w:rsidR="008A6B2C" w:rsidRDefault="008A6B2C" w:rsidP="003554DA">
      <w:pPr>
        <w:pStyle w:val="ListParagraph"/>
        <w:rPr>
          <w:rFonts w:ascii="Arial" w:hAnsi="Arial" w:cs="Arial"/>
          <w:sz w:val="18"/>
          <w:szCs w:val="18"/>
        </w:rPr>
      </w:pPr>
    </w:p>
    <w:p w14:paraId="73931C53" w14:textId="77777777" w:rsidR="008A6B2C" w:rsidRDefault="008A6B2C" w:rsidP="003554DA">
      <w:pPr>
        <w:pStyle w:val="ListParagraph"/>
        <w:rPr>
          <w:rFonts w:ascii="Arial" w:hAnsi="Arial" w:cs="Arial"/>
          <w:sz w:val="18"/>
          <w:szCs w:val="18"/>
        </w:rPr>
      </w:pPr>
    </w:p>
    <w:p w14:paraId="75733FD7" w14:textId="77777777" w:rsidR="008A6B2C" w:rsidRDefault="008A6B2C" w:rsidP="003554DA">
      <w:pPr>
        <w:pStyle w:val="ListParagraph"/>
        <w:rPr>
          <w:rFonts w:ascii="Arial" w:hAnsi="Arial" w:cs="Arial"/>
          <w:sz w:val="18"/>
          <w:szCs w:val="18"/>
        </w:rPr>
      </w:pPr>
    </w:p>
    <w:p w14:paraId="7E907A8C" w14:textId="77777777" w:rsidR="008A6B2C" w:rsidRDefault="008A6B2C" w:rsidP="003554DA">
      <w:pPr>
        <w:pStyle w:val="ListParagraph"/>
        <w:rPr>
          <w:rFonts w:ascii="Arial" w:hAnsi="Arial" w:cs="Arial"/>
          <w:sz w:val="18"/>
          <w:szCs w:val="18"/>
        </w:rPr>
      </w:pPr>
    </w:p>
    <w:p w14:paraId="4DEEF099" w14:textId="61651982" w:rsidR="003554DA" w:rsidRPr="004F572C" w:rsidRDefault="008F0A3F" w:rsidP="003554DA">
      <w:pPr>
        <w:pStyle w:val="ListParagraph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 xml:space="preserve">Chief Executive Officer </w:t>
      </w:r>
    </w:p>
    <w:p w14:paraId="62910668" w14:textId="77777777" w:rsidR="003554DA" w:rsidRPr="004F572C" w:rsidRDefault="003554DA" w:rsidP="003554DA">
      <w:pPr>
        <w:pStyle w:val="ListParagraph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BLUE CLOUD NETWORKS LTD, &amp; FORUM NETWORKS LTD., [GHANA]</w:t>
      </w:r>
    </w:p>
    <w:p w14:paraId="70AFA20A" w14:textId="0258724C" w:rsidR="003554DA" w:rsidRPr="004F572C" w:rsidRDefault="003554DA" w:rsidP="003554DA">
      <w:pPr>
        <w:pStyle w:val="ListParagraph"/>
        <w:rPr>
          <w:rFonts w:ascii="Arial" w:hAnsi="Arial" w:cs="Arial"/>
          <w:sz w:val="18"/>
          <w:szCs w:val="18"/>
        </w:rPr>
      </w:pPr>
      <w:proofErr w:type="spellStart"/>
      <w:r w:rsidRPr="004F572C">
        <w:rPr>
          <w:rFonts w:ascii="Arial" w:hAnsi="Arial" w:cs="Arial"/>
          <w:sz w:val="18"/>
          <w:szCs w:val="18"/>
        </w:rPr>
        <w:t>J</w:t>
      </w:r>
      <w:r w:rsidR="007B428E" w:rsidRPr="004F572C">
        <w:rPr>
          <w:rFonts w:ascii="Arial" w:hAnsi="Arial" w:cs="Arial"/>
          <w:sz w:val="18"/>
          <w:szCs w:val="18"/>
        </w:rPr>
        <w:t>anuery</w:t>
      </w:r>
      <w:proofErr w:type="spellEnd"/>
      <w:r w:rsidRPr="004F572C">
        <w:rPr>
          <w:rFonts w:ascii="Arial" w:hAnsi="Arial" w:cs="Arial"/>
          <w:sz w:val="18"/>
          <w:szCs w:val="18"/>
        </w:rPr>
        <w:t xml:space="preserve"> 201</w:t>
      </w:r>
      <w:r w:rsidR="00610B09">
        <w:rPr>
          <w:rFonts w:ascii="Arial" w:hAnsi="Arial" w:cs="Arial"/>
          <w:sz w:val="18"/>
          <w:szCs w:val="18"/>
        </w:rPr>
        <w:t>3</w:t>
      </w:r>
      <w:r w:rsidRPr="004F572C">
        <w:rPr>
          <w:rFonts w:ascii="Arial" w:hAnsi="Arial" w:cs="Arial"/>
          <w:sz w:val="18"/>
          <w:szCs w:val="18"/>
        </w:rPr>
        <w:t xml:space="preserve"> to March 2014</w:t>
      </w:r>
    </w:p>
    <w:p w14:paraId="1CE846CE" w14:textId="77777777" w:rsidR="003554DA" w:rsidRPr="004F572C" w:rsidRDefault="003554DA" w:rsidP="003554DA">
      <w:pPr>
        <w:pStyle w:val="ListParagraph"/>
        <w:rPr>
          <w:rFonts w:ascii="Arial" w:hAnsi="Arial" w:cs="Arial"/>
          <w:sz w:val="18"/>
          <w:szCs w:val="18"/>
        </w:rPr>
      </w:pPr>
    </w:p>
    <w:p w14:paraId="15F11957" w14:textId="77777777" w:rsidR="003554DA" w:rsidRPr="004F572C" w:rsidRDefault="003554DA" w:rsidP="003554DA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 xml:space="preserve">Responsible for P &amp; </w:t>
      </w:r>
      <w:proofErr w:type="gramStart"/>
      <w:r w:rsidRPr="004F572C">
        <w:rPr>
          <w:rFonts w:ascii="Arial" w:hAnsi="Arial" w:cs="Arial"/>
          <w:sz w:val="18"/>
          <w:szCs w:val="18"/>
        </w:rPr>
        <w:t>L  of</w:t>
      </w:r>
      <w:proofErr w:type="gramEnd"/>
      <w:r w:rsidRPr="004F572C">
        <w:rPr>
          <w:rFonts w:ascii="Arial" w:hAnsi="Arial" w:cs="Arial"/>
          <w:sz w:val="18"/>
          <w:szCs w:val="18"/>
        </w:rPr>
        <w:t xml:space="preserve"> the company</w:t>
      </w:r>
    </w:p>
    <w:p w14:paraId="5D65E38A" w14:textId="77777777" w:rsidR="003554DA" w:rsidRPr="004F572C" w:rsidRDefault="003554DA" w:rsidP="003554DA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Executed competitive strategies for expanding market share; achieving revenue and profitability targets</w:t>
      </w:r>
    </w:p>
    <w:p w14:paraId="28D7032B" w14:textId="77777777" w:rsidR="003554DA" w:rsidRPr="004F572C" w:rsidRDefault="003554DA" w:rsidP="003554DA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Set up strategic alliances / tie-ups with financially strong and reliable channel partners, resulting in deeper market penetration and reach</w:t>
      </w:r>
    </w:p>
    <w:p w14:paraId="5BA160E3" w14:textId="77777777" w:rsidR="003554DA" w:rsidRPr="004F572C" w:rsidRDefault="003554DA" w:rsidP="003554DA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Oversaw all the aspects of Retail Operations including Commercial, Administration, Man Management, Business Development, Merchandising, Organizing Promotional Event etc. and heading towards achieving the goal called profitability.</w:t>
      </w:r>
    </w:p>
    <w:p w14:paraId="590EBD41" w14:textId="77777777" w:rsidR="003554DA" w:rsidRPr="004F572C" w:rsidRDefault="003554DA" w:rsidP="003554DA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Assessing of Capital Expenditure Projects and according budget clearance; preparing cash flow forecasts</w:t>
      </w:r>
    </w:p>
    <w:p w14:paraId="257F49D2" w14:textId="77777777" w:rsidR="003554DA" w:rsidRPr="004F572C" w:rsidRDefault="003554DA" w:rsidP="007D523E">
      <w:pPr>
        <w:spacing w:line="240" w:lineRule="exact"/>
        <w:jc w:val="both"/>
        <w:rPr>
          <w:rFonts w:ascii="Arial" w:eastAsia="Calibri" w:hAnsi="Arial" w:cs="Arial"/>
          <w:b/>
          <w:i/>
          <w:sz w:val="18"/>
          <w:szCs w:val="18"/>
          <w:lang w:val="en-GB"/>
        </w:rPr>
      </w:pPr>
    </w:p>
    <w:p w14:paraId="1F3FC3A6" w14:textId="77777777" w:rsidR="003554DA" w:rsidRPr="004F572C" w:rsidRDefault="003554DA" w:rsidP="003554DA">
      <w:pPr>
        <w:pStyle w:val="ListParagraph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 xml:space="preserve">Management consultant </w:t>
      </w:r>
    </w:p>
    <w:p w14:paraId="6C418048" w14:textId="77777777" w:rsidR="003554DA" w:rsidRPr="004F572C" w:rsidRDefault="003554DA" w:rsidP="003554DA">
      <w:pPr>
        <w:pStyle w:val="ListParagraph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 xml:space="preserve">FORUM NETWORKS LTD., [GHANA]   </w:t>
      </w:r>
    </w:p>
    <w:p w14:paraId="27E34737" w14:textId="77777777" w:rsidR="003554DA" w:rsidRPr="004F572C" w:rsidRDefault="003554DA" w:rsidP="003554DA">
      <w:pPr>
        <w:pStyle w:val="ListParagraph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September 12 to December 2012</w:t>
      </w:r>
    </w:p>
    <w:p w14:paraId="552FC299" w14:textId="77777777" w:rsidR="003554DA" w:rsidRPr="004F572C" w:rsidRDefault="003554DA" w:rsidP="003554DA">
      <w:pPr>
        <w:pStyle w:val="ListParagraph"/>
        <w:rPr>
          <w:rFonts w:ascii="Arial" w:hAnsi="Arial" w:cs="Arial"/>
          <w:sz w:val="18"/>
          <w:szCs w:val="18"/>
        </w:rPr>
      </w:pPr>
    </w:p>
    <w:p w14:paraId="24495B93" w14:textId="77777777" w:rsidR="003554DA" w:rsidRPr="004F572C" w:rsidRDefault="003554DA" w:rsidP="003554DA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 xml:space="preserve">Developed the partnership for Forum networks with MTN Ghana on the conference </w:t>
      </w:r>
      <w:proofErr w:type="spellStart"/>
      <w:r w:rsidR="007B428E" w:rsidRPr="004F572C">
        <w:rPr>
          <w:rFonts w:ascii="Arial" w:hAnsi="Arial" w:cs="Arial"/>
          <w:sz w:val="18"/>
          <w:szCs w:val="18"/>
        </w:rPr>
        <w:t>brindge</w:t>
      </w:r>
      <w:proofErr w:type="spellEnd"/>
      <w:r w:rsidR="007B428E" w:rsidRPr="004F572C">
        <w:rPr>
          <w:rFonts w:ascii="Arial" w:hAnsi="Arial" w:cs="Arial"/>
          <w:sz w:val="18"/>
          <w:szCs w:val="18"/>
        </w:rPr>
        <w:t xml:space="preserve"> </w:t>
      </w:r>
      <w:r w:rsidRPr="004F572C">
        <w:rPr>
          <w:rFonts w:ascii="Arial" w:hAnsi="Arial" w:cs="Arial"/>
          <w:sz w:val="18"/>
          <w:szCs w:val="18"/>
        </w:rPr>
        <w:t>solutions</w:t>
      </w:r>
      <w:r w:rsidR="007B428E" w:rsidRPr="004F572C">
        <w:rPr>
          <w:rFonts w:ascii="Arial" w:hAnsi="Arial" w:cs="Arial"/>
          <w:sz w:val="18"/>
          <w:szCs w:val="18"/>
        </w:rPr>
        <w:t xml:space="preserve"> and </w:t>
      </w:r>
      <w:proofErr w:type="spellStart"/>
      <w:r w:rsidR="007B428E" w:rsidRPr="004F572C">
        <w:rPr>
          <w:rFonts w:ascii="Arial" w:hAnsi="Arial" w:cs="Arial"/>
          <w:sz w:val="18"/>
          <w:szCs w:val="18"/>
        </w:rPr>
        <w:t>commercilisation</w:t>
      </w:r>
      <w:proofErr w:type="spellEnd"/>
      <w:r w:rsidR="007B428E" w:rsidRPr="004F572C">
        <w:rPr>
          <w:rFonts w:ascii="Arial" w:hAnsi="Arial" w:cs="Arial"/>
          <w:sz w:val="18"/>
          <w:szCs w:val="18"/>
        </w:rPr>
        <w:t xml:space="preserve"> </w:t>
      </w:r>
    </w:p>
    <w:p w14:paraId="2D4AD0C6" w14:textId="77777777" w:rsidR="003554DA" w:rsidRPr="004F572C" w:rsidRDefault="003554DA" w:rsidP="003554DA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proofErr w:type="spellStart"/>
      <w:r w:rsidRPr="004F572C">
        <w:rPr>
          <w:rFonts w:ascii="Arial" w:hAnsi="Arial" w:cs="Arial"/>
          <w:sz w:val="18"/>
          <w:szCs w:val="18"/>
        </w:rPr>
        <w:t>Conceptualised</w:t>
      </w:r>
      <w:proofErr w:type="spellEnd"/>
      <w:r w:rsidRPr="004F572C">
        <w:rPr>
          <w:rFonts w:ascii="Arial" w:hAnsi="Arial" w:cs="Arial"/>
          <w:sz w:val="18"/>
          <w:szCs w:val="18"/>
        </w:rPr>
        <w:t xml:space="preserve"> the business model for Blue Cloud networks and later moved as CEO of Blue Cloud networks   </w:t>
      </w:r>
    </w:p>
    <w:p w14:paraId="2A380284" w14:textId="77777777" w:rsidR="003554DA" w:rsidRPr="004F572C" w:rsidRDefault="003554DA" w:rsidP="003554DA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Completed MVNO project in Cameroon for Spectrum and MTN</w:t>
      </w:r>
    </w:p>
    <w:p w14:paraId="463AC7A6" w14:textId="6F1A26C0" w:rsidR="007B428E" w:rsidRPr="00DF5FE2" w:rsidRDefault="007B428E" w:rsidP="000E50E8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DF5FE2">
        <w:rPr>
          <w:rFonts w:ascii="Arial" w:hAnsi="Arial" w:cs="Arial"/>
          <w:sz w:val="18"/>
          <w:szCs w:val="18"/>
        </w:rPr>
        <w:t xml:space="preserve">Promoted </w:t>
      </w:r>
      <w:proofErr w:type="spellStart"/>
      <w:r w:rsidRPr="00DF5FE2">
        <w:rPr>
          <w:rFonts w:ascii="Arial" w:hAnsi="Arial" w:cs="Arial"/>
          <w:sz w:val="18"/>
          <w:szCs w:val="18"/>
        </w:rPr>
        <w:t>VNL</w:t>
      </w:r>
      <w:proofErr w:type="spellEnd"/>
      <w:r w:rsidRPr="00DF5FE2">
        <w:rPr>
          <w:rFonts w:ascii="Arial" w:hAnsi="Arial" w:cs="Arial"/>
          <w:sz w:val="18"/>
          <w:szCs w:val="18"/>
        </w:rPr>
        <w:t xml:space="preserve"> </w:t>
      </w:r>
      <w:proofErr w:type="gramStart"/>
      <w:r w:rsidRPr="00DF5FE2">
        <w:rPr>
          <w:rFonts w:ascii="Arial" w:hAnsi="Arial" w:cs="Arial"/>
          <w:sz w:val="18"/>
          <w:szCs w:val="18"/>
        </w:rPr>
        <w:t>( A</w:t>
      </w:r>
      <w:proofErr w:type="gramEnd"/>
      <w:r w:rsidRPr="00DF5FE2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DF5FE2">
        <w:rPr>
          <w:rFonts w:ascii="Arial" w:hAnsi="Arial" w:cs="Arial"/>
          <w:sz w:val="18"/>
          <w:szCs w:val="18"/>
        </w:rPr>
        <w:t>Shyam</w:t>
      </w:r>
      <w:proofErr w:type="spellEnd"/>
      <w:r w:rsidRPr="00DF5FE2">
        <w:rPr>
          <w:rFonts w:ascii="Arial" w:hAnsi="Arial" w:cs="Arial"/>
          <w:sz w:val="18"/>
          <w:szCs w:val="18"/>
        </w:rPr>
        <w:t xml:space="preserve"> telecom company) on solar BTS solutions </w:t>
      </w:r>
    </w:p>
    <w:p w14:paraId="62C6216B" w14:textId="77777777" w:rsidR="00772275" w:rsidRDefault="00772275" w:rsidP="007B428E">
      <w:pPr>
        <w:pStyle w:val="ListParagraph"/>
        <w:rPr>
          <w:rFonts w:ascii="Arial" w:hAnsi="Arial" w:cs="Arial"/>
          <w:sz w:val="18"/>
          <w:szCs w:val="18"/>
        </w:rPr>
      </w:pPr>
    </w:p>
    <w:p w14:paraId="3194F57D" w14:textId="77777777" w:rsidR="00772275" w:rsidRDefault="00772275" w:rsidP="007B428E">
      <w:pPr>
        <w:pStyle w:val="ListParagraph"/>
        <w:rPr>
          <w:rFonts w:ascii="Arial" w:hAnsi="Arial" w:cs="Arial"/>
          <w:sz w:val="18"/>
          <w:szCs w:val="18"/>
        </w:rPr>
      </w:pPr>
    </w:p>
    <w:p w14:paraId="580A0C56" w14:textId="65FCE2C8" w:rsidR="007B428E" w:rsidRPr="004F572C" w:rsidRDefault="007B428E" w:rsidP="007B428E">
      <w:pPr>
        <w:pStyle w:val="ListParagraph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Chief Operating Officer</w:t>
      </w:r>
    </w:p>
    <w:p w14:paraId="148821B3" w14:textId="77777777" w:rsidR="007B428E" w:rsidRPr="004F572C" w:rsidRDefault="00326AB4" w:rsidP="007B428E">
      <w:pPr>
        <w:pStyle w:val="ListParagraph"/>
        <w:rPr>
          <w:rFonts w:ascii="Arial" w:hAnsi="Arial" w:cs="Arial"/>
          <w:sz w:val="18"/>
          <w:szCs w:val="18"/>
        </w:rPr>
      </w:pPr>
      <w:proofErr w:type="spellStart"/>
      <w:r w:rsidRPr="004F572C">
        <w:rPr>
          <w:rFonts w:ascii="Arial" w:hAnsi="Arial" w:cs="Arial"/>
          <w:sz w:val="18"/>
          <w:szCs w:val="18"/>
        </w:rPr>
        <w:t>Sunnet</w:t>
      </w:r>
      <w:proofErr w:type="spellEnd"/>
      <w:r w:rsidRPr="004F572C">
        <w:rPr>
          <w:rFonts w:ascii="Arial" w:hAnsi="Arial" w:cs="Arial"/>
          <w:sz w:val="18"/>
          <w:szCs w:val="18"/>
        </w:rPr>
        <w:t xml:space="preserve"> Systems Ltd., [</w:t>
      </w:r>
      <w:r w:rsidR="00A9114A" w:rsidRPr="004F572C">
        <w:rPr>
          <w:rFonts w:ascii="Arial" w:hAnsi="Arial" w:cs="Arial"/>
          <w:sz w:val="18"/>
          <w:szCs w:val="18"/>
        </w:rPr>
        <w:t>Lagos</w:t>
      </w:r>
      <w:r w:rsidR="006D4B3A" w:rsidRPr="004F572C">
        <w:rPr>
          <w:rFonts w:ascii="Arial" w:hAnsi="Arial" w:cs="Arial"/>
          <w:sz w:val="18"/>
          <w:szCs w:val="18"/>
        </w:rPr>
        <w:t xml:space="preserve">, </w:t>
      </w:r>
      <w:r w:rsidR="00A9114A" w:rsidRPr="004F572C">
        <w:rPr>
          <w:rFonts w:ascii="Arial" w:hAnsi="Arial" w:cs="Arial"/>
          <w:sz w:val="18"/>
          <w:szCs w:val="18"/>
        </w:rPr>
        <w:t>Nigeria</w:t>
      </w:r>
      <w:r w:rsidRPr="004F572C">
        <w:rPr>
          <w:rFonts w:ascii="Arial" w:hAnsi="Arial" w:cs="Arial"/>
          <w:sz w:val="18"/>
          <w:szCs w:val="18"/>
        </w:rPr>
        <w:t>]</w:t>
      </w:r>
    </w:p>
    <w:p w14:paraId="45819D6E" w14:textId="77777777" w:rsidR="00326AB4" w:rsidRPr="004F572C" w:rsidRDefault="000C027B" w:rsidP="007B428E">
      <w:pPr>
        <w:pStyle w:val="ListParagraph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 xml:space="preserve">August 2011 to August </w:t>
      </w:r>
      <w:r w:rsidR="006D4B3A" w:rsidRPr="004F572C">
        <w:rPr>
          <w:rFonts w:ascii="Arial" w:hAnsi="Arial" w:cs="Arial"/>
          <w:sz w:val="18"/>
          <w:szCs w:val="18"/>
        </w:rPr>
        <w:t>2012</w:t>
      </w:r>
    </w:p>
    <w:p w14:paraId="188150CB" w14:textId="77777777" w:rsidR="007B428E" w:rsidRPr="004F572C" w:rsidRDefault="007B428E" w:rsidP="007B428E">
      <w:pPr>
        <w:pStyle w:val="ListParagraph"/>
        <w:ind w:left="990"/>
        <w:rPr>
          <w:rFonts w:ascii="Arial" w:hAnsi="Arial" w:cs="Arial"/>
          <w:sz w:val="18"/>
          <w:szCs w:val="18"/>
        </w:rPr>
      </w:pPr>
    </w:p>
    <w:p w14:paraId="34052854" w14:textId="77777777" w:rsidR="007B428E" w:rsidRPr="004F572C" w:rsidRDefault="007B428E" w:rsidP="007B428E">
      <w:pPr>
        <w:pStyle w:val="ListParagraph"/>
        <w:ind w:left="990"/>
        <w:rPr>
          <w:rFonts w:ascii="Arial" w:hAnsi="Arial" w:cs="Arial"/>
          <w:sz w:val="18"/>
          <w:szCs w:val="18"/>
        </w:rPr>
      </w:pPr>
    </w:p>
    <w:p w14:paraId="44E8FB47" w14:textId="77777777" w:rsidR="006D4B3A" w:rsidRPr="004F572C" w:rsidRDefault="006D4B3A" w:rsidP="007B428E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Showed distinctive ability by initiating a deal with AMCON Data Centre, Nigeria for more than 6 Million Dollars</w:t>
      </w:r>
    </w:p>
    <w:p w14:paraId="38FCA7B0" w14:textId="77777777" w:rsidR="006D4B3A" w:rsidRPr="004F572C" w:rsidRDefault="006D4B3A" w:rsidP="007B428E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Demonstrated successful execution of business strategies for company products and services</w:t>
      </w:r>
    </w:p>
    <w:p w14:paraId="4FB9DD0F" w14:textId="77777777" w:rsidR="006D4B3A" w:rsidRPr="004F572C" w:rsidRDefault="000E4F13" w:rsidP="007B428E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P</w:t>
      </w:r>
      <w:r w:rsidR="006D4B3A" w:rsidRPr="004F572C">
        <w:rPr>
          <w:rFonts w:ascii="Arial" w:hAnsi="Arial" w:cs="Arial"/>
          <w:sz w:val="18"/>
          <w:szCs w:val="18"/>
        </w:rPr>
        <w:t xml:space="preserve">articipated in: </w:t>
      </w:r>
      <w:r w:rsidRPr="004F572C">
        <w:rPr>
          <w:rFonts w:ascii="Arial" w:hAnsi="Arial" w:cs="Arial"/>
          <w:sz w:val="18"/>
          <w:szCs w:val="18"/>
        </w:rPr>
        <w:t>acquisition/</w:t>
      </w:r>
      <w:r w:rsidR="006D4B3A" w:rsidRPr="004F572C">
        <w:rPr>
          <w:rFonts w:ascii="Arial" w:hAnsi="Arial" w:cs="Arial"/>
          <w:sz w:val="18"/>
          <w:szCs w:val="18"/>
        </w:rPr>
        <w:t>mergers and growth activities to support overall business objectives and plans</w:t>
      </w:r>
    </w:p>
    <w:p w14:paraId="2862654A" w14:textId="77777777" w:rsidR="006D4B3A" w:rsidRPr="004F572C" w:rsidRDefault="006D4B3A" w:rsidP="007B428E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 xml:space="preserve">Capital market development, including participation in road shows, bank meetings, analyst </w:t>
      </w:r>
      <w:r w:rsidR="00A9114A" w:rsidRPr="004F572C">
        <w:rPr>
          <w:rFonts w:ascii="Arial" w:hAnsi="Arial" w:cs="Arial"/>
          <w:sz w:val="18"/>
          <w:szCs w:val="18"/>
        </w:rPr>
        <w:t>meetings etc.</w:t>
      </w:r>
    </w:p>
    <w:p w14:paraId="61D47D61" w14:textId="77777777" w:rsidR="006D4B3A" w:rsidRPr="004F572C" w:rsidRDefault="006D4B3A" w:rsidP="007B428E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 xml:space="preserve">Major customers </w:t>
      </w:r>
      <w:r w:rsidR="00A9114A" w:rsidRPr="004F572C">
        <w:rPr>
          <w:rFonts w:ascii="Arial" w:hAnsi="Arial" w:cs="Arial"/>
          <w:sz w:val="18"/>
          <w:szCs w:val="18"/>
        </w:rPr>
        <w:t>handled:</w:t>
      </w:r>
      <w:r w:rsidRPr="004F572C">
        <w:rPr>
          <w:rFonts w:ascii="Arial" w:hAnsi="Arial" w:cs="Arial"/>
          <w:sz w:val="18"/>
          <w:szCs w:val="18"/>
        </w:rPr>
        <w:t xml:space="preserve"> Shell, Chevron, Mobil, </w:t>
      </w:r>
      <w:proofErr w:type="spellStart"/>
      <w:r w:rsidRPr="004F572C">
        <w:rPr>
          <w:rFonts w:ascii="Arial" w:hAnsi="Arial" w:cs="Arial"/>
          <w:sz w:val="18"/>
          <w:szCs w:val="18"/>
        </w:rPr>
        <w:t>ConOil</w:t>
      </w:r>
      <w:proofErr w:type="spellEnd"/>
      <w:r w:rsidRPr="004F572C">
        <w:rPr>
          <w:rFonts w:ascii="Arial" w:hAnsi="Arial" w:cs="Arial"/>
          <w:sz w:val="18"/>
          <w:szCs w:val="18"/>
        </w:rPr>
        <w:t xml:space="preserve"> &amp; Glo, Eco Bank (E-process) and other Eco bank affiliates in West </w:t>
      </w:r>
      <w:r w:rsidR="00A9114A" w:rsidRPr="004F572C">
        <w:rPr>
          <w:rFonts w:ascii="Arial" w:hAnsi="Arial" w:cs="Arial"/>
          <w:sz w:val="18"/>
          <w:szCs w:val="18"/>
        </w:rPr>
        <w:t>Africa,</w:t>
      </w:r>
      <w:r w:rsidRPr="004F572C">
        <w:rPr>
          <w:rFonts w:ascii="Arial" w:hAnsi="Arial" w:cs="Arial"/>
          <w:sz w:val="18"/>
          <w:szCs w:val="18"/>
        </w:rPr>
        <w:t xml:space="preserve"> UBA (Nigeria / Ghana / Republic of Benin), Access bank (Nigeria / Liberia), AMCON, FCMB, CSCS, Flour </w:t>
      </w:r>
      <w:r w:rsidR="00A9114A" w:rsidRPr="004F572C">
        <w:rPr>
          <w:rFonts w:ascii="Arial" w:hAnsi="Arial" w:cs="Arial"/>
          <w:sz w:val="18"/>
          <w:szCs w:val="18"/>
        </w:rPr>
        <w:t>mills, Federal</w:t>
      </w:r>
      <w:r w:rsidRPr="004F572C">
        <w:rPr>
          <w:rFonts w:ascii="Arial" w:hAnsi="Arial" w:cs="Arial"/>
          <w:sz w:val="18"/>
          <w:szCs w:val="18"/>
        </w:rPr>
        <w:t xml:space="preserve"> &amp; State governments like Lagos, Rivers </w:t>
      </w:r>
      <w:r w:rsidR="00A9114A" w:rsidRPr="004F572C">
        <w:rPr>
          <w:rFonts w:ascii="Arial" w:hAnsi="Arial" w:cs="Arial"/>
          <w:sz w:val="18"/>
          <w:szCs w:val="18"/>
        </w:rPr>
        <w:t>etc.</w:t>
      </w:r>
      <w:r w:rsidRPr="004F572C">
        <w:rPr>
          <w:rFonts w:ascii="Arial" w:hAnsi="Arial" w:cs="Arial"/>
          <w:sz w:val="18"/>
          <w:szCs w:val="18"/>
        </w:rPr>
        <w:t xml:space="preserve">  </w:t>
      </w:r>
    </w:p>
    <w:p w14:paraId="2FDAE69A" w14:textId="77777777" w:rsidR="006D4B3A" w:rsidRPr="004F572C" w:rsidRDefault="006D4B3A" w:rsidP="007B428E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 xml:space="preserve">Managed OEM relations with IBM/HP/Dell /Cisco/ Microsoft </w:t>
      </w:r>
    </w:p>
    <w:p w14:paraId="7BCD7F27" w14:textId="77777777" w:rsidR="00B40369" w:rsidRPr="004F572C" w:rsidRDefault="00B40369" w:rsidP="00B40369">
      <w:pPr>
        <w:spacing w:line="240" w:lineRule="exact"/>
        <w:ind w:left="720"/>
        <w:rPr>
          <w:rFonts w:ascii="Arial" w:eastAsia="Calibri" w:hAnsi="Arial" w:cs="Arial"/>
          <w:sz w:val="18"/>
          <w:szCs w:val="18"/>
          <w:lang w:val="en-GB"/>
        </w:rPr>
      </w:pPr>
    </w:p>
    <w:p w14:paraId="1593F9E0" w14:textId="77777777" w:rsidR="007B428E" w:rsidRPr="004F572C" w:rsidRDefault="007B428E" w:rsidP="007B428E">
      <w:pPr>
        <w:pStyle w:val="ListParagraph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Chief Operating Office</w:t>
      </w:r>
      <w:r w:rsidR="008F0A3F" w:rsidRPr="004F572C">
        <w:rPr>
          <w:rFonts w:ascii="Arial" w:hAnsi="Arial" w:cs="Arial"/>
          <w:sz w:val="18"/>
          <w:szCs w:val="18"/>
        </w:rPr>
        <w:t>r</w:t>
      </w:r>
    </w:p>
    <w:p w14:paraId="68E5BFD8" w14:textId="77777777" w:rsidR="007B428E" w:rsidRPr="004F572C" w:rsidRDefault="00FB7D72" w:rsidP="007B428E">
      <w:pPr>
        <w:pStyle w:val="ListParagraph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SW Global</w:t>
      </w:r>
      <w:r w:rsidR="00D65F4B" w:rsidRPr="004F572C">
        <w:rPr>
          <w:rFonts w:ascii="Arial" w:hAnsi="Arial" w:cs="Arial"/>
          <w:sz w:val="18"/>
          <w:szCs w:val="18"/>
        </w:rPr>
        <w:t xml:space="preserve"> [</w:t>
      </w:r>
      <w:r w:rsidRPr="004F572C">
        <w:rPr>
          <w:rFonts w:ascii="Arial" w:hAnsi="Arial" w:cs="Arial"/>
          <w:sz w:val="18"/>
          <w:szCs w:val="18"/>
        </w:rPr>
        <w:t>Abuja</w:t>
      </w:r>
      <w:r w:rsidR="00D65F4B" w:rsidRPr="004F572C">
        <w:rPr>
          <w:rFonts w:ascii="Arial" w:hAnsi="Arial" w:cs="Arial"/>
          <w:sz w:val="18"/>
          <w:szCs w:val="18"/>
        </w:rPr>
        <w:t xml:space="preserve">, </w:t>
      </w:r>
      <w:r w:rsidR="00A9114A" w:rsidRPr="004F572C">
        <w:rPr>
          <w:rFonts w:ascii="Arial" w:hAnsi="Arial" w:cs="Arial"/>
          <w:sz w:val="18"/>
          <w:szCs w:val="18"/>
        </w:rPr>
        <w:t>Nigeria</w:t>
      </w:r>
      <w:r w:rsidR="00D65F4B" w:rsidRPr="004F572C">
        <w:rPr>
          <w:rFonts w:ascii="Arial" w:hAnsi="Arial" w:cs="Arial"/>
          <w:sz w:val="18"/>
          <w:szCs w:val="18"/>
        </w:rPr>
        <w:t>]</w:t>
      </w:r>
    </w:p>
    <w:p w14:paraId="2E10824B" w14:textId="594D77DA" w:rsidR="007B428E" w:rsidRPr="004F572C" w:rsidRDefault="00D65F4B" w:rsidP="007B428E">
      <w:pPr>
        <w:pStyle w:val="ListParagraph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February 2011 to August 2011</w:t>
      </w:r>
    </w:p>
    <w:p w14:paraId="4A633D14" w14:textId="77777777" w:rsidR="007B428E" w:rsidRPr="004F572C" w:rsidRDefault="007B428E" w:rsidP="007B428E">
      <w:pPr>
        <w:pStyle w:val="ListParagraph"/>
        <w:rPr>
          <w:rFonts w:ascii="Arial" w:hAnsi="Arial" w:cs="Arial"/>
          <w:sz w:val="18"/>
          <w:szCs w:val="18"/>
        </w:rPr>
      </w:pPr>
    </w:p>
    <w:p w14:paraId="5C2B0D31" w14:textId="77777777" w:rsidR="007D523E" w:rsidRPr="004F572C" w:rsidRDefault="007D523E" w:rsidP="007B428E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Designed and implemented business strategies, plans and procedures for SW Global – Nigeria Operations</w:t>
      </w:r>
    </w:p>
    <w:p w14:paraId="7AA60456" w14:textId="77777777" w:rsidR="007D523E" w:rsidRPr="004F572C" w:rsidRDefault="007D523E" w:rsidP="007B428E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Oversaw daily operations of the company and the work of executives (IT, Marketing, Sales, Finance etc.)</w:t>
      </w:r>
    </w:p>
    <w:p w14:paraId="4E015AE4" w14:textId="77777777" w:rsidR="007D523E" w:rsidRPr="004F572C" w:rsidRDefault="007D523E" w:rsidP="007B428E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Lead employees to encourage maximum performance and dedication</w:t>
      </w:r>
    </w:p>
    <w:p w14:paraId="2508BC37" w14:textId="77777777" w:rsidR="007D523E" w:rsidRPr="004F572C" w:rsidRDefault="007D523E" w:rsidP="007B428E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Evaluated performance by analyzing and interpreting data and metrics</w:t>
      </w:r>
    </w:p>
    <w:p w14:paraId="5B294639" w14:textId="77777777" w:rsidR="007D523E" w:rsidRPr="004F572C" w:rsidRDefault="007D523E" w:rsidP="007B428E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Assist CEO in fundraising ventures</w:t>
      </w:r>
    </w:p>
    <w:p w14:paraId="5977D40B" w14:textId="77777777" w:rsidR="007D523E" w:rsidRPr="004F572C" w:rsidRDefault="007D523E" w:rsidP="007B428E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Actively participated in expansion activities (investments, acquisitions, corporate alliances etc.)</w:t>
      </w:r>
    </w:p>
    <w:p w14:paraId="650E93F1" w14:textId="77777777" w:rsidR="007D523E" w:rsidRPr="004F572C" w:rsidRDefault="007D523E" w:rsidP="007B428E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 xml:space="preserve">Successfully </w:t>
      </w:r>
      <w:r w:rsidR="00B40369" w:rsidRPr="004F572C">
        <w:rPr>
          <w:rFonts w:ascii="Arial" w:hAnsi="Arial" w:cs="Arial"/>
          <w:sz w:val="18"/>
          <w:szCs w:val="18"/>
        </w:rPr>
        <w:t xml:space="preserve">deployed automated IGR solution for FCT- Abuja, with an average tax collection of US$ </w:t>
      </w:r>
      <w:proofErr w:type="spellStart"/>
      <w:r w:rsidR="00B40369" w:rsidRPr="004F572C">
        <w:rPr>
          <w:rFonts w:ascii="Arial" w:hAnsi="Arial" w:cs="Arial"/>
          <w:sz w:val="18"/>
          <w:szCs w:val="18"/>
        </w:rPr>
        <w:t>15M</w:t>
      </w:r>
      <w:proofErr w:type="spellEnd"/>
      <w:r w:rsidR="00B40369" w:rsidRPr="004F572C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B40369" w:rsidRPr="004F572C">
        <w:rPr>
          <w:rFonts w:ascii="Arial" w:hAnsi="Arial" w:cs="Arial"/>
          <w:sz w:val="18"/>
          <w:szCs w:val="18"/>
        </w:rPr>
        <w:t>equilant</w:t>
      </w:r>
      <w:proofErr w:type="spellEnd"/>
      <w:r w:rsidR="00B40369" w:rsidRPr="004F572C">
        <w:rPr>
          <w:rFonts w:ascii="Arial" w:hAnsi="Arial" w:cs="Arial"/>
          <w:sz w:val="18"/>
          <w:szCs w:val="18"/>
        </w:rPr>
        <w:t xml:space="preserve"> in local currency through the platform per </w:t>
      </w:r>
      <w:proofErr w:type="spellStart"/>
      <w:r w:rsidR="00B40369" w:rsidRPr="004F572C">
        <w:rPr>
          <w:rFonts w:ascii="Arial" w:hAnsi="Arial" w:cs="Arial"/>
          <w:sz w:val="18"/>
          <w:szCs w:val="18"/>
        </w:rPr>
        <w:t>momth</w:t>
      </w:r>
      <w:proofErr w:type="spellEnd"/>
      <w:r w:rsidR="00B40369" w:rsidRPr="004F572C">
        <w:rPr>
          <w:rFonts w:ascii="Arial" w:hAnsi="Arial" w:cs="Arial"/>
          <w:sz w:val="18"/>
          <w:szCs w:val="18"/>
        </w:rPr>
        <w:t xml:space="preserve"> </w:t>
      </w:r>
    </w:p>
    <w:p w14:paraId="7B4E7E9B" w14:textId="77777777" w:rsidR="007D523E" w:rsidRPr="004F572C" w:rsidRDefault="007D523E" w:rsidP="007B428E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Efficiently ensured the achievement of forecasted financial goals</w:t>
      </w:r>
    </w:p>
    <w:p w14:paraId="1CEE5A61" w14:textId="54EBA030" w:rsidR="000B5B38" w:rsidRPr="00DF5FE2" w:rsidRDefault="00B40369" w:rsidP="00996215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proofErr w:type="spellStart"/>
      <w:r w:rsidRPr="00DF5FE2">
        <w:rPr>
          <w:rFonts w:ascii="Arial" w:hAnsi="Arial" w:cs="Arial"/>
          <w:sz w:val="18"/>
          <w:szCs w:val="18"/>
        </w:rPr>
        <w:t>Sucessfully</w:t>
      </w:r>
      <w:proofErr w:type="spellEnd"/>
      <w:r w:rsidRPr="00DF5FE2">
        <w:rPr>
          <w:rFonts w:ascii="Arial" w:hAnsi="Arial" w:cs="Arial"/>
          <w:sz w:val="18"/>
          <w:szCs w:val="18"/>
        </w:rPr>
        <w:t xml:space="preserve"> implemented the Biometric driving </w:t>
      </w:r>
      <w:proofErr w:type="spellStart"/>
      <w:r w:rsidRPr="00DF5FE2">
        <w:rPr>
          <w:rFonts w:ascii="Arial" w:hAnsi="Arial" w:cs="Arial"/>
          <w:sz w:val="18"/>
          <w:szCs w:val="18"/>
        </w:rPr>
        <w:t>licence</w:t>
      </w:r>
      <w:proofErr w:type="spellEnd"/>
      <w:r w:rsidRPr="00DF5FE2">
        <w:rPr>
          <w:rFonts w:ascii="Arial" w:hAnsi="Arial" w:cs="Arial"/>
          <w:sz w:val="18"/>
          <w:szCs w:val="18"/>
        </w:rPr>
        <w:t xml:space="preserve"> solution for FRSC – Nigeria before the planned time lines with a </w:t>
      </w:r>
      <w:proofErr w:type="spellStart"/>
      <w:r w:rsidRPr="00DF5FE2">
        <w:rPr>
          <w:rFonts w:ascii="Arial" w:hAnsi="Arial" w:cs="Arial"/>
          <w:sz w:val="18"/>
          <w:szCs w:val="18"/>
        </w:rPr>
        <w:t>captutre</w:t>
      </w:r>
      <w:proofErr w:type="spellEnd"/>
      <w:r w:rsidRPr="00DF5FE2">
        <w:rPr>
          <w:rFonts w:ascii="Arial" w:hAnsi="Arial" w:cs="Arial"/>
          <w:sz w:val="18"/>
          <w:szCs w:val="18"/>
        </w:rPr>
        <w:t xml:space="preserve"> rate of </w:t>
      </w:r>
      <w:proofErr w:type="spellStart"/>
      <w:r w:rsidRPr="00DF5FE2">
        <w:rPr>
          <w:rFonts w:ascii="Arial" w:hAnsi="Arial" w:cs="Arial"/>
          <w:sz w:val="18"/>
          <w:szCs w:val="18"/>
        </w:rPr>
        <w:t>1M</w:t>
      </w:r>
      <w:proofErr w:type="spellEnd"/>
      <w:r w:rsidRPr="00DF5FE2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DF5FE2">
        <w:rPr>
          <w:rFonts w:ascii="Arial" w:hAnsi="Arial" w:cs="Arial"/>
          <w:sz w:val="18"/>
          <w:szCs w:val="18"/>
        </w:rPr>
        <w:t>licencess</w:t>
      </w:r>
      <w:proofErr w:type="spellEnd"/>
      <w:r w:rsidRPr="00DF5FE2">
        <w:rPr>
          <w:rFonts w:ascii="Arial" w:hAnsi="Arial" w:cs="Arial"/>
          <w:sz w:val="18"/>
          <w:szCs w:val="18"/>
        </w:rPr>
        <w:t xml:space="preserve"> per month and a </w:t>
      </w:r>
      <w:proofErr w:type="spellStart"/>
      <w:r w:rsidRPr="00DF5FE2">
        <w:rPr>
          <w:rFonts w:ascii="Arial" w:hAnsi="Arial" w:cs="Arial"/>
          <w:sz w:val="18"/>
          <w:szCs w:val="18"/>
        </w:rPr>
        <w:t>revanuie</w:t>
      </w:r>
      <w:proofErr w:type="spellEnd"/>
      <w:r w:rsidRPr="00DF5FE2">
        <w:rPr>
          <w:rFonts w:ascii="Arial" w:hAnsi="Arial" w:cs="Arial"/>
          <w:sz w:val="18"/>
          <w:szCs w:val="18"/>
        </w:rPr>
        <w:t xml:space="preserve"> of addition of US$ 45 Million per month to FRSC</w:t>
      </w:r>
    </w:p>
    <w:p w14:paraId="7F0DEABD" w14:textId="77777777" w:rsidR="00A34955" w:rsidRPr="004F572C" w:rsidRDefault="00A34955" w:rsidP="007D523E">
      <w:pPr>
        <w:tabs>
          <w:tab w:val="right" w:pos="10800"/>
        </w:tabs>
        <w:spacing w:line="240" w:lineRule="exact"/>
        <w:jc w:val="both"/>
        <w:rPr>
          <w:rFonts w:ascii="Arial" w:hAnsi="Arial" w:cs="Arial"/>
          <w:smallCaps/>
          <w:spacing w:val="20"/>
          <w:sz w:val="18"/>
          <w:szCs w:val="18"/>
        </w:rPr>
      </w:pPr>
    </w:p>
    <w:p w14:paraId="53F35B01" w14:textId="1216AAAE" w:rsidR="00A34955" w:rsidRPr="004F572C" w:rsidRDefault="00A34955" w:rsidP="00A34955">
      <w:pPr>
        <w:pStyle w:val="ListParagraph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VARIOUS LEADERSHIP ROLES (1992-201</w:t>
      </w:r>
      <w:r w:rsidR="00610B09">
        <w:rPr>
          <w:rFonts w:ascii="Arial" w:hAnsi="Arial" w:cs="Arial"/>
          <w:sz w:val="18"/>
          <w:szCs w:val="18"/>
        </w:rPr>
        <w:t>1</w:t>
      </w:r>
      <w:r w:rsidRPr="004F572C">
        <w:rPr>
          <w:rFonts w:ascii="Arial" w:hAnsi="Arial" w:cs="Arial"/>
          <w:sz w:val="18"/>
          <w:szCs w:val="18"/>
        </w:rPr>
        <w:t>)</w:t>
      </w:r>
    </w:p>
    <w:p w14:paraId="59FD224C" w14:textId="3E0E10A8" w:rsidR="00A34955" w:rsidRPr="004F572C" w:rsidRDefault="00A34955" w:rsidP="00A34955">
      <w:pPr>
        <w:pStyle w:val="ListParagraph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ASIA AND AFRICA</w:t>
      </w:r>
    </w:p>
    <w:p w14:paraId="5F19A66F" w14:textId="77777777" w:rsidR="00A34955" w:rsidRPr="004F572C" w:rsidRDefault="00A34955" w:rsidP="007D523E">
      <w:pPr>
        <w:tabs>
          <w:tab w:val="right" w:pos="10800"/>
        </w:tabs>
        <w:spacing w:line="240" w:lineRule="exact"/>
        <w:jc w:val="both"/>
        <w:rPr>
          <w:rFonts w:ascii="Arial" w:hAnsi="Arial" w:cs="Arial"/>
          <w:smallCaps/>
          <w:spacing w:val="20"/>
          <w:sz w:val="18"/>
          <w:szCs w:val="18"/>
        </w:rPr>
      </w:pPr>
    </w:p>
    <w:p w14:paraId="7612CE95" w14:textId="14BFB626" w:rsidR="00D25501" w:rsidRPr="004F572C" w:rsidRDefault="00A34955" w:rsidP="004D3AE3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 xml:space="preserve">Suburban West Africa </w:t>
      </w:r>
      <w:proofErr w:type="spellStart"/>
      <w:r w:rsidRPr="004F572C">
        <w:rPr>
          <w:rFonts w:ascii="Arial" w:hAnsi="Arial" w:cs="Arial"/>
          <w:sz w:val="18"/>
          <w:szCs w:val="18"/>
        </w:rPr>
        <w:t>Ltd.</w:t>
      </w:r>
      <w:r w:rsidR="00D25501" w:rsidRPr="004F572C">
        <w:rPr>
          <w:rFonts w:ascii="Arial" w:hAnsi="Arial" w:cs="Arial"/>
          <w:sz w:val="18"/>
          <w:szCs w:val="18"/>
        </w:rPr>
        <w:t>Group</w:t>
      </w:r>
      <w:proofErr w:type="spellEnd"/>
      <w:r w:rsidR="00D25501" w:rsidRPr="004F572C">
        <w:rPr>
          <w:rFonts w:ascii="Arial" w:hAnsi="Arial" w:cs="Arial"/>
          <w:sz w:val="18"/>
          <w:szCs w:val="18"/>
        </w:rPr>
        <w:t xml:space="preserve"> head (</w:t>
      </w:r>
      <w:r w:rsidR="008A6B2C">
        <w:rPr>
          <w:rFonts w:ascii="Arial" w:hAnsi="Arial" w:cs="Arial"/>
          <w:sz w:val="18"/>
          <w:szCs w:val="18"/>
        </w:rPr>
        <w:t>S</w:t>
      </w:r>
      <w:r w:rsidR="00D25501" w:rsidRPr="004F572C">
        <w:rPr>
          <w:rFonts w:ascii="Arial" w:hAnsi="Arial" w:cs="Arial"/>
          <w:sz w:val="18"/>
          <w:szCs w:val="18"/>
        </w:rPr>
        <w:t>ales &amp; Marketing)</w:t>
      </w:r>
    </w:p>
    <w:p w14:paraId="4A8C174D" w14:textId="77777777" w:rsidR="00D25501" w:rsidRPr="004F572C" w:rsidRDefault="00D9610C" w:rsidP="007248AB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proofErr w:type="spellStart"/>
      <w:r w:rsidRPr="004F572C">
        <w:rPr>
          <w:rFonts w:ascii="Arial" w:hAnsi="Arial" w:cs="Arial"/>
          <w:sz w:val="18"/>
          <w:szCs w:val="18"/>
        </w:rPr>
        <w:t>Riskraft</w:t>
      </w:r>
      <w:proofErr w:type="spellEnd"/>
      <w:r w:rsidRPr="004F572C">
        <w:rPr>
          <w:rFonts w:ascii="Arial" w:hAnsi="Arial" w:cs="Arial"/>
          <w:sz w:val="18"/>
          <w:szCs w:val="18"/>
        </w:rPr>
        <w:t xml:space="preserve"> Consulting Ltd</w:t>
      </w:r>
      <w:r w:rsidR="00A34955" w:rsidRPr="004F572C">
        <w:rPr>
          <w:rFonts w:ascii="Arial" w:hAnsi="Arial" w:cs="Arial"/>
          <w:sz w:val="18"/>
          <w:szCs w:val="18"/>
        </w:rPr>
        <w:t xml:space="preserve"> </w:t>
      </w:r>
      <w:r w:rsidR="00D25501" w:rsidRPr="004F572C">
        <w:rPr>
          <w:rFonts w:ascii="Arial" w:hAnsi="Arial" w:cs="Arial"/>
          <w:sz w:val="18"/>
          <w:szCs w:val="18"/>
        </w:rPr>
        <w:t xml:space="preserve">Senior manager (BFSI) </w:t>
      </w:r>
      <w:r w:rsidRPr="004F572C">
        <w:rPr>
          <w:rFonts w:ascii="Arial" w:hAnsi="Arial" w:cs="Arial"/>
          <w:sz w:val="18"/>
          <w:szCs w:val="18"/>
        </w:rPr>
        <w:t>[Middle East &amp; India]</w:t>
      </w:r>
    </w:p>
    <w:p w14:paraId="7B66B179" w14:textId="77777777" w:rsidR="00832EB2" w:rsidRPr="004F572C" w:rsidRDefault="00D25501" w:rsidP="00106EBE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proofErr w:type="spellStart"/>
      <w:r w:rsidRPr="004F572C">
        <w:rPr>
          <w:rFonts w:ascii="Arial" w:hAnsi="Arial" w:cs="Arial"/>
          <w:sz w:val="18"/>
          <w:szCs w:val="18"/>
        </w:rPr>
        <w:t>Interetec</w:t>
      </w:r>
      <w:proofErr w:type="spellEnd"/>
      <w:r w:rsidRPr="004F572C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4F572C">
        <w:rPr>
          <w:rFonts w:ascii="Arial" w:hAnsi="Arial" w:cs="Arial"/>
          <w:sz w:val="18"/>
          <w:szCs w:val="18"/>
        </w:rPr>
        <w:t>Softwares</w:t>
      </w:r>
      <w:proofErr w:type="spellEnd"/>
      <w:r w:rsidR="00832EB2" w:rsidRPr="004F572C">
        <w:rPr>
          <w:rFonts w:ascii="Arial" w:hAnsi="Arial" w:cs="Arial"/>
          <w:sz w:val="18"/>
          <w:szCs w:val="18"/>
        </w:rPr>
        <w:t xml:space="preserve"> </w:t>
      </w:r>
      <w:r w:rsidRPr="004F572C">
        <w:rPr>
          <w:rFonts w:ascii="Arial" w:hAnsi="Arial" w:cs="Arial"/>
          <w:sz w:val="18"/>
          <w:szCs w:val="18"/>
        </w:rPr>
        <w:t>Pvt. Ltd.</w:t>
      </w:r>
      <w:r w:rsidR="00A34955" w:rsidRPr="004F572C">
        <w:rPr>
          <w:rFonts w:ascii="Arial" w:hAnsi="Arial" w:cs="Arial"/>
          <w:sz w:val="18"/>
          <w:szCs w:val="18"/>
        </w:rPr>
        <w:t xml:space="preserve"> </w:t>
      </w:r>
      <w:r w:rsidR="00832EB2" w:rsidRPr="004F572C">
        <w:rPr>
          <w:rFonts w:ascii="Arial" w:hAnsi="Arial" w:cs="Arial"/>
          <w:sz w:val="18"/>
          <w:szCs w:val="18"/>
        </w:rPr>
        <w:t xml:space="preserve">Head of </w:t>
      </w:r>
      <w:proofErr w:type="gramStart"/>
      <w:r w:rsidR="00832EB2" w:rsidRPr="004F572C">
        <w:rPr>
          <w:rFonts w:ascii="Arial" w:hAnsi="Arial" w:cs="Arial"/>
          <w:sz w:val="18"/>
          <w:szCs w:val="18"/>
        </w:rPr>
        <w:t>Sales(</w:t>
      </w:r>
      <w:proofErr w:type="gramEnd"/>
      <w:r w:rsidR="00832EB2" w:rsidRPr="004F572C">
        <w:rPr>
          <w:rFonts w:ascii="Arial" w:hAnsi="Arial" w:cs="Arial"/>
          <w:sz w:val="18"/>
          <w:szCs w:val="18"/>
        </w:rPr>
        <w:t>BFSI</w:t>
      </w:r>
      <w:r w:rsidR="00D9610C" w:rsidRPr="004F572C">
        <w:rPr>
          <w:rFonts w:ascii="Arial" w:hAnsi="Arial" w:cs="Arial"/>
          <w:sz w:val="18"/>
          <w:szCs w:val="18"/>
        </w:rPr>
        <w:t>[Middle East &amp; India]</w:t>
      </w:r>
      <w:r w:rsidR="00832EB2" w:rsidRPr="004F572C">
        <w:rPr>
          <w:rFonts w:ascii="Arial" w:hAnsi="Arial" w:cs="Arial"/>
          <w:sz w:val="18"/>
          <w:szCs w:val="18"/>
        </w:rPr>
        <w:t xml:space="preserve"> </w:t>
      </w:r>
    </w:p>
    <w:p w14:paraId="2DB35A41" w14:textId="7D25D8C2" w:rsidR="00832EB2" w:rsidRPr="004F572C" w:rsidRDefault="00832EB2" w:rsidP="00F01E64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proofErr w:type="spellStart"/>
      <w:r w:rsidRPr="004F572C">
        <w:rPr>
          <w:rFonts w:ascii="Arial" w:hAnsi="Arial" w:cs="Arial"/>
          <w:sz w:val="18"/>
          <w:szCs w:val="18"/>
        </w:rPr>
        <w:t>kalypto</w:t>
      </w:r>
      <w:proofErr w:type="spellEnd"/>
      <w:r w:rsidRPr="004F572C">
        <w:rPr>
          <w:rFonts w:ascii="Arial" w:hAnsi="Arial" w:cs="Arial"/>
          <w:sz w:val="18"/>
          <w:szCs w:val="18"/>
        </w:rPr>
        <w:t xml:space="preserve"> Risk Technologies Pvt. Ltd</w:t>
      </w:r>
      <w:r w:rsidR="008A6B2C">
        <w:rPr>
          <w:rFonts w:ascii="Arial" w:hAnsi="Arial" w:cs="Arial"/>
          <w:sz w:val="18"/>
          <w:szCs w:val="18"/>
        </w:rPr>
        <w:t xml:space="preserve">. </w:t>
      </w:r>
      <w:r w:rsidRPr="004F572C">
        <w:rPr>
          <w:rFonts w:ascii="Arial" w:hAnsi="Arial" w:cs="Arial"/>
          <w:sz w:val="18"/>
          <w:szCs w:val="18"/>
        </w:rPr>
        <w:t>Regional Sales Head</w:t>
      </w:r>
      <w:r w:rsidR="008A6B2C">
        <w:rPr>
          <w:rFonts w:ascii="Arial" w:hAnsi="Arial" w:cs="Arial"/>
          <w:sz w:val="18"/>
          <w:szCs w:val="18"/>
        </w:rPr>
        <w:t>.</w:t>
      </w:r>
      <w:r w:rsidR="008A6B2C" w:rsidRPr="004F572C">
        <w:rPr>
          <w:rFonts w:ascii="Arial" w:hAnsi="Arial" w:cs="Arial"/>
          <w:sz w:val="18"/>
          <w:szCs w:val="18"/>
        </w:rPr>
        <w:t xml:space="preserve"> [Middle East &amp; India]</w:t>
      </w:r>
    </w:p>
    <w:p w14:paraId="549A4DA6" w14:textId="77777777" w:rsidR="00832EB2" w:rsidRPr="004F572C" w:rsidRDefault="00832EB2" w:rsidP="00D332B9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proofErr w:type="spellStart"/>
      <w:r w:rsidRPr="004F572C">
        <w:rPr>
          <w:rFonts w:ascii="Arial" w:hAnsi="Arial" w:cs="Arial"/>
          <w:sz w:val="18"/>
          <w:szCs w:val="18"/>
        </w:rPr>
        <w:t>Iqara</w:t>
      </w:r>
      <w:proofErr w:type="spellEnd"/>
      <w:r w:rsidRPr="004F572C">
        <w:rPr>
          <w:rFonts w:ascii="Arial" w:hAnsi="Arial" w:cs="Arial"/>
          <w:sz w:val="18"/>
          <w:szCs w:val="18"/>
        </w:rPr>
        <w:t xml:space="preserve"> </w:t>
      </w:r>
      <w:r w:rsidR="00A34955" w:rsidRPr="004F572C">
        <w:rPr>
          <w:rFonts w:ascii="Arial" w:hAnsi="Arial" w:cs="Arial"/>
          <w:sz w:val="18"/>
          <w:szCs w:val="18"/>
        </w:rPr>
        <w:t xml:space="preserve">telecoms India Pvt. Ltd.  </w:t>
      </w:r>
      <w:r w:rsidRPr="004F572C">
        <w:rPr>
          <w:rFonts w:ascii="Arial" w:hAnsi="Arial" w:cs="Arial"/>
          <w:sz w:val="18"/>
          <w:szCs w:val="18"/>
        </w:rPr>
        <w:t xml:space="preserve">Head ESG Sales </w:t>
      </w:r>
      <w:r w:rsidR="00A9114A" w:rsidRPr="004F572C">
        <w:rPr>
          <w:rFonts w:ascii="Arial" w:hAnsi="Arial" w:cs="Arial"/>
          <w:sz w:val="18"/>
          <w:szCs w:val="18"/>
        </w:rPr>
        <w:t>(Enterprise</w:t>
      </w:r>
      <w:r w:rsidRPr="004F572C">
        <w:rPr>
          <w:rFonts w:ascii="Arial" w:hAnsi="Arial" w:cs="Arial"/>
          <w:sz w:val="18"/>
          <w:szCs w:val="18"/>
        </w:rPr>
        <w:t xml:space="preserve"> Solution Group) </w:t>
      </w:r>
    </w:p>
    <w:p w14:paraId="3EA1B192" w14:textId="77777777" w:rsidR="00832EB2" w:rsidRPr="004F572C" w:rsidRDefault="00A34955" w:rsidP="0012117C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 xml:space="preserve">Net4India Ltd.  </w:t>
      </w:r>
      <w:r w:rsidR="00832EB2" w:rsidRPr="004F572C">
        <w:rPr>
          <w:rFonts w:ascii="Arial" w:hAnsi="Arial" w:cs="Arial"/>
          <w:sz w:val="18"/>
          <w:szCs w:val="18"/>
        </w:rPr>
        <w:t xml:space="preserve">General Manager </w:t>
      </w:r>
      <w:r w:rsidR="00A9114A" w:rsidRPr="004F572C">
        <w:rPr>
          <w:rFonts w:ascii="Arial" w:hAnsi="Arial" w:cs="Arial"/>
          <w:sz w:val="18"/>
          <w:szCs w:val="18"/>
        </w:rPr>
        <w:t>(Business</w:t>
      </w:r>
      <w:r w:rsidR="00832EB2" w:rsidRPr="004F572C">
        <w:rPr>
          <w:rFonts w:ascii="Arial" w:hAnsi="Arial" w:cs="Arial"/>
          <w:sz w:val="18"/>
          <w:szCs w:val="18"/>
        </w:rPr>
        <w:t xml:space="preserve"> Operations, Western Region) </w:t>
      </w:r>
    </w:p>
    <w:p w14:paraId="5C2606D4" w14:textId="77777777" w:rsidR="003554DA" w:rsidRPr="004F572C" w:rsidRDefault="00832EB2" w:rsidP="00AD7374">
      <w:pPr>
        <w:pStyle w:val="ListParagraph"/>
        <w:numPr>
          <w:ilvl w:val="0"/>
          <w:numId w:val="16"/>
        </w:numPr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 xml:space="preserve">BDPS Software Ltd., </w:t>
      </w:r>
      <w:r w:rsidR="00A34955" w:rsidRPr="004F572C">
        <w:rPr>
          <w:rFonts w:ascii="Arial" w:hAnsi="Arial" w:cs="Arial"/>
          <w:sz w:val="18"/>
          <w:szCs w:val="18"/>
        </w:rPr>
        <w:t>B</w:t>
      </w:r>
      <w:r w:rsidR="00A211AF" w:rsidRPr="004F572C">
        <w:rPr>
          <w:rFonts w:ascii="Arial" w:hAnsi="Arial" w:cs="Arial"/>
          <w:sz w:val="18"/>
          <w:szCs w:val="18"/>
        </w:rPr>
        <w:t>ranch Manager</w:t>
      </w:r>
    </w:p>
    <w:p w14:paraId="39E0D639" w14:textId="6E6D3EE8" w:rsidR="00D25501" w:rsidRPr="00DF5FE2" w:rsidRDefault="00A211AF" w:rsidP="00A34955">
      <w:pPr>
        <w:pStyle w:val="ListParagraph"/>
        <w:numPr>
          <w:ilvl w:val="0"/>
          <w:numId w:val="16"/>
        </w:numPr>
        <w:rPr>
          <w:rFonts w:ascii="Arial" w:eastAsia="Calibri" w:hAnsi="Arial" w:cs="Arial"/>
          <w:sz w:val="18"/>
          <w:szCs w:val="18"/>
          <w:lang w:val="en-GB"/>
        </w:rPr>
      </w:pPr>
      <w:r w:rsidRPr="004F572C">
        <w:rPr>
          <w:rFonts w:ascii="Arial" w:hAnsi="Arial" w:cs="Arial"/>
          <w:sz w:val="18"/>
          <w:szCs w:val="18"/>
        </w:rPr>
        <w:t xml:space="preserve">Madras Auto </w:t>
      </w:r>
      <w:r w:rsidR="00A9114A" w:rsidRPr="004F572C">
        <w:rPr>
          <w:rFonts w:ascii="Arial" w:hAnsi="Arial" w:cs="Arial"/>
          <w:sz w:val="18"/>
          <w:szCs w:val="18"/>
        </w:rPr>
        <w:t>SERVICE (</w:t>
      </w:r>
      <w:r w:rsidR="00A34955" w:rsidRPr="004F572C">
        <w:rPr>
          <w:rFonts w:ascii="Arial" w:hAnsi="Arial" w:cs="Arial"/>
          <w:sz w:val="18"/>
          <w:szCs w:val="18"/>
        </w:rPr>
        <w:t xml:space="preserve">TV’s Group) </w:t>
      </w:r>
      <w:r w:rsidRPr="004F572C">
        <w:rPr>
          <w:rFonts w:ascii="Arial" w:hAnsi="Arial" w:cs="Arial"/>
          <w:sz w:val="18"/>
          <w:szCs w:val="18"/>
        </w:rPr>
        <w:t>MIS in charge</w:t>
      </w:r>
    </w:p>
    <w:p w14:paraId="70133294" w14:textId="746B7473" w:rsidR="00DF5FE2" w:rsidRDefault="00DF5FE2" w:rsidP="00DF5FE2">
      <w:pPr>
        <w:rPr>
          <w:rFonts w:ascii="Arial" w:eastAsia="Calibri" w:hAnsi="Arial" w:cs="Arial"/>
          <w:sz w:val="18"/>
          <w:szCs w:val="18"/>
          <w:lang w:val="en-GB"/>
        </w:rPr>
      </w:pPr>
    </w:p>
    <w:p w14:paraId="595F5603" w14:textId="77777777" w:rsidR="00DF5FE2" w:rsidRPr="00DF5FE2" w:rsidRDefault="00DF5FE2" w:rsidP="00DF5FE2">
      <w:pPr>
        <w:rPr>
          <w:rFonts w:ascii="Arial" w:eastAsia="Calibri" w:hAnsi="Arial" w:cs="Arial"/>
          <w:sz w:val="18"/>
          <w:szCs w:val="18"/>
          <w:lang w:val="en-GB"/>
        </w:rPr>
      </w:pPr>
    </w:p>
    <w:p w14:paraId="0FB86152" w14:textId="376BB41E" w:rsidR="008A6B2C" w:rsidRDefault="008A6B2C" w:rsidP="008A6B2C">
      <w:pPr>
        <w:rPr>
          <w:rFonts w:ascii="Arial" w:eastAsia="Calibri" w:hAnsi="Arial" w:cs="Arial"/>
          <w:sz w:val="18"/>
          <w:szCs w:val="18"/>
          <w:lang w:val="en-GB"/>
        </w:rPr>
      </w:pPr>
    </w:p>
    <w:p w14:paraId="39E9B46C" w14:textId="3973A335" w:rsidR="008A6B2C" w:rsidRDefault="008A6B2C" w:rsidP="008A6B2C">
      <w:pPr>
        <w:rPr>
          <w:rFonts w:ascii="Arial" w:eastAsia="Calibri" w:hAnsi="Arial" w:cs="Arial"/>
          <w:sz w:val="18"/>
          <w:szCs w:val="18"/>
          <w:lang w:val="en-GB"/>
        </w:rPr>
      </w:pPr>
    </w:p>
    <w:p w14:paraId="2448F43C" w14:textId="1DCE5C51" w:rsidR="00DF5FE2" w:rsidRDefault="00DF5FE2" w:rsidP="008A6B2C">
      <w:pPr>
        <w:rPr>
          <w:rFonts w:ascii="Arial" w:eastAsia="Calibri" w:hAnsi="Arial" w:cs="Arial"/>
          <w:sz w:val="18"/>
          <w:szCs w:val="18"/>
          <w:lang w:val="en-GB"/>
        </w:rPr>
      </w:pPr>
    </w:p>
    <w:p w14:paraId="10B863F3" w14:textId="0CDF1090" w:rsidR="00DF5FE2" w:rsidRDefault="00DF5FE2" w:rsidP="008A6B2C">
      <w:pPr>
        <w:rPr>
          <w:rFonts w:ascii="Arial" w:eastAsia="Calibri" w:hAnsi="Arial" w:cs="Arial"/>
          <w:sz w:val="18"/>
          <w:szCs w:val="18"/>
          <w:lang w:val="en-GB"/>
        </w:rPr>
      </w:pPr>
    </w:p>
    <w:p w14:paraId="648B0907" w14:textId="77777777" w:rsidR="00DF5FE2" w:rsidRPr="008A6B2C" w:rsidRDefault="00DF5FE2" w:rsidP="008A6B2C">
      <w:pPr>
        <w:rPr>
          <w:rFonts w:ascii="Arial" w:eastAsia="Calibri" w:hAnsi="Arial" w:cs="Arial"/>
          <w:sz w:val="18"/>
          <w:szCs w:val="18"/>
          <w:lang w:val="en-GB"/>
        </w:rPr>
      </w:pPr>
    </w:p>
    <w:p w14:paraId="01870F12" w14:textId="77777777" w:rsidR="00866C3C" w:rsidRPr="004F572C" w:rsidRDefault="00866C3C" w:rsidP="007D523E">
      <w:pPr>
        <w:pBdr>
          <w:bottom w:val="double" w:sz="4" w:space="1" w:color="auto"/>
        </w:pBdr>
        <w:spacing w:line="240" w:lineRule="exact"/>
        <w:jc w:val="center"/>
        <w:rPr>
          <w:rFonts w:ascii="Arial" w:hAnsi="Arial" w:cs="Arial"/>
          <w:b/>
          <w:bCs/>
          <w:smallCaps/>
          <w:spacing w:val="20"/>
          <w:sz w:val="18"/>
          <w:szCs w:val="18"/>
        </w:rPr>
      </w:pPr>
      <w:r w:rsidRPr="004F572C">
        <w:rPr>
          <w:rFonts w:ascii="Arial" w:hAnsi="Arial" w:cs="Arial"/>
          <w:b/>
          <w:bCs/>
          <w:smallCaps/>
          <w:spacing w:val="20"/>
          <w:sz w:val="18"/>
          <w:szCs w:val="18"/>
        </w:rPr>
        <w:t>Educatio</w:t>
      </w:r>
      <w:r w:rsidR="001E50C2" w:rsidRPr="004F572C">
        <w:rPr>
          <w:rFonts w:ascii="Arial" w:hAnsi="Arial" w:cs="Arial"/>
          <w:b/>
          <w:bCs/>
          <w:smallCaps/>
          <w:spacing w:val="20"/>
          <w:sz w:val="18"/>
          <w:szCs w:val="18"/>
        </w:rPr>
        <w:t>n</w:t>
      </w:r>
      <w:r w:rsidR="001E6AC4" w:rsidRPr="004F572C">
        <w:rPr>
          <w:rFonts w:ascii="Arial" w:hAnsi="Arial" w:cs="Arial"/>
          <w:b/>
          <w:bCs/>
          <w:smallCaps/>
          <w:spacing w:val="20"/>
          <w:sz w:val="18"/>
          <w:szCs w:val="18"/>
        </w:rPr>
        <w:t xml:space="preserve"> </w:t>
      </w:r>
    </w:p>
    <w:p w14:paraId="3559C828" w14:textId="77777777" w:rsidR="00A12D5A" w:rsidRPr="004F572C" w:rsidRDefault="00A12D5A" w:rsidP="007D523E">
      <w:pPr>
        <w:tabs>
          <w:tab w:val="left" w:pos="10665"/>
          <w:tab w:val="right" w:pos="10800"/>
        </w:tabs>
        <w:spacing w:line="240" w:lineRule="exact"/>
        <w:rPr>
          <w:rFonts w:ascii="Arial" w:hAnsi="Arial" w:cs="Arial"/>
          <w:b/>
          <w:bCs/>
          <w:sz w:val="18"/>
          <w:szCs w:val="18"/>
        </w:rPr>
      </w:pPr>
      <w:r w:rsidRPr="004F572C">
        <w:rPr>
          <w:rFonts w:ascii="Arial" w:hAnsi="Arial" w:cs="Arial"/>
          <w:b/>
          <w:bCs/>
          <w:sz w:val="18"/>
          <w:szCs w:val="18"/>
        </w:rPr>
        <w:t xml:space="preserve">                                           </w:t>
      </w:r>
    </w:p>
    <w:p w14:paraId="688E5F70" w14:textId="77777777" w:rsidR="007E14A2" w:rsidRPr="004F572C" w:rsidRDefault="007E14A2" w:rsidP="007E14A2">
      <w:pPr>
        <w:spacing w:line="240" w:lineRule="exact"/>
        <w:jc w:val="both"/>
        <w:rPr>
          <w:rFonts w:ascii="Arial" w:hAnsi="Arial" w:cs="Arial"/>
          <w:color w:val="000000"/>
          <w:sz w:val="18"/>
          <w:szCs w:val="18"/>
        </w:rPr>
      </w:pPr>
      <w:r w:rsidRPr="004F572C">
        <w:rPr>
          <w:rFonts w:ascii="Arial" w:hAnsi="Arial" w:cs="Arial"/>
          <w:color w:val="000000"/>
          <w:sz w:val="18"/>
          <w:szCs w:val="18"/>
          <w:lang w:val="en-GB"/>
        </w:rPr>
        <w:t>2011: PhD in Enterprise-Wide Risk Management and BCP - Mumbai University </w:t>
      </w:r>
    </w:p>
    <w:p w14:paraId="38F03AA8" w14:textId="77777777" w:rsidR="007E14A2" w:rsidRPr="004F572C" w:rsidRDefault="007E14A2" w:rsidP="007E14A2">
      <w:pPr>
        <w:shd w:val="clear" w:color="auto" w:fill="FFFFFF"/>
        <w:spacing w:line="240" w:lineRule="exact"/>
        <w:jc w:val="both"/>
        <w:rPr>
          <w:rFonts w:ascii="Arial" w:hAnsi="Arial" w:cs="Arial"/>
          <w:color w:val="000000"/>
          <w:sz w:val="18"/>
          <w:szCs w:val="18"/>
        </w:rPr>
      </w:pPr>
      <w:r w:rsidRPr="004F572C">
        <w:rPr>
          <w:rFonts w:ascii="Arial" w:hAnsi="Arial" w:cs="Arial"/>
          <w:color w:val="000000"/>
          <w:sz w:val="18"/>
          <w:szCs w:val="18"/>
          <w:lang w:val="en-GB"/>
        </w:rPr>
        <w:t>2010: PhD in Organisational Management &amp; Strategy: Kanpur University </w:t>
      </w:r>
    </w:p>
    <w:p w14:paraId="3C6C572B" w14:textId="3FF24F70" w:rsidR="006821F5" w:rsidRPr="004F572C" w:rsidRDefault="006821F5" w:rsidP="007D523E">
      <w:pPr>
        <w:shd w:val="clear" w:color="auto" w:fill="FFFFFF"/>
        <w:spacing w:line="240" w:lineRule="exact"/>
        <w:jc w:val="both"/>
        <w:rPr>
          <w:rFonts w:ascii="Arial" w:hAnsi="Arial" w:cs="Arial"/>
          <w:color w:val="000000"/>
          <w:sz w:val="18"/>
          <w:szCs w:val="18"/>
        </w:rPr>
      </w:pPr>
      <w:r w:rsidRPr="004F572C">
        <w:rPr>
          <w:rFonts w:ascii="Arial" w:hAnsi="Arial" w:cs="Arial"/>
          <w:color w:val="000000"/>
          <w:sz w:val="18"/>
          <w:szCs w:val="18"/>
          <w:lang w:val="en-GB"/>
        </w:rPr>
        <w:t xml:space="preserve">2009: PhD. in International </w:t>
      </w:r>
      <w:r w:rsidR="00A9114A" w:rsidRPr="004F572C">
        <w:rPr>
          <w:rFonts w:ascii="Arial" w:hAnsi="Arial" w:cs="Arial"/>
          <w:color w:val="000000"/>
          <w:sz w:val="18"/>
          <w:szCs w:val="18"/>
          <w:lang w:val="en-GB"/>
        </w:rPr>
        <w:t>Marketing:</w:t>
      </w:r>
      <w:r w:rsidRPr="004F572C">
        <w:rPr>
          <w:rFonts w:ascii="Arial" w:hAnsi="Arial" w:cs="Arial"/>
          <w:color w:val="000000"/>
          <w:sz w:val="18"/>
          <w:szCs w:val="18"/>
          <w:lang w:val="en-GB"/>
        </w:rPr>
        <w:t> </w:t>
      </w:r>
      <w:r w:rsidRPr="004F572C">
        <w:rPr>
          <w:rFonts w:ascii="Arial" w:hAnsi="Arial" w:cs="Arial"/>
          <w:color w:val="000000"/>
          <w:sz w:val="18"/>
          <w:szCs w:val="18"/>
        </w:rPr>
        <w:t xml:space="preserve">University of </w:t>
      </w:r>
      <w:r w:rsidR="00A9114A" w:rsidRPr="004F572C">
        <w:rPr>
          <w:rFonts w:ascii="Arial" w:hAnsi="Arial" w:cs="Arial"/>
          <w:color w:val="000000"/>
          <w:sz w:val="18"/>
          <w:szCs w:val="18"/>
        </w:rPr>
        <w:t>Pune -</w:t>
      </w:r>
      <w:r w:rsidRPr="004F572C">
        <w:rPr>
          <w:rFonts w:ascii="Arial" w:hAnsi="Arial" w:cs="Arial"/>
          <w:color w:val="000000"/>
          <w:sz w:val="18"/>
          <w:szCs w:val="18"/>
        </w:rPr>
        <w:t xml:space="preserve"> India  </w:t>
      </w:r>
    </w:p>
    <w:p w14:paraId="2358DB39" w14:textId="77777777" w:rsidR="006821F5" w:rsidRPr="004F572C" w:rsidRDefault="006821F5" w:rsidP="007D523E">
      <w:pPr>
        <w:shd w:val="clear" w:color="auto" w:fill="FFFFFF"/>
        <w:spacing w:line="240" w:lineRule="exact"/>
        <w:jc w:val="both"/>
        <w:rPr>
          <w:rFonts w:ascii="Arial" w:hAnsi="Arial" w:cs="Arial"/>
          <w:color w:val="000000"/>
          <w:sz w:val="18"/>
          <w:szCs w:val="18"/>
        </w:rPr>
      </w:pPr>
      <w:r w:rsidRPr="004F572C">
        <w:rPr>
          <w:rFonts w:ascii="Arial" w:hAnsi="Arial" w:cs="Arial"/>
          <w:color w:val="000000"/>
          <w:sz w:val="18"/>
          <w:szCs w:val="18"/>
          <w:lang w:val="en-GB"/>
        </w:rPr>
        <w:t xml:space="preserve">1997: MBA in </w:t>
      </w:r>
      <w:r w:rsidR="00A9114A" w:rsidRPr="004F572C">
        <w:rPr>
          <w:rFonts w:ascii="Arial" w:hAnsi="Arial" w:cs="Arial"/>
          <w:color w:val="000000"/>
          <w:sz w:val="18"/>
          <w:szCs w:val="18"/>
          <w:lang w:val="en-GB"/>
        </w:rPr>
        <w:t>Marketing:</w:t>
      </w:r>
      <w:r w:rsidRPr="004F572C">
        <w:rPr>
          <w:rFonts w:ascii="Arial" w:hAnsi="Arial" w:cs="Arial"/>
          <w:color w:val="000000"/>
          <w:sz w:val="18"/>
          <w:szCs w:val="18"/>
          <w:lang w:val="en-GB"/>
        </w:rPr>
        <w:t> </w:t>
      </w:r>
      <w:r w:rsidRPr="004F572C">
        <w:rPr>
          <w:rFonts w:ascii="Arial" w:hAnsi="Arial" w:cs="Arial"/>
          <w:color w:val="000000"/>
          <w:sz w:val="18"/>
          <w:szCs w:val="18"/>
        </w:rPr>
        <w:t xml:space="preserve">University of </w:t>
      </w:r>
      <w:r w:rsidR="00A9114A" w:rsidRPr="004F572C">
        <w:rPr>
          <w:rFonts w:ascii="Arial" w:hAnsi="Arial" w:cs="Arial"/>
          <w:color w:val="000000"/>
          <w:sz w:val="18"/>
          <w:szCs w:val="18"/>
        </w:rPr>
        <w:t>Pune -</w:t>
      </w:r>
      <w:r w:rsidRPr="004F572C">
        <w:rPr>
          <w:rFonts w:ascii="Arial" w:hAnsi="Arial" w:cs="Arial"/>
          <w:color w:val="000000"/>
          <w:sz w:val="18"/>
          <w:szCs w:val="18"/>
        </w:rPr>
        <w:t xml:space="preserve"> India  </w:t>
      </w:r>
    </w:p>
    <w:p w14:paraId="22DEE1F1" w14:textId="77777777" w:rsidR="00A12D5A" w:rsidRPr="004F572C" w:rsidRDefault="006821F5" w:rsidP="005E4DFE">
      <w:pPr>
        <w:shd w:val="clear" w:color="auto" w:fill="FFFFFF"/>
        <w:spacing w:line="240" w:lineRule="exact"/>
        <w:jc w:val="both"/>
        <w:rPr>
          <w:rFonts w:ascii="Arial" w:hAnsi="Arial" w:cs="Arial"/>
          <w:b/>
          <w:bCs/>
          <w:sz w:val="18"/>
          <w:szCs w:val="18"/>
        </w:rPr>
      </w:pPr>
      <w:r w:rsidRPr="004F572C">
        <w:rPr>
          <w:rFonts w:ascii="Arial" w:hAnsi="Arial" w:cs="Arial"/>
          <w:color w:val="000000"/>
          <w:sz w:val="18"/>
          <w:szCs w:val="18"/>
          <w:lang w:val="en-GB"/>
        </w:rPr>
        <w:t xml:space="preserve">1992: B.Sc. in </w:t>
      </w:r>
      <w:r w:rsidR="00A9114A" w:rsidRPr="004F572C">
        <w:rPr>
          <w:rFonts w:ascii="Arial" w:hAnsi="Arial" w:cs="Arial"/>
          <w:color w:val="000000"/>
          <w:sz w:val="18"/>
          <w:szCs w:val="18"/>
          <w:lang w:val="en-GB"/>
        </w:rPr>
        <w:t>Mathematics:</w:t>
      </w:r>
      <w:r w:rsidRPr="004F572C">
        <w:rPr>
          <w:rFonts w:ascii="Arial" w:hAnsi="Arial" w:cs="Arial"/>
          <w:color w:val="000000"/>
          <w:sz w:val="18"/>
          <w:szCs w:val="18"/>
          <w:lang w:val="en-GB"/>
        </w:rPr>
        <w:t xml:space="preserve"> University of </w:t>
      </w:r>
      <w:r w:rsidR="00A9114A" w:rsidRPr="004F572C">
        <w:rPr>
          <w:rFonts w:ascii="Arial" w:hAnsi="Arial" w:cs="Arial"/>
          <w:color w:val="000000"/>
          <w:sz w:val="18"/>
          <w:szCs w:val="18"/>
          <w:lang w:val="en-GB"/>
        </w:rPr>
        <w:t>Pune -</w:t>
      </w:r>
      <w:r w:rsidRPr="004F572C">
        <w:rPr>
          <w:rFonts w:ascii="Arial" w:hAnsi="Arial" w:cs="Arial"/>
          <w:color w:val="000000"/>
          <w:sz w:val="18"/>
          <w:szCs w:val="18"/>
          <w:lang w:val="en-GB"/>
        </w:rPr>
        <w:t xml:space="preserve"> India  </w:t>
      </w:r>
    </w:p>
    <w:p w14:paraId="5B8E91EC" w14:textId="77777777" w:rsidR="00524F4E" w:rsidRPr="004F572C" w:rsidRDefault="00B13AFC" w:rsidP="007D523E">
      <w:pPr>
        <w:pBdr>
          <w:bottom w:val="double" w:sz="4" w:space="1" w:color="auto"/>
        </w:pBdr>
        <w:spacing w:line="240" w:lineRule="exact"/>
        <w:jc w:val="center"/>
        <w:rPr>
          <w:rFonts w:ascii="Arial" w:hAnsi="Arial" w:cs="Arial"/>
          <w:b/>
          <w:bCs/>
          <w:smallCaps/>
          <w:spacing w:val="20"/>
          <w:sz w:val="18"/>
          <w:szCs w:val="18"/>
        </w:rPr>
      </w:pPr>
      <w:r w:rsidRPr="004F572C">
        <w:rPr>
          <w:rFonts w:ascii="Arial" w:hAnsi="Arial" w:cs="Arial"/>
          <w:b/>
          <w:bCs/>
          <w:smallCaps/>
          <w:spacing w:val="20"/>
          <w:sz w:val="18"/>
          <w:szCs w:val="18"/>
        </w:rPr>
        <w:t>L</w:t>
      </w:r>
      <w:r w:rsidR="00524F4E" w:rsidRPr="004F572C">
        <w:rPr>
          <w:rFonts w:ascii="Arial" w:hAnsi="Arial" w:cs="Arial"/>
          <w:b/>
          <w:bCs/>
          <w:smallCaps/>
          <w:spacing w:val="20"/>
          <w:sz w:val="18"/>
          <w:szCs w:val="18"/>
        </w:rPr>
        <w:t xml:space="preserve">anguages </w:t>
      </w:r>
    </w:p>
    <w:p w14:paraId="0780ED7E" w14:textId="77777777" w:rsidR="00524F4E" w:rsidRPr="004F572C" w:rsidRDefault="00524F4E" w:rsidP="007D523E">
      <w:pPr>
        <w:tabs>
          <w:tab w:val="left" w:pos="10665"/>
          <w:tab w:val="right" w:pos="10800"/>
        </w:tabs>
        <w:spacing w:line="240" w:lineRule="exact"/>
        <w:rPr>
          <w:rFonts w:ascii="Arial" w:hAnsi="Arial" w:cs="Arial"/>
          <w:b/>
          <w:bCs/>
          <w:sz w:val="18"/>
          <w:szCs w:val="18"/>
        </w:rPr>
      </w:pPr>
      <w:r w:rsidRPr="004F572C">
        <w:rPr>
          <w:rFonts w:ascii="Arial" w:hAnsi="Arial" w:cs="Arial"/>
          <w:b/>
          <w:bCs/>
          <w:sz w:val="18"/>
          <w:szCs w:val="18"/>
        </w:rPr>
        <w:t xml:space="preserve">                                           </w:t>
      </w:r>
    </w:p>
    <w:p w14:paraId="7823BDAE" w14:textId="479878A0" w:rsidR="00524F4E" w:rsidRPr="004F572C" w:rsidRDefault="00524F4E" w:rsidP="007D523E">
      <w:pPr>
        <w:tabs>
          <w:tab w:val="left" w:pos="10665"/>
          <w:tab w:val="right" w:pos="10800"/>
        </w:tabs>
        <w:spacing w:line="240" w:lineRule="exact"/>
        <w:jc w:val="center"/>
        <w:rPr>
          <w:rFonts w:ascii="Arial" w:hAnsi="Arial" w:cs="Arial"/>
          <w:sz w:val="18"/>
          <w:szCs w:val="18"/>
        </w:rPr>
      </w:pPr>
      <w:r w:rsidRPr="004F572C">
        <w:rPr>
          <w:rFonts w:ascii="Arial" w:hAnsi="Arial" w:cs="Arial"/>
          <w:sz w:val="18"/>
          <w:szCs w:val="18"/>
        </w:rPr>
        <w:t>English, Hindi, Malayalam</w:t>
      </w:r>
    </w:p>
    <w:p w14:paraId="0E30C449" w14:textId="77777777" w:rsidR="007B428E" w:rsidRPr="004F572C" w:rsidRDefault="007B428E" w:rsidP="007D523E">
      <w:pPr>
        <w:tabs>
          <w:tab w:val="left" w:pos="10665"/>
          <w:tab w:val="right" w:pos="10800"/>
        </w:tabs>
        <w:spacing w:line="240" w:lineRule="exact"/>
        <w:jc w:val="center"/>
        <w:rPr>
          <w:rFonts w:ascii="Arial" w:hAnsi="Arial" w:cs="Arial"/>
          <w:sz w:val="18"/>
          <w:szCs w:val="18"/>
        </w:rPr>
      </w:pPr>
    </w:p>
    <w:p w14:paraId="7FE6D299" w14:textId="77777777" w:rsidR="007B428E" w:rsidRPr="004F572C" w:rsidRDefault="007B428E" w:rsidP="007B428E">
      <w:pPr>
        <w:pBdr>
          <w:bottom w:val="double" w:sz="4" w:space="1" w:color="auto"/>
        </w:pBdr>
        <w:spacing w:line="240" w:lineRule="exact"/>
        <w:jc w:val="center"/>
        <w:rPr>
          <w:rFonts w:ascii="Arial" w:hAnsi="Arial" w:cs="Arial"/>
          <w:b/>
          <w:bCs/>
          <w:smallCaps/>
          <w:spacing w:val="20"/>
          <w:sz w:val="18"/>
          <w:szCs w:val="18"/>
        </w:rPr>
      </w:pPr>
      <w:r w:rsidRPr="004F572C">
        <w:rPr>
          <w:rFonts w:ascii="Arial" w:hAnsi="Arial" w:cs="Arial"/>
          <w:b/>
          <w:bCs/>
          <w:smallCaps/>
          <w:spacing w:val="20"/>
          <w:sz w:val="18"/>
          <w:szCs w:val="18"/>
        </w:rPr>
        <w:t>PERSONAL DATA</w:t>
      </w:r>
    </w:p>
    <w:p w14:paraId="552A2C9E" w14:textId="77777777" w:rsidR="007B428E" w:rsidRPr="004F572C" w:rsidRDefault="007B428E" w:rsidP="007B428E">
      <w:pPr>
        <w:pBdr>
          <w:bottom w:val="double" w:sz="4" w:space="1" w:color="auto"/>
        </w:pBdr>
        <w:spacing w:line="240" w:lineRule="exact"/>
        <w:jc w:val="center"/>
        <w:rPr>
          <w:rFonts w:ascii="Arial" w:hAnsi="Arial" w:cs="Arial"/>
          <w:b/>
          <w:bCs/>
          <w:smallCaps/>
          <w:spacing w:val="20"/>
          <w:sz w:val="18"/>
          <w:szCs w:val="18"/>
        </w:rPr>
      </w:pPr>
    </w:p>
    <w:p w14:paraId="4DFE9F1C" w14:textId="77777777" w:rsidR="007B428E" w:rsidRPr="004F572C" w:rsidRDefault="007B428E" w:rsidP="007B428E">
      <w:pPr>
        <w:rPr>
          <w:rFonts w:ascii="Arial" w:hAnsi="Arial" w:cs="Arial"/>
          <w:sz w:val="18"/>
          <w:szCs w:val="18"/>
        </w:rPr>
      </w:pPr>
    </w:p>
    <w:p w14:paraId="3C2ADCB9" w14:textId="19138FF8" w:rsidR="007B428E" w:rsidRPr="004F572C" w:rsidRDefault="008B4170" w:rsidP="007B428E">
      <w:pPr>
        <w:tabs>
          <w:tab w:val="left" w:pos="4995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Date of Birth</w:t>
      </w:r>
      <w:r w:rsidR="00FF4977" w:rsidRPr="004F572C">
        <w:rPr>
          <w:rFonts w:ascii="Arial" w:hAnsi="Arial" w:cs="Arial"/>
          <w:sz w:val="18"/>
          <w:szCs w:val="18"/>
        </w:rPr>
        <w:t>: 2</w:t>
      </w:r>
      <w:r w:rsidR="00FF4977" w:rsidRPr="004F572C">
        <w:rPr>
          <w:rFonts w:ascii="Arial" w:hAnsi="Arial" w:cs="Arial"/>
          <w:sz w:val="18"/>
          <w:szCs w:val="18"/>
          <w:vertAlign w:val="superscript"/>
        </w:rPr>
        <w:t>nd</w:t>
      </w:r>
      <w:r w:rsidR="00FF4977" w:rsidRPr="004F572C">
        <w:rPr>
          <w:rFonts w:ascii="Arial" w:hAnsi="Arial" w:cs="Arial"/>
          <w:sz w:val="18"/>
          <w:szCs w:val="18"/>
        </w:rPr>
        <w:t xml:space="preserve"> October 1971</w:t>
      </w:r>
    </w:p>
    <w:p w14:paraId="53628018" w14:textId="41A0066E" w:rsidR="00FF4977" w:rsidRPr="004F572C" w:rsidRDefault="008B4170" w:rsidP="007B428E">
      <w:pPr>
        <w:tabs>
          <w:tab w:val="left" w:pos="4995"/>
        </w:tabs>
        <w:rPr>
          <w:rFonts w:ascii="Arial" w:hAnsi="Arial" w:cs="Arial"/>
          <w:sz w:val="18"/>
          <w:szCs w:val="18"/>
        </w:rPr>
      </w:pPr>
      <w:proofErr w:type="gramStart"/>
      <w:r>
        <w:rPr>
          <w:rFonts w:ascii="Arial" w:hAnsi="Arial" w:cs="Arial"/>
          <w:sz w:val="18"/>
          <w:szCs w:val="18"/>
        </w:rPr>
        <w:t>Residential  Address</w:t>
      </w:r>
      <w:proofErr w:type="gramEnd"/>
      <w:r w:rsidR="008F0A3F" w:rsidRPr="004F572C">
        <w:rPr>
          <w:rFonts w:ascii="Arial" w:hAnsi="Arial" w:cs="Arial"/>
          <w:sz w:val="18"/>
          <w:szCs w:val="18"/>
        </w:rPr>
        <w:t xml:space="preserve">: Z </w:t>
      </w:r>
      <w:r w:rsidR="00FF4977" w:rsidRPr="004F572C">
        <w:rPr>
          <w:rFonts w:ascii="Arial" w:hAnsi="Arial" w:cs="Arial"/>
          <w:sz w:val="18"/>
          <w:szCs w:val="18"/>
        </w:rPr>
        <w:t xml:space="preserve">2 – </w:t>
      </w:r>
      <w:r w:rsidR="008F0A3F" w:rsidRPr="004F572C">
        <w:rPr>
          <w:rFonts w:ascii="Arial" w:hAnsi="Arial" w:cs="Arial"/>
          <w:sz w:val="18"/>
          <w:szCs w:val="18"/>
        </w:rPr>
        <w:t>B</w:t>
      </w:r>
      <w:r w:rsidR="00FF4977" w:rsidRPr="004F572C">
        <w:rPr>
          <w:rFonts w:ascii="Arial" w:hAnsi="Arial" w:cs="Arial"/>
          <w:sz w:val="18"/>
          <w:szCs w:val="18"/>
        </w:rPr>
        <w:t xml:space="preserve">  Lekki County Homes, </w:t>
      </w:r>
      <w:r>
        <w:rPr>
          <w:rFonts w:ascii="Arial" w:hAnsi="Arial" w:cs="Arial"/>
          <w:sz w:val="18"/>
          <w:szCs w:val="18"/>
        </w:rPr>
        <w:t xml:space="preserve">Lekki – </w:t>
      </w:r>
      <w:proofErr w:type="spellStart"/>
      <w:r>
        <w:rPr>
          <w:rFonts w:ascii="Arial" w:hAnsi="Arial" w:cs="Arial"/>
          <w:sz w:val="18"/>
          <w:szCs w:val="18"/>
        </w:rPr>
        <w:t>Epe</w:t>
      </w:r>
      <w:proofErr w:type="spellEnd"/>
      <w:r>
        <w:rPr>
          <w:rFonts w:ascii="Arial" w:hAnsi="Arial" w:cs="Arial"/>
          <w:sz w:val="18"/>
          <w:szCs w:val="18"/>
        </w:rPr>
        <w:t xml:space="preserve"> Express Way, Lagos, Nigeria</w:t>
      </w:r>
    </w:p>
    <w:p w14:paraId="04D8FF39" w14:textId="350FF85F" w:rsidR="0079315E" w:rsidRPr="004F572C" w:rsidRDefault="008B4170" w:rsidP="007B428E">
      <w:pPr>
        <w:tabs>
          <w:tab w:val="left" w:pos="4995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ermanent Residence</w:t>
      </w:r>
      <w:r w:rsidR="0079315E" w:rsidRPr="004F572C">
        <w:rPr>
          <w:rFonts w:ascii="Arial" w:hAnsi="Arial" w:cs="Arial"/>
          <w:sz w:val="18"/>
          <w:szCs w:val="18"/>
        </w:rPr>
        <w:t xml:space="preserve">: A 501, Sai Radiance, sector 15, </w:t>
      </w:r>
      <w:r w:rsidR="001B6E55" w:rsidRPr="004F572C">
        <w:rPr>
          <w:rFonts w:ascii="Arial" w:hAnsi="Arial" w:cs="Arial"/>
          <w:sz w:val="18"/>
          <w:szCs w:val="18"/>
        </w:rPr>
        <w:t>CBD – Belapur, Navi Mumbai, India</w:t>
      </w:r>
    </w:p>
    <w:sectPr w:rsidR="0079315E" w:rsidRPr="004F572C" w:rsidSect="007D523E">
      <w:type w:val="continuous"/>
      <w:pgSz w:w="12240" w:h="15840" w:code="1"/>
      <w:pgMar w:top="576" w:right="360" w:bottom="288" w:left="432" w:header="144" w:footer="14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A36603" w14:textId="77777777" w:rsidR="00C0334B" w:rsidRDefault="00C0334B" w:rsidP="00202C06">
      <w:r>
        <w:separator/>
      </w:r>
    </w:p>
  </w:endnote>
  <w:endnote w:type="continuationSeparator" w:id="0">
    <w:p w14:paraId="1EE34E44" w14:textId="77777777" w:rsidR="00C0334B" w:rsidRDefault="00C0334B" w:rsidP="00202C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D0F77E" w14:textId="77777777" w:rsidR="00C0334B" w:rsidRDefault="00C0334B" w:rsidP="00202C06">
      <w:r>
        <w:separator/>
      </w:r>
    </w:p>
  </w:footnote>
  <w:footnote w:type="continuationSeparator" w:id="0">
    <w:p w14:paraId="3461FEAB" w14:textId="77777777" w:rsidR="00C0334B" w:rsidRDefault="00C0334B" w:rsidP="00202C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0A8D8" w14:textId="77777777" w:rsidR="00591E8A" w:rsidRDefault="00591E8A" w:rsidP="00591E8A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935C6"/>
    <w:multiLevelType w:val="hybridMultilevel"/>
    <w:tmpl w:val="5B6A8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4849F9"/>
    <w:multiLevelType w:val="hybridMultilevel"/>
    <w:tmpl w:val="159698AE"/>
    <w:lvl w:ilvl="0" w:tplc="DE90D3E6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3668EA"/>
    <w:multiLevelType w:val="hybridMultilevel"/>
    <w:tmpl w:val="646C1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736146"/>
    <w:multiLevelType w:val="hybridMultilevel"/>
    <w:tmpl w:val="69BA5C40"/>
    <w:lvl w:ilvl="0" w:tplc="EA76400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DD3823"/>
    <w:multiLevelType w:val="hybridMultilevel"/>
    <w:tmpl w:val="9FBEC0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0235950"/>
    <w:multiLevelType w:val="hybridMultilevel"/>
    <w:tmpl w:val="3B78BA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FF6FA3"/>
    <w:multiLevelType w:val="multilevel"/>
    <w:tmpl w:val="FB102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C955B62"/>
    <w:multiLevelType w:val="hybridMultilevel"/>
    <w:tmpl w:val="F36AEA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E0845D9"/>
    <w:multiLevelType w:val="hybridMultilevel"/>
    <w:tmpl w:val="CD141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3571FC"/>
    <w:multiLevelType w:val="hybridMultilevel"/>
    <w:tmpl w:val="599E9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D65DCD"/>
    <w:multiLevelType w:val="hybridMultilevel"/>
    <w:tmpl w:val="97E0F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FA55DC"/>
    <w:multiLevelType w:val="multilevel"/>
    <w:tmpl w:val="4AC6EB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CA45B74"/>
    <w:multiLevelType w:val="hybridMultilevel"/>
    <w:tmpl w:val="920C4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720732"/>
    <w:multiLevelType w:val="multilevel"/>
    <w:tmpl w:val="631A6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680133F"/>
    <w:multiLevelType w:val="hybridMultilevel"/>
    <w:tmpl w:val="FC70F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161532"/>
    <w:multiLevelType w:val="hybridMultilevel"/>
    <w:tmpl w:val="F2868A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6E5BBB"/>
    <w:multiLevelType w:val="hybridMultilevel"/>
    <w:tmpl w:val="AED0F6F6"/>
    <w:lvl w:ilvl="0" w:tplc="AF2E02F2">
      <w:numFmt w:val="bullet"/>
      <w:lvlText w:val="•"/>
      <w:lvlJc w:val="left"/>
      <w:pPr>
        <w:ind w:left="2160" w:hanging="144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5743C08"/>
    <w:multiLevelType w:val="hybridMultilevel"/>
    <w:tmpl w:val="6A5CE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B86452"/>
    <w:multiLevelType w:val="hybridMultilevel"/>
    <w:tmpl w:val="DEE80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7999822">
    <w:abstractNumId w:val="1"/>
  </w:num>
  <w:num w:numId="2" w16cid:durableId="1320496675">
    <w:abstractNumId w:val="7"/>
  </w:num>
  <w:num w:numId="3" w16cid:durableId="1181579886">
    <w:abstractNumId w:val="9"/>
  </w:num>
  <w:num w:numId="4" w16cid:durableId="1186409839">
    <w:abstractNumId w:val="12"/>
  </w:num>
  <w:num w:numId="5" w16cid:durableId="1279143021">
    <w:abstractNumId w:val="0"/>
  </w:num>
  <w:num w:numId="6" w16cid:durableId="288322375">
    <w:abstractNumId w:val="2"/>
  </w:num>
  <w:num w:numId="7" w16cid:durableId="401374271">
    <w:abstractNumId w:val="18"/>
  </w:num>
  <w:num w:numId="8" w16cid:durableId="315257135">
    <w:abstractNumId w:val="10"/>
  </w:num>
  <w:num w:numId="9" w16cid:durableId="1346707485">
    <w:abstractNumId w:val="17"/>
  </w:num>
  <w:num w:numId="10" w16cid:durableId="1196043817">
    <w:abstractNumId w:val="8"/>
  </w:num>
  <w:num w:numId="11" w16cid:durableId="456416674">
    <w:abstractNumId w:val="3"/>
  </w:num>
  <w:num w:numId="12" w16cid:durableId="1625383472">
    <w:abstractNumId w:val="15"/>
  </w:num>
  <w:num w:numId="13" w16cid:durableId="1526139046">
    <w:abstractNumId w:val="14"/>
  </w:num>
  <w:num w:numId="14" w16cid:durableId="264700005">
    <w:abstractNumId w:val="5"/>
  </w:num>
  <w:num w:numId="15" w16cid:durableId="284316037">
    <w:abstractNumId w:val="16"/>
  </w:num>
  <w:num w:numId="16" w16cid:durableId="982848238">
    <w:abstractNumId w:val="4"/>
  </w:num>
  <w:num w:numId="17" w16cid:durableId="1833058067">
    <w:abstractNumId w:val="13"/>
  </w:num>
  <w:num w:numId="18" w16cid:durableId="1512262089">
    <w:abstractNumId w:val="6"/>
  </w:num>
  <w:num w:numId="19" w16cid:durableId="279192514">
    <w:abstractNumId w:val="1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440"/>
  <w:evenAndOddHeaders/>
  <w:drawingGridHorizontalSpacing w:val="10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NTaxsDAyNTCxNDRT0lEKTi0uzszPAykwqwUACF7kcSwAAAA="/>
  </w:docVars>
  <w:rsids>
    <w:rsidRoot w:val="00E751C3"/>
    <w:rsid w:val="00000A84"/>
    <w:rsid w:val="000047FD"/>
    <w:rsid w:val="00006475"/>
    <w:rsid w:val="00006856"/>
    <w:rsid w:val="00006D51"/>
    <w:rsid w:val="00006D5A"/>
    <w:rsid w:val="00007E2B"/>
    <w:rsid w:val="00011C4E"/>
    <w:rsid w:val="00012337"/>
    <w:rsid w:val="00012E02"/>
    <w:rsid w:val="000161E9"/>
    <w:rsid w:val="00020458"/>
    <w:rsid w:val="00020FBC"/>
    <w:rsid w:val="00022828"/>
    <w:rsid w:val="00022E8E"/>
    <w:rsid w:val="00024F0B"/>
    <w:rsid w:val="000271DA"/>
    <w:rsid w:val="000303DE"/>
    <w:rsid w:val="00030AF9"/>
    <w:rsid w:val="00030C85"/>
    <w:rsid w:val="00030CB9"/>
    <w:rsid w:val="000315F5"/>
    <w:rsid w:val="000336FB"/>
    <w:rsid w:val="000346EA"/>
    <w:rsid w:val="0003604B"/>
    <w:rsid w:val="000361F5"/>
    <w:rsid w:val="00036A9B"/>
    <w:rsid w:val="000402AF"/>
    <w:rsid w:val="00041029"/>
    <w:rsid w:val="00041819"/>
    <w:rsid w:val="00041F47"/>
    <w:rsid w:val="00042876"/>
    <w:rsid w:val="00042C60"/>
    <w:rsid w:val="00043A9A"/>
    <w:rsid w:val="00043D0D"/>
    <w:rsid w:val="000446A7"/>
    <w:rsid w:val="00051D39"/>
    <w:rsid w:val="0005271E"/>
    <w:rsid w:val="00052E75"/>
    <w:rsid w:val="00053A2B"/>
    <w:rsid w:val="0005642A"/>
    <w:rsid w:val="00060338"/>
    <w:rsid w:val="00062D5C"/>
    <w:rsid w:val="00065B91"/>
    <w:rsid w:val="00066ADB"/>
    <w:rsid w:val="00067F11"/>
    <w:rsid w:val="000735C6"/>
    <w:rsid w:val="00073AF4"/>
    <w:rsid w:val="00073B06"/>
    <w:rsid w:val="00074F2A"/>
    <w:rsid w:val="000811C6"/>
    <w:rsid w:val="0008334E"/>
    <w:rsid w:val="00085EEE"/>
    <w:rsid w:val="00086104"/>
    <w:rsid w:val="00087295"/>
    <w:rsid w:val="0009058F"/>
    <w:rsid w:val="000914ED"/>
    <w:rsid w:val="000918EE"/>
    <w:rsid w:val="00093F39"/>
    <w:rsid w:val="000A0105"/>
    <w:rsid w:val="000A13FB"/>
    <w:rsid w:val="000A1DB1"/>
    <w:rsid w:val="000A2D34"/>
    <w:rsid w:val="000A44FC"/>
    <w:rsid w:val="000A45FE"/>
    <w:rsid w:val="000A4A65"/>
    <w:rsid w:val="000A4C54"/>
    <w:rsid w:val="000A4E4C"/>
    <w:rsid w:val="000A5881"/>
    <w:rsid w:val="000A6F4F"/>
    <w:rsid w:val="000A7FCD"/>
    <w:rsid w:val="000B0234"/>
    <w:rsid w:val="000B1A3F"/>
    <w:rsid w:val="000B33DE"/>
    <w:rsid w:val="000B4051"/>
    <w:rsid w:val="000B419C"/>
    <w:rsid w:val="000B4D69"/>
    <w:rsid w:val="000B5B38"/>
    <w:rsid w:val="000B6A5E"/>
    <w:rsid w:val="000B6E84"/>
    <w:rsid w:val="000B7B92"/>
    <w:rsid w:val="000C0196"/>
    <w:rsid w:val="000C027B"/>
    <w:rsid w:val="000C2B6B"/>
    <w:rsid w:val="000C30BD"/>
    <w:rsid w:val="000C38EA"/>
    <w:rsid w:val="000C4468"/>
    <w:rsid w:val="000C5939"/>
    <w:rsid w:val="000C6703"/>
    <w:rsid w:val="000C67BB"/>
    <w:rsid w:val="000C6FD8"/>
    <w:rsid w:val="000C7CD5"/>
    <w:rsid w:val="000D1C03"/>
    <w:rsid w:val="000D48DC"/>
    <w:rsid w:val="000D63A3"/>
    <w:rsid w:val="000D7BC0"/>
    <w:rsid w:val="000E073D"/>
    <w:rsid w:val="000E1289"/>
    <w:rsid w:val="000E46F5"/>
    <w:rsid w:val="000E4F13"/>
    <w:rsid w:val="000E512E"/>
    <w:rsid w:val="000E54E9"/>
    <w:rsid w:val="000E5606"/>
    <w:rsid w:val="000E6237"/>
    <w:rsid w:val="000E7145"/>
    <w:rsid w:val="000F244E"/>
    <w:rsid w:val="000F3F51"/>
    <w:rsid w:val="000F4586"/>
    <w:rsid w:val="000F6B8F"/>
    <w:rsid w:val="000F78F0"/>
    <w:rsid w:val="001017CC"/>
    <w:rsid w:val="00101DFB"/>
    <w:rsid w:val="0010361A"/>
    <w:rsid w:val="001036BF"/>
    <w:rsid w:val="00104BCC"/>
    <w:rsid w:val="001073DF"/>
    <w:rsid w:val="00110209"/>
    <w:rsid w:val="0011068C"/>
    <w:rsid w:val="00111228"/>
    <w:rsid w:val="00112317"/>
    <w:rsid w:val="001147AA"/>
    <w:rsid w:val="00115508"/>
    <w:rsid w:val="00116575"/>
    <w:rsid w:val="00117B9B"/>
    <w:rsid w:val="00117FF1"/>
    <w:rsid w:val="00120E94"/>
    <w:rsid w:val="00122089"/>
    <w:rsid w:val="001228B9"/>
    <w:rsid w:val="00122A79"/>
    <w:rsid w:val="00123355"/>
    <w:rsid w:val="00123BAC"/>
    <w:rsid w:val="00123DAA"/>
    <w:rsid w:val="00123EBA"/>
    <w:rsid w:val="00125396"/>
    <w:rsid w:val="0012687E"/>
    <w:rsid w:val="001305F5"/>
    <w:rsid w:val="001318CC"/>
    <w:rsid w:val="00131E2E"/>
    <w:rsid w:val="00133C10"/>
    <w:rsid w:val="001348FA"/>
    <w:rsid w:val="001368D7"/>
    <w:rsid w:val="001374B3"/>
    <w:rsid w:val="001401A8"/>
    <w:rsid w:val="00140871"/>
    <w:rsid w:val="001408B8"/>
    <w:rsid w:val="00140CAB"/>
    <w:rsid w:val="00142771"/>
    <w:rsid w:val="00143C97"/>
    <w:rsid w:val="00150321"/>
    <w:rsid w:val="00150B1C"/>
    <w:rsid w:val="001514BF"/>
    <w:rsid w:val="00152053"/>
    <w:rsid w:val="00155212"/>
    <w:rsid w:val="001554FF"/>
    <w:rsid w:val="00155985"/>
    <w:rsid w:val="00156E9D"/>
    <w:rsid w:val="00156EE8"/>
    <w:rsid w:val="0015728E"/>
    <w:rsid w:val="00157DAB"/>
    <w:rsid w:val="001608F0"/>
    <w:rsid w:val="00161924"/>
    <w:rsid w:val="00161995"/>
    <w:rsid w:val="00162C25"/>
    <w:rsid w:val="001637FF"/>
    <w:rsid w:val="0016531E"/>
    <w:rsid w:val="00165AB9"/>
    <w:rsid w:val="0016683E"/>
    <w:rsid w:val="00167614"/>
    <w:rsid w:val="00167E53"/>
    <w:rsid w:val="00170C71"/>
    <w:rsid w:val="00171B6B"/>
    <w:rsid w:val="0017281E"/>
    <w:rsid w:val="00172EF1"/>
    <w:rsid w:val="00172F52"/>
    <w:rsid w:val="00175FF9"/>
    <w:rsid w:val="00176D7E"/>
    <w:rsid w:val="00176D8D"/>
    <w:rsid w:val="00177D43"/>
    <w:rsid w:val="00186672"/>
    <w:rsid w:val="001866B6"/>
    <w:rsid w:val="00186770"/>
    <w:rsid w:val="00187947"/>
    <w:rsid w:val="0019040B"/>
    <w:rsid w:val="00192527"/>
    <w:rsid w:val="001953ED"/>
    <w:rsid w:val="00195C0E"/>
    <w:rsid w:val="00195DAE"/>
    <w:rsid w:val="001A001D"/>
    <w:rsid w:val="001A0056"/>
    <w:rsid w:val="001A03F2"/>
    <w:rsid w:val="001A12E0"/>
    <w:rsid w:val="001A2D3A"/>
    <w:rsid w:val="001A3B1B"/>
    <w:rsid w:val="001A42A5"/>
    <w:rsid w:val="001A5AE8"/>
    <w:rsid w:val="001A5EEA"/>
    <w:rsid w:val="001A62CD"/>
    <w:rsid w:val="001B267E"/>
    <w:rsid w:val="001B6E55"/>
    <w:rsid w:val="001B6F92"/>
    <w:rsid w:val="001B72E7"/>
    <w:rsid w:val="001B7588"/>
    <w:rsid w:val="001C06C9"/>
    <w:rsid w:val="001C0A2C"/>
    <w:rsid w:val="001C2014"/>
    <w:rsid w:val="001C31FE"/>
    <w:rsid w:val="001C37F9"/>
    <w:rsid w:val="001C57D7"/>
    <w:rsid w:val="001C610D"/>
    <w:rsid w:val="001C6B1D"/>
    <w:rsid w:val="001D0455"/>
    <w:rsid w:val="001D1B73"/>
    <w:rsid w:val="001D32D1"/>
    <w:rsid w:val="001D3AFC"/>
    <w:rsid w:val="001D484A"/>
    <w:rsid w:val="001D6645"/>
    <w:rsid w:val="001D7523"/>
    <w:rsid w:val="001E0165"/>
    <w:rsid w:val="001E02C7"/>
    <w:rsid w:val="001E0ED5"/>
    <w:rsid w:val="001E12F3"/>
    <w:rsid w:val="001E14EC"/>
    <w:rsid w:val="001E1C28"/>
    <w:rsid w:val="001E3268"/>
    <w:rsid w:val="001E3C18"/>
    <w:rsid w:val="001E3F24"/>
    <w:rsid w:val="001E4F01"/>
    <w:rsid w:val="001E50C2"/>
    <w:rsid w:val="001E5A35"/>
    <w:rsid w:val="001E5B1E"/>
    <w:rsid w:val="001E69E9"/>
    <w:rsid w:val="001E6AC4"/>
    <w:rsid w:val="001E6E31"/>
    <w:rsid w:val="001F0E9B"/>
    <w:rsid w:val="001F12C8"/>
    <w:rsid w:val="001F30E2"/>
    <w:rsid w:val="001F36A3"/>
    <w:rsid w:val="001F49B4"/>
    <w:rsid w:val="001F7DFD"/>
    <w:rsid w:val="00200733"/>
    <w:rsid w:val="002013CD"/>
    <w:rsid w:val="00201732"/>
    <w:rsid w:val="00202C06"/>
    <w:rsid w:val="00203713"/>
    <w:rsid w:val="002038B0"/>
    <w:rsid w:val="002044EA"/>
    <w:rsid w:val="00204B5B"/>
    <w:rsid w:val="00205013"/>
    <w:rsid w:val="002051C3"/>
    <w:rsid w:val="00205F71"/>
    <w:rsid w:val="002063E8"/>
    <w:rsid w:val="00206D3A"/>
    <w:rsid w:val="002072FC"/>
    <w:rsid w:val="002074BA"/>
    <w:rsid w:val="00211B9B"/>
    <w:rsid w:val="00215E70"/>
    <w:rsid w:val="002164EE"/>
    <w:rsid w:val="0021677B"/>
    <w:rsid w:val="00216A23"/>
    <w:rsid w:val="00216B46"/>
    <w:rsid w:val="00217494"/>
    <w:rsid w:val="00217CD6"/>
    <w:rsid w:val="00223A5C"/>
    <w:rsid w:val="0022415F"/>
    <w:rsid w:val="00224928"/>
    <w:rsid w:val="00226706"/>
    <w:rsid w:val="00226BC4"/>
    <w:rsid w:val="00226D68"/>
    <w:rsid w:val="00231EE7"/>
    <w:rsid w:val="002361C8"/>
    <w:rsid w:val="00237018"/>
    <w:rsid w:val="002376E3"/>
    <w:rsid w:val="00240F29"/>
    <w:rsid w:val="0024124D"/>
    <w:rsid w:val="002426EC"/>
    <w:rsid w:val="002442EE"/>
    <w:rsid w:val="00244847"/>
    <w:rsid w:val="002456C9"/>
    <w:rsid w:val="00246802"/>
    <w:rsid w:val="00247053"/>
    <w:rsid w:val="002505B2"/>
    <w:rsid w:val="002515FF"/>
    <w:rsid w:val="00251884"/>
    <w:rsid w:val="00256A23"/>
    <w:rsid w:val="00257F4D"/>
    <w:rsid w:val="00260718"/>
    <w:rsid w:val="002622C2"/>
    <w:rsid w:val="00262E0C"/>
    <w:rsid w:val="00262F63"/>
    <w:rsid w:val="00263D3C"/>
    <w:rsid w:val="0026581D"/>
    <w:rsid w:val="00273F58"/>
    <w:rsid w:val="00275884"/>
    <w:rsid w:val="002803BF"/>
    <w:rsid w:val="00281936"/>
    <w:rsid w:val="00284A70"/>
    <w:rsid w:val="00285ADC"/>
    <w:rsid w:val="00294739"/>
    <w:rsid w:val="00294847"/>
    <w:rsid w:val="00295DC5"/>
    <w:rsid w:val="00296291"/>
    <w:rsid w:val="002A19EB"/>
    <w:rsid w:val="002A21DC"/>
    <w:rsid w:val="002A34A7"/>
    <w:rsid w:val="002A4C2F"/>
    <w:rsid w:val="002A5499"/>
    <w:rsid w:val="002A694D"/>
    <w:rsid w:val="002A69AE"/>
    <w:rsid w:val="002A6C29"/>
    <w:rsid w:val="002A7D7D"/>
    <w:rsid w:val="002B02A8"/>
    <w:rsid w:val="002B3617"/>
    <w:rsid w:val="002B4521"/>
    <w:rsid w:val="002B5E34"/>
    <w:rsid w:val="002B7198"/>
    <w:rsid w:val="002C0A58"/>
    <w:rsid w:val="002C2282"/>
    <w:rsid w:val="002C2EFA"/>
    <w:rsid w:val="002C5E6C"/>
    <w:rsid w:val="002D354D"/>
    <w:rsid w:val="002D38A8"/>
    <w:rsid w:val="002D39F4"/>
    <w:rsid w:val="002D48C6"/>
    <w:rsid w:val="002D7F64"/>
    <w:rsid w:val="002E207F"/>
    <w:rsid w:val="002E41E6"/>
    <w:rsid w:val="002E4287"/>
    <w:rsid w:val="002E50DD"/>
    <w:rsid w:val="002E53F3"/>
    <w:rsid w:val="002E5788"/>
    <w:rsid w:val="002F1E80"/>
    <w:rsid w:val="002F613E"/>
    <w:rsid w:val="002F6A00"/>
    <w:rsid w:val="002F71D7"/>
    <w:rsid w:val="002F76A3"/>
    <w:rsid w:val="00300ADF"/>
    <w:rsid w:val="00300F0F"/>
    <w:rsid w:val="0030219C"/>
    <w:rsid w:val="00302449"/>
    <w:rsid w:val="0030479B"/>
    <w:rsid w:val="00306CBA"/>
    <w:rsid w:val="003133C1"/>
    <w:rsid w:val="0031575F"/>
    <w:rsid w:val="00315B0A"/>
    <w:rsid w:val="00315D60"/>
    <w:rsid w:val="003211B6"/>
    <w:rsid w:val="0032304E"/>
    <w:rsid w:val="00323F8B"/>
    <w:rsid w:val="00326AB4"/>
    <w:rsid w:val="00327CCB"/>
    <w:rsid w:val="003356A0"/>
    <w:rsid w:val="0033679E"/>
    <w:rsid w:val="00336835"/>
    <w:rsid w:val="00341774"/>
    <w:rsid w:val="00343864"/>
    <w:rsid w:val="00344050"/>
    <w:rsid w:val="00344943"/>
    <w:rsid w:val="00345073"/>
    <w:rsid w:val="00347705"/>
    <w:rsid w:val="003513C5"/>
    <w:rsid w:val="003515B0"/>
    <w:rsid w:val="00353358"/>
    <w:rsid w:val="003535E9"/>
    <w:rsid w:val="00353CDB"/>
    <w:rsid w:val="00354403"/>
    <w:rsid w:val="003554DA"/>
    <w:rsid w:val="00356B58"/>
    <w:rsid w:val="00356DD2"/>
    <w:rsid w:val="003576E3"/>
    <w:rsid w:val="00357914"/>
    <w:rsid w:val="0036271F"/>
    <w:rsid w:val="00362AC4"/>
    <w:rsid w:val="00363794"/>
    <w:rsid w:val="0036383E"/>
    <w:rsid w:val="00367A76"/>
    <w:rsid w:val="00370151"/>
    <w:rsid w:val="003702EE"/>
    <w:rsid w:val="003703DD"/>
    <w:rsid w:val="003708BE"/>
    <w:rsid w:val="00372F2D"/>
    <w:rsid w:val="00376617"/>
    <w:rsid w:val="003810E3"/>
    <w:rsid w:val="00382512"/>
    <w:rsid w:val="00382C15"/>
    <w:rsid w:val="00385408"/>
    <w:rsid w:val="003858BD"/>
    <w:rsid w:val="003861C7"/>
    <w:rsid w:val="003864FD"/>
    <w:rsid w:val="003878B9"/>
    <w:rsid w:val="003928C5"/>
    <w:rsid w:val="00393608"/>
    <w:rsid w:val="00395751"/>
    <w:rsid w:val="003963E8"/>
    <w:rsid w:val="00396A44"/>
    <w:rsid w:val="00397A2B"/>
    <w:rsid w:val="00397FBE"/>
    <w:rsid w:val="003A2C5A"/>
    <w:rsid w:val="003A43C3"/>
    <w:rsid w:val="003A4B48"/>
    <w:rsid w:val="003A51AF"/>
    <w:rsid w:val="003A52B6"/>
    <w:rsid w:val="003A5603"/>
    <w:rsid w:val="003A57DE"/>
    <w:rsid w:val="003A6706"/>
    <w:rsid w:val="003A7DA3"/>
    <w:rsid w:val="003B17AA"/>
    <w:rsid w:val="003B2681"/>
    <w:rsid w:val="003B313E"/>
    <w:rsid w:val="003B5A9B"/>
    <w:rsid w:val="003B5F3F"/>
    <w:rsid w:val="003B6243"/>
    <w:rsid w:val="003B656B"/>
    <w:rsid w:val="003B6FCE"/>
    <w:rsid w:val="003C0D84"/>
    <w:rsid w:val="003C2367"/>
    <w:rsid w:val="003C30A2"/>
    <w:rsid w:val="003C3BA1"/>
    <w:rsid w:val="003C535D"/>
    <w:rsid w:val="003C6D49"/>
    <w:rsid w:val="003C7DAA"/>
    <w:rsid w:val="003D0B6E"/>
    <w:rsid w:val="003D1191"/>
    <w:rsid w:val="003D1687"/>
    <w:rsid w:val="003D1B2E"/>
    <w:rsid w:val="003D24EA"/>
    <w:rsid w:val="003D36DC"/>
    <w:rsid w:val="003D3E89"/>
    <w:rsid w:val="003D585D"/>
    <w:rsid w:val="003D67F9"/>
    <w:rsid w:val="003D70AD"/>
    <w:rsid w:val="003E1AE0"/>
    <w:rsid w:val="003E1D52"/>
    <w:rsid w:val="003E20AF"/>
    <w:rsid w:val="003E264B"/>
    <w:rsid w:val="003E2BC9"/>
    <w:rsid w:val="003E55A0"/>
    <w:rsid w:val="003F010F"/>
    <w:rsid w:val="003F236A"/>
    <w:rsid w:val="003F2ABA"/>
    <w:rsid w:val="003F357C"/>
    <w:rsid w:val="003F3BBC"/>
    <w:rsid w:val="003F4806"/>
    <w:rsid w:val="003F49ED"/>
    <w:rsid w:val="003F5575"/>
    <w:rsid w:val="00400AF6"/>
    <w:rsid w:val="0040162D"/>
    <w:rsid w:val="0040230C"/>
    <w:rsid w:val="00403731"/>
    <w:rsid w:val="00403BD4"/>
    <w:rsid w:val="004043C6"/>
    <w:rsid w:val="00404518"/>
    <w:rsid w:val="00405D77"/>
    <w:rsid w:val="00406CB7"/>
    <w:rsid w:val="00413880"/>
    <w:rsid w:val="00414670"/>
    <w:rsid w:val="00416694"/>
    <w:rsid w:val="0041734B"/>
    <w:rsid w:val="00420E7C"/>
    <w:rsid w:val="00424710"/>
    <w:rsid w:val="00425A25"/>
    <w:rsid w:val="0042729A"/>
    <w:rsid w:val="00427D90"/>
    <w:rsid w:val="00430458"/>
    <w:rsid w:val="0043058B"/>
    <w:rsid w:val="00430CFC"/>
    <w:rsid w:val="00431392"/>
    <w:rsid w:val="00433299"/>
    <w:rsid w:val="00433B7C"/>
    <w:rsid w:val="00434970"/>
    <w:rsid w:val="00436B11"/>
    <w:rsid w:val="00436B7F"/>
    <w:rsid w:val="00437639"/>
    <w:rsid w:val="00440F8A"/>
    <w:rsid w:val="004417E7"/>
    <w:rsid w:val="0044423A"/>
    <w:rsid w:val="00446C5F"/>
    <w:rsid w:val="004516E7"/>
    <w:rsid w:val="0045204B"/>
    <w:rsid w:val="004542F4"/>
    <w:rsid w:val="0045472E"/>
    <w:rsid w:val="00454884"/>
    <w:rsid w:val="00455F26"/>
    <w:rsid w:val="004613E1"/>
    <w:rsid w:val="00462857"/>
    <w:rsid w:val="004628B6"/>
    <w:rsid w:val="00463605"/>
    <w:rsid w:val="00466754"/>
    <w:rsid w:val="00466902"/>
    <w:rsid w:val="0046760C"/>
    <w:rsid w:val="004677D9"/>
    <w:rsid w:val="00470631"/>
    <w:rsid w:val="004719A4"/>
    <w:rsid w:val="004742CC"/>
    <w:rsid w:val="00480FA7"/>
    <w:rsid w:val="00482EB4"/>
    <w:rsid w:val="00484B83"/>
    <w:rsid w:val="00486DCA"/>
    <w:rsid w:val="00487276"/>
    <w:rsid w:val="0048753A"/>
    <w:rsid w:val="00490065"/>
    <w:rsid w:val="00492232"/>
    <w:rsid w:val="00492E40"/>
    <w:rsid w:val="00494E48"/>
    <w:rsid w:val="00496013"/>
    <w:rsid w:val="004965A1"/>
    <w:rsid w:val="0049746B"/>
    <w:rsid w:val="004A2C4E"/>
    <w:rsid w:val="004A454F"/>
    <w:rsid w:val="004A5D42"/>
    <w:rsid w:val="004A6222"/>
    <w:rsid w:val="004A6AE5"/>
    <w:rsid w:val="004A711E"/>
    <w:rsid w:val="004B1FC7"/>
    <w:rsid w:val="004B2414"/>
    <w:rsid w:val="004B2C01"/>
    <w:rsid w:val="004C187A"/>
    <w:rsid w:val="004C1E9E"/>
    <w:rsid w:val="004C2424"/>
    <w:rsid w:val="004C2766"/>
    <w:rsid w:val="004C2F35"/>
    <w:rsid w:val="004C2FFF"/>
    <w:rsid w:val="004C53F2"/>
    <w:rsid w:val="004C5AD0"/>
    <w:rsid w:val="004C6E0B"/>
    <w:rsid w:val="004D2B09"/>
    <w:rsid w:val="004D3A51"/>
    <w:rsid w:val="004D58BC"/>
    <w:rsid w:val="004D592A"/>
    <w:rsid w:val="004D5E1F"/>
    <w:rsid w:val="004E0D26"/>
    <w:rsid w:val="004E13EE"/>
    <w:rsid w:val="004E23C2"/>
    <w:rsid w:val="004E3652"/>
    <w:rsid w:val="004E3B63"/>
    <w:rsid w:val="004E4095"/>
    <w:rsid w:val="004F0168"/>
    <w:rsid w:val="004F01AF"/>
    <w:rsid w:val="004F1C90"/>
    <w:rsid w:val="004F2834"/>
    <w:rsid w:val="004F321E"/>
    <w:rsid w:val="004F572C"/>
    <w:rsid w:val="0050194B"/>
    <w:rsid w:val="00507800"/>
    <w:rsid w:val="00507973"/>
    <w:rsid w:val="0051159E"/>
    <w:rsid w:val="00512361"/>
    <w:rsid w:val="00512EC4"/>
    <w:rsid w:val="00515906"/>
    <w:rsid w:val="005203A8"/>
    <w:rsid w:val="00523DAA"/>
    <w:rsid w:val="00524AAB"/>
    <w:rsid w:val="00524F4E"/>
    <w:rsid w:val="005267FE"/>
    <w:rsid w:val="00527E70"/>
    <w:rsid w:val="00531A08"/>
    <w:rsid w:val="00531CC0"/>
    <w:rsid w:val="00531E6E"/>
    <w:rsid w:val="005327AF"/>
    <w:rsid w:val="0053353E"/>
    <w:rsid w:val="00533FF5"/>
    <w:rsid w:val="005364A6"/>
    <w:rsid w:val="005370AD"/>
    <w:rsid w:val="00540F00"/>
    <w:rsid w:val="005412CD"/>
    <w:rsid w:val="00541F14"/>
    <w:rsid w:val="00542439"/>
    <w:rsid w:val="005426BC"/>
    <w:rsid w:val="00543F70"/>
    <w:rsid w:val="0054407A"/>
    <w:rsid w:val="00550BAE"/>
    <w:rsid w:val="00551199"/>
    <w:rsid w:val="0055125E"/>
    <w:rsid w:val="005525C7"/>
    <w:rsid w:val="00553722"/>
    <w:rsid w:val="00553822"/>
    <w:rsid w:val="00553E00"/>
    <w:rsid w:val="00554F02"/>
    <w:rsid w:val="00554FF7"/>
    <w:rsid w:val="00555620"/>
    <w:rsid w:val="0055650C"/>
    <w:rsid w:val="00556E8F"/>
    <w:rsid w:val="00557271"/>
    <w:rsid w:val="0056036E"/>
    <w:rsid w:val="00560EAB"/>
    <w:rsid w:val="00566C78"/>
    <w:rsid w:val="0057005A"/>
    <w:rsid w:val="00571DFA"/>
    <w:rsid w:val="0057396C"/>
    <w:rsid w:val="00573D07"/>
    <w:rsid w:val="00574E85"/>
    <w:rsid w:val="00574EB7"/>
    <w:rsid w:val="005763D6"/>
    <w:rsid w:val="00581576"/>
    <w:rsid w:val="005817A1"/>
    <w:rsid w:val="00581B23"/>
    <w:rsid w:val="00584BE6"/>
    <w:rsid w:val="00584BF5"/>
    <w:rsid w:val="0058514D"/>
    <w:rsid w:val="00585674"/>
    <w:rsid w:val="00585FCF"/>
    <w:rsid w:val="00587BC2"/>
    <w:rsid w:val="00587C5A"/>
    <w:rsid w:val="00590248"/>
    <w:rsid w:val="0059063E"/>
    <w:rsid w:val="00590A9F"/>
    <w:rsid w:val="00591741"/>
    <w:rsid w:val="00591E8A"/>
    <w:rsid w:val="00594DC2"/>
    <w:rsid w:val="00595FEF"/>
    <w:rsid w:val="00596ABE"/>
    <w:rsid w:val="00597F99"/>
    <w:rsid w:val="005A2EB8"/>
    <w:rsid w:val="005A3170"/>
    <w:rsid w:val="005A38D8"/>
    <w:rsid w:val="005A45BB"/>
    <w:rsid w:val="005A4957"/>
    <w:rsid w:val="005A6224"/>
    <w:rsid w:val="005A6E63"/>
    <w:rsid w:val="005A72A3"/>
    <w:rsid w:val="005B3B53"/>
    <w:rsid w:val="005B5DC3"/>
    <w:rsid w:val="005C0F3A"/>
    <w:rsid w:val="005C14C6"/>
    <w:rsid w:val="005C14E5"/>
    <w:rsid w:val="005C3E58"/>
    <w:rsid w:val="005C46FE"/>
    <w:rsid w:val="005C47D5"/>
    <w:rsid w:val="005C567E"/>
    <w:rsid w:val="005C586A"/>
    <w:rsid w:val="005C64A5"/>
    <w:rsid w:val="005C6786"/>
    <w:rsid w:val="005C6BC3"/>
    <w:rsid w:val="005D073B"/>
    <w:rsid w:val="005D0773"/>
    <w:rsid w:val="005D184B"/>
    <w:rsid w:val="005D1894"/>
    <w:rsid w:val="005D2718"/>
    <w:rsid w:val="005D3196"/>
    <w:rsid w:val="005D4007"/>
    <w:rsid w:val="005D4C56"/>
    <w:rsid w:val="005D4D45"/>
    <w:rsid w:val="005D4E9A"/>
    <w:rsid w:val="005E1641"/>
    <w:rsid w:val="005E1802"/>
    <w:rsid w:val="005E29EA"/>
    <w:rsid w:val="005E4D58"/>
    <w:rsid w:val="005E4DB9"/>
    <w:rsid w:val="005E4DFE"/>
    <w:rsid w:val="005E53D1"/>
    <w:rsid w:val="005E6DB3"/>
    <w:rsid w:val="005F21BE"/>
    <w:rsid w:val="005F4D88"/>
    <w:rsid w:val="005F4FCF"/>
    <w:rsid w:val="005F563B"/>
    <w:rsid w:val="005F7822"/>
    <w:rsid w:val="006003A8"/>
    <w:rsid w:val="00600D10"/>
    <w:rsid w:val="00602636"/>
    <w:rsid w:val="00602DC6"/>
    <w:rsid w:val="006032C2"/>
    <w:rsid w:val="006035D5"/>
    <w:rsid w:val="00605A96"/>
    <w:rsid w:val="00607600"/>
    <w:rsid w:val="006104D4"/>
    <w:rsid w:val="00610B09"/>
    <w:rsid w:val="00612EA3"/>
    <w:rsid w:val="00613972"/>
    <w:rsid w:val="00614F73"/>
    <w:rsid w:val="00615FE1"/>
    <w:rsid w:val="006162D8"/>
    <w:rsid w:val="00616437"/>
    <w:rsid w:val="006176F2"/>
    <w:rsid w:val="00621632"/>
    <w:rsid w:val="00622F46"/>
    <w:rsid w:val="006231CE"/>
    <w:rsid w:val="00625A23"/>
    <w:rsid w:val="00627617"/>
    <w:rsid w:val="00627C01"/>
    <w:rsid w:val="00627E6D"/>
    <w:rsid w:val="00632B6B"/>
    <w:rsid w:val="00634A90"/>
    <w:rsid w:val="00636912"/>
    <w:rsid w:val="006369F6"/>
    <w:rsid w:val="00637A2A"/>
    <w:rsid w:val="00643189"/>
    <w:rsid w:val="006441A2"/>
    <w:rsid w:val="00644BD2"/>
    <w:rsid w:val="00646707"/>
    <w:rsid w:val="006472E4"/>
    <w:rsid w:val="00647B46"/>
    <w:rsid w:val="00650430"/>
    <w:rsid w:val="00651389"/>
    <w:rsid w:val="00651DD4"/>
    <w:rsid w:val="00655310"/>
    <w:rsid w:val="00655C95"/>
    <w:rsid w:val="00657B41"/>
    <w:rsid w:val="00663E03"/>
    <w:rsid w:val="00663F6E"/>
    <w:rsid w:val="006675F6"/>
    <w:rsid w:val="0067157D"/>
    <w:rsid w:val="006744DF"/>
    <w:rsid w:val="006750E1"/>
    <w:rsid w:val="0067543D"/>
    <w:rsid w:val="006756AA"/>
    <w:rsid w:val="00676E24"/>
    <w:rsid w:val="0068035A"/>
    <w:rsid w:val="00680B13"/>
    <w:rsid w:val="00681C43"/>
    <w:rsid w:val="006821F5"/>
    <w:rsid w:val="00685A4D"/>
    <w:rsid w:val="00685D6B"/>
    <w:rsid w:val="00686321"/>
    <w:rsid w:val="006864B8"/>
    <w:rsid w:val="00687547"/>
    <w:rsid w:val="00687AB5"/>
    <w:rsid w:val="00687DA3"/>
    <w:rsid w:val="00690B62"/>
    <w:rsid w:val="00690C97"/>
    <w:rsid w:val="00693728"/>
    <w:rsid w:val="00693B12"/>
    <w:rsid w:val="006941BE"/>
    <w:rsid w:val="006943B1"/>
    <w:rsid w:val="006A400E"/>
    <w:rsid w:val="006A4C88"/>
    <w:rsid w:val="006A5FD4"/>
    <w:rsid w:val="006B1066"/>
    <w:rsid w:val="006B127B"/>
    <w:rsid w:val="006B2B23"/>
    <w:rsid w:val="006B4B27"/>
    <w:rsid w:val="006B619D"/>
    <w:rsid w:val="006B7822"/>
    <w:rsid w:val="006C0F38"/>
    <w:rsid w:val="006C119A"/>
    <w:rsid w:val="006C327E"/>
    <w:rsid w:val="006C3754"/>
    <w:rsid w:val="006C398F"/>
    <w:rsid w:val="006C3D1E"/>
    <w:rsid w:val="006C5460"/>
    <w:rsid w:val="006C6033"/>
    <w:rsid w:val="006C6401"/>
    <w:rsid w:val="006C781B"/>
    <w:rsid w:val="006C7886"/>
    <w:rsid w:val="006D0025"/>
    <w:rsid w:val="006D1248"/>
    <w:rsid w:val="006D1E4A"/>
    <w:rsid w:val="006D3B26"/>
    <w:rsid w:val="006D4B3A"/>
    <w:rsid w:val="006D4DFF"/>
    <w:rsid w:val="006D5E3F"/>
    <w:rsid w:val="006D621E"/>
    <w:rsid w:val="006D6BF5"/>
    <w:rsid w:val="006D6C67"/>
    <w:rsid w:val="006D7815"/>
    <w:rsid w:val="006D7DC4"/>
    <w:rsid w:val="006E1681"/>
    <w:rsid w:val="006E4FEA"/>
    <w:rsid w:val="006E6924"/>
    <w:rsid w:val="006F1E2B"/>
    <w:rsid w:val="006F2317"/>
    <w:rsid w:val="006F2937"/>
    <w:rsid w:val="006F2AAD"/>
    <w:rsid w:val="006F34EA"/>
    <w:rsid w:val="006F4A03"/>
    <w:rsid w:val="006F5AA0"/>
    <w:rsid w:val="006F6072"/>
    <w:rsid w:val="006F67C4"/>
    <w:rsid w:val="006F7B58"/>
    <w:rsid w:val="00700746"/>
    <w:rsid w:val="00712000"/>
    <w:rsid w:val="007132F5"/>
    <w:rsid w:val="00713CEA"/>
    <w:rsid w:val="00713ECB"/>
    <w:rsid w:val="00714391"/>
    <w:rsid w:val="00714517"/>
    <w:rsid w:val="00714A7E"/>
    <w:rsid w:val="00714C19"/>
    <w:rsid w:val="00715307"/>
    <w:rsid w:val="0071595C"/>
    <w:rsid w:val="00715AE2"/>
    <w:rsid w:val="007175C5"/>
    <w:rsid w:val="00720DD7"/>
    <w:rsid w:val="007237C4"/>
    <w:rsid w:val="00724666"/>
    <w:rsid w:val="00724D10"/>
    <w:rsid w:val="00725F61"/>
    <w:rsid w:val="00726E41"/>
    <w:rsid w:val="00727260"/>
    <w:rsid w:val="00727312"/>
    <w:rsid w:val="00727753"/>
    <w:rsid w:val="00730813"/>
    <w:rsid w:val="00730E75"/>
    <w:rsid w:val="00732BF3"/>
    <w:rsid w:val="007344FE"/>
    <w:rsid w:val="0073764C"/>
    <w:rsid w:val="00737EA8"/>
    <w:rsid w:val="0074232E"/>
    <w:rsid w:val="00742C35"/>
    <w:rsid w:val="00744642"/>
    <w:rsid w:val="007450C3"/>
    <w:rsid w:val="007464D0"/>
    <w:rsid w:val="00747A7A"/>
    <w:rsid w:val="00750671"/>
    <w:rsid w:val="00750C3F"/>
    <w:rsid w:val="007513AB"/>
    <w:rsid w:val="0075437E"/>
    <w:rsid w:val="00762FFD"/>
    <w:rsid w:val="00763BDA"/>
    <w:rsid w:val="00766091"/>
    <w:rsid w:val="00766549"/>
    <w:rsid w:val="0076670D"/>
    <w:rsid w:val="007667C3"/>
    <w:rsid w:val="007669D5"/>
    <w:rsid w:val="00766C3C"/>
    <w:rsid w:val="00766E36"/>
    <w:rsid w:val="00766F1A"/>
    <w:rsid w:val="007674F2"/>
    <w:rsid w:val="00770543"/>
    <w:rsid w:val="00770677"/>
    <w:rsid w:val="007715D2"/>
    <w:rsid w:val="00772275"/>
    <w:rsid w:val="007729B6"/>
    <w:rsid w:val="00772D91"/>
    <w:rsid w:val="00773A35"/>
    <w:rsid w:val="007756DB"/>
    <w:rsid w:val="00776D03"/>
    <w:rsid w:val="00780C3E"/>
    <w:rsid w:val="0078157E"/>
    <w:rsid w:val="00781A13"/>
    <w:rsid w:val="007820A2"/>
    <w:rsid w:val="00782203"/>
    <w:rsid w:val="00783823"/>
    <w:rsid w:val="00786EED"/>
    <w:rsid w:val="00787F1A"/>
    <w:rsid w:val="00790DB9"/>
    <w:rsid w:val="00791EEB"/>
    <w:rsid w:val="00791F95"/>
    <w:rsid w:val="0079315E"/>
    <w:rsid w:val="00794CD1"/>
    <w:rsid w:val="00795F0B"/>
    <w:rsid w:val="007969C2"/>
    <w:rsid w:val="007A1BAE"/>
    <w:rsid w:val="007A2821"/>
    <w:rsid w:val="007A3336"/>
    <w:rsid w:val="007A652B"/>
    <w:rsid w:val="007A747D"/>
    <w:rsid w:val="007B0A12"/>
    <w:rsid w:val="007B2501"/>
    <w:rsid w:val="007B2579"/>
    <w:rsid w:val="007B3964"/>
    <w:rsid w:val="007B428E"/>
    <w:rsid w:val="007B478B"/>
    <w:rsid w:val="007B5557"/>
    <w:rsid w:val="007B61A1"/>
    <w:rsid w:val="007B658B"/>
    <w:rsid w:val="007B67FE"/>
    <w:rsid w:val="007B7C2D"/>
    <w:rsid w:val="007B7ECD"/>
    <w:rsid w:val="007C1A3B"/>
    <w:rsid w:val="007C2022"/>
    <w:rsid w:val="007C2F9F"/>
    <w:rsid w:val="007C3C81"/>
    <w:rsid w:val="007C3E59"/>
    <w:rsid w:val="007C5679"/>
    <w:rsid w:val="007C5FD6"/>
    <w:rsid w:val="007C60EB"/>
    <w:rsid w:val="007C6D65"/>
    <w:rsid w:val="007C7526"/>
    <w:rsid w:val="007C767F"/>
    <w:rsid w:val="007C7FE7"/>
    <w:rsid w:val="007D1F3D"/>
    <w:rsid w:val="007D49C6"/>
    <w:rsid w:val="007D523E"/>
    <w:rsid w:val="007D6BB6"/>
    <w:rsid w:val="007D7AEB"/>
    <w:rsid w:val="007E02E9"/>
    <w:rsid w:val="007E0EC9"/>
    <w:rsid w:val="007E14A2"/>
    <w:rsid w:val="007E1822"/>
    <w:rsid w:val="007E230A"/>
    <w:rsid w:val="007E2CCD"/>
    <w:rsid w:val="007E4343"/>
    <w:rsid w:val="007E4D2C"/>
    <w:rsid w:val="007E6391"/>
    <w:rsid w:val="007E6A29"/>
    <w:rsid w:val="007E7034"/>
    <w:rsid w:val="007E72FB"/>
    <w:rsid w:val="007E76F8"/>
    <w:rsid w:val="007F0692"/>
    <w:rsid w:val="007F34A3"/>
    <w:rsid w:val="007F3BAF"/>
    <w:rsid w:val="0080366D"/>
    <w:rsid w:val="0080481F"/>
    <w:rsid w:val="00804DBB"/>
    <w:rsid w:val="00805765"/>
    <w:rsid w:val="00811308"/>
    <w:rsid w:val="008115E5"/>
    <w:rsid w:val="00811B1F"/>
    <w:rsid w:val="00814182"/>
    <w:rsid w:val="0081420A"/>
    <w:rsid w:val="008167EA"/>
    <w:rsid w:val="00816E1D"/>
    <w:rsid w:val="00820284"/>
    <w:rsid w:val="00820AAA"/>
    <w:rsid w:val="00820B9B"/>
    <w:rsid w:val="00824294"/>
    <w:rsid w:val="008246A6"/>
    <w:rsid w:val="00830244"/>
    <w:rsid w:val="00832A72"/>
    <w:rsid w:val="00832EB2"/>
    <w:rsid w:val="00833EE1"/>
    <w:rsid w:val="008346A8"/>
    <w:rsid w:val="00834E86"/>
    <w:rsid w:val="00835865"/>
    <w:rsid w:val="00837306"/>
    <w:rsid w:val="00840457"/>
    <w:rsid w:val="008425DD"/>
    <w:rsid w:val="00842AFE"/>
    <w:rsid w:val="00843436"/>
    <w:rsid w:val="00843705"/>
    <w:rsid w:val="00843B03"/>
    <w:rsid w:val="00843C7D"/>
    <w:rsid w:val="00843E61"/>
    <w:rsid w:val="00844DDD"/>
    <w:rsid w:val="00844F33"/>
    <w:rsid w:val="008452F3"/>
    <w:rsid w:val="00846D52"/>
    <w:rsid w:val="00847305"/>
    <w:rsid w:val="0084740F"/>
    <w:rsid w:val="0084755E"/>
    <w:rsid w:val="0084794A"/>
    <w:rsid w:val="00850117"/>
    <w:rsid w:val="0085154D"/>
    <w:rsid w:val="00852229"/>
    <w:rsid w:val="00852ED5"/>
    <w:rsid w:val="00854AC9"/>
    <w:rsid w:val="00855011"/>
    <w:rsid w:val="008550DE"/>
    <w:rsid w:val="00856FF5"/>
    <w:rsid w:val="0086249E"/>
    <w:rsid w:val="00862C10"/>
    <w:rsid w:val="00862C4B"/>
    <w:rsid w:val="00863D6E"/>
    <w:rsid w:val="0086499A"/>
    <w:rsid w:val="0086629E"/>
    <w:rsid w:val="00866AAC"/>
    <w:rsid w:val="00866C3C"/>
    <w:rsid w:val="008673DF"/>
    <w:rsid w:val="00870887"/>
    <w:rsid w:val="00880344"/>
    <w:rsid w:val="00880DE5"/>
    <w:rsid w:val="008837C5"/>
    <w:rsid w:val="0088527F"/>
    <w:rsid w:val="00887498"/>
    <w:rsid w:val="0088794E"/>
    <w:rsid w:val="00891931"/>
    <w:rsid w:val="00891E70"/>
    <w:rsid w:val="008922F5"/>
    <w:rsid w:val="00893256"/>
    <w:rsid w:val="00893F27"/>
    <w:rsid w:val="008958C4"/>
    <w:rsid w:val="008978EA"/>
    <w:rsid w:val="00897998"/>
    <w:rsid w:val="008A11C2"/>
    <w:rsid w:val="008A314F"/>
    <w:rsid w:val="008A4282"/>
    <w:rsid w:val="008A6A8D"/>
    <w:rsid w:val="008A6B2C"/>
    <w:rsid w:val="008B0FA2"/>
    <w:rsid w:val="008B1D52"/>
    <w:rsid w:val="008B28A7"/>
    <w:rsid w:val="008B2F5F"/>
    <w:rsid w:val="008B3E38"/>
    <w:rsid w:val="008B4170"/>
    <w:rsid w:val="008B4946"/>
    <w:rsid w:val="008B4CBE"/>
    <w:rsid w:val="008B5DC5"/>
    <w:rsid w:val="008B636F"/>
    <w:rsid w:val="008B7478"/>
    <w:rsid w:val="008B75E5"/>
    <w:rsid w:val="008C1652"/>
    <w:rsid w:val="008C2486"/>
    <w:rsid w:val="008C254D"/>
    <w:rsid w:val="008C28A9"/>
    <w:rsid w:val="008C29ED"/>
    <w:rsid w:val="008C3784"/>
    <w:rsid w:val="008C43F7"/>
    <w:rsid w:val="008C557C"/>
    <w:rsid w:val="008C55EA"/>
    <w:rsid w:val="008C69FF"/>
    <w:rsid w:val="008C6BA8"/>
    <w:rsid w:val="008C720A"/>
    <w:rsid w:val="008C79D2"/>
    <w:rsid w:val="008D0E5B"/>
    <w:rsid w:val="008D2203"/>
    <w:rsid w:val="008D3DBB"/>
    <w:rsid w:val="008D42F0"/>
    <w:rsid w:val="008D4A02"/>
    <w:rsid w:val="008D54F6"/>
    <w:rsid w:val="008D66E5"/>
    <w:rsid w:val="008E0223"/>
    <w:rsid w:val="008E10FD"/>
    <w:rsid w:val="008E14B7"/>
    <w:rsid w:val="008E1A53"/>
    <w:rsid w:val="008E1C78"/>
    <w:rsid w:val="008E26BD"/>
    <w:rsid w:val="008E29B4"/>
    <w:rsid w:val="008E54C2"/>
    <w:rsid w:val="008E5CD8"/>
    <w:rsid w:val="008E6152"/>
    <w:rsid w:val="008E77C8"/>
    <w:rsid w:val="008E7C43"/>
    <w:rsid w:val="008F01E0"/>
    <w:rsid w:val="008F06B1"/>
    <w:rsid w:val="008F0A3F"/>
    <w:rsid w:val="008F234D"/>
    <w:rsid w:val="008F2A32"/>
    <w:rsid w:val="008F2C18"/>
    <w:rsid w:val="008F2F3E"/>
    <w:rsid w:val="008F2F8C"/>
    <w:rsid w:val="008F3AB4"/>
    <w:rsid w:val="008F3BAA"/>
    <w:rsid w:val="008F3F9E"/>
    <w:rsid w:val="008F4D75"/>
    <w:rsid w:val="008F5725"/>
    <w:rsid w:val="008F5C0E"/>
    <w:rsid w:val="008F7A61"/>
    <w:rsid w:val="00902C20"/>
    <w:rsid w:val="00902DF6"/>
    <w:rsid w:val="0090540E"/>
    <w:rsid w:val="009060E1"/>
    <w:rsid w:val="00907E3B"/>
    <w:rsid w:val="00913F94"/>
    <w:rsid w:val="0091464B"/>
    <w:rsid w:val="009151F9"/>
    <w:rsid w:val="00915B00"/>
    <w:rsid w:val="00915B2A"/>
    <w:rsid w:val="00916B2A"/>
    <w:rsid w:val="00917010"/>
    <w:rsid w:val="0091710D"/>
    <w:rsid w:val="009172F5"/>
    <w:rsid w:val="00920876"/>
    <w:rsid w:val="0092211C"/>
    <w:rsid w:val="00922C98"/>
    <w:rsid w:val="00924402"/>
    <w:rsid w:val="00924542"/>
    <w:rsid w:val="00924EE7"/>
    <w:rsid w:val="009264A8"/>
    <w:rsid w:val="00927054"/>
    <w:rsid w:val="009306C9"/>
    <w:rsid w:val="0093072B"/>
    <w:rsid w:val="0093793D"/>
    <w:rsid w:val="00941E5C"/>
    <w:rsid w:val="00942E58"/>
    <w:rsid w:val="0094395C"/>
    <w:rsid w:val="0094462D"/>
    <w:rsid w:val="00944BA6"/>
    <w:rsid w:val="00954799"/>
    <w:rsid w:val="00955D67"/>
    <w:rsid w:val="00957E22"/>
    <w:rsid w:val="00960DAA"/>
    <w:rsid w:val="00961DFA"/>
    <w:rsid w:val="00964FA9"/>
    <w:rsid w:val="00967882"/>
    <w:rsid w:val="00967B66"/>
    <w:rsid w:val="00971202"/>
    <w:rsid w:val="0097131F"/>
    <w:rsid w:val="00971FD2"/>
    <w:rsid w:val="0097487C"/>
    <w:rsid w:val="00975125"/>
    <w:rsid w:val="009800FB"/>
    <w:rsid w:val="009801DF"/>
    <w:rsid w:val="009804A2"/>
    <w:rsid w:val="00980C5A"/>
    <w:rsid w:val="009821A4"/>
    <w:rsid w:val="00982D74"/>
    <w:rsid w:val="00982FD2"/>
    <w:rsid w:val="009835EE"/>
    <w:rsid w:val="00984818"/>
    <w:rsid w:val="00984FC7"/>
    <w:rsid w:val="00985E9E"/>
    <w:rsid w:val="009867D8"/>
    <w:rsid w:val="00987D0B"/>
    <w:rsid w:val="00991FFC"/>
    <w:rsid w:val="00993A89"/>
    <w:rsid w:val="00995A8F"/>
    <w:rsid w:val="009975CE"/>
    <w:rsid w:val="009A0581"/>
    <w:rsid w:val="009A2C7B"/>
    <w:rsid w:val="009A49D3"/>
    <w:rsid w:val="009B047A"/>
    <w:rsid w:val="009B06A9"/>
    <w:rsid w:val="009B06DE"/>
    <w:rsid w:val="009B0B2F"/>
    <w:rsid w:val="009B1601"/>
    <w:rsid w:val="009B166F"/>
    <w:rsid w:val="009B171F"/>
    <w:rsid w:val="009B1AD0"/>
    <w:rsid w:val="009B4AE3"/>
    <w:rsid w:val="009B6996"/>
    <w:rsid w:val="009B6D69"/>
    <w:rsid w:val="009B7B51"/>
    <w:rsid w:val="009B7EA4"/>
    <w:rsid w:val="009C23A4"/>
    <w:rsid w:val="009C508E"/>
    <w:rsid w:val="009C588A"/>
    <w:rsid w:val="009C6D14"/>
    <w:rsid w:val="009C7376"/>
    <w:rsid w:val="009C76D9"/>
    <w:rsid w:val="009D23EE"/>
    <w:rsid w:val="009D48EF"/>
    <w:rsid w:val="009D491C"/>
    <w:rsid w:val="009D78DB"/>
    <w:rsid w:val="009E07FF"/>
    <w:rsid w:val="009E0B88"/>
    <w:rsid w:val="009E29AD"/>
    <w:rsid w:val="009E50D1"/>
    <w:rsid w:val="009E5279"/>
    <w:rsid w:val="009E5400"/>
    <w:rsid w:val="009E7503"/>
    <w:rsid w:val="009F02CC"/>
    <w:rsid w:val="009F08FE"/>
    <w:rsid w:val="009F0CF9"/>
    <w:rsid w:val="009F16D1"/>
    <w:rsid w:val="009F27A9"/>
    <w:rsid w:val="009F36FB"/>
    <w:rsid w:val="009F4CBC"/>
    <w:rsid w:val="009F5874"/>
    <w:rsid w:val="009F6A8B"/>
    <w:rsid w:val="00A028CE"/>
    <w:rsid w:val="00A04BB0"/>
    <w:rsid w:val="00A068FA"/>
    <w:rsid w:val="00A06905"/>
    <w:rsid w:val="00A06DB3"/>
    <w:rsid w:val="00A07B22"/>
    <w:rsid w:val="00A07BE3"/>
    <w:rsid w:val="00A114F3"/>
    <w:rsid w:val="00A12D5A"/>
    <w:rsid w:val="00A1317C"/>
    <w:rsid w:val="00A165FF"/>
    <w:rsid w:val="00A171C2"/>
    <w:rsid w:val="00A17696"/>
    <w:rsid w:val="00A211AF"/>
    <w:rsid w:val="00A21225"/>
    <w:rsid w:val="00A21DF3"/>
    <w:rsid w:val="00A24954"/>
    <w:rsid w:val="00A27967"/>
    <w:rsid w:val="00A32141"/>
    <w:rsid w:val="00A34955"/>
    <w:rsid w:val="00A350B9"/>
    <w:rsid w:val="00A35290"/>
    <w:rsid w:val="00A36CB1"/>
    <w:rsid w:val="00A370A3"/>
    <w:rsid w:val="00A372DF"/>
    <w:rsid w:val="00A374D9"/>
    <w:rsid w:val="00A3786B"/>
    <w:rsid w:val="00A43CD1"/>
    <w:rsid w:val="00A44C55"/>
    <w:rsid w:val="00A5057E"/>
    <w:rsid w:val="00A50E78"/>
    <w:rsid w:val="00A51183"/>
    <w:rsid w:val="00A52017"/>
    <w:rsid w:val="00A52813"/>
    <w:rsid w:val="00A531DF"/>
    <w:rsid w:val="00A53745"/>
    <w:rsid w:val="00A53AE5"/>
    <w:rsid w:val="00A54EA1"/>
    <w:rsid w:val="00A55ACC"/>
    <w:rsid w:val="00A60465"/>
    <w:rsid w:val="00A6099E"/>
    <w:rsid w:val="00A60C10"/>
    <w:rsid w:val="00A61183"/>
    <w:rsid w:val="00A63317"/>
    <w:rsid w:val="00A6421A"/>
    <w:rsid w:val="00A646BE"/>
    <w:rsid w:val="00A64994"/>
    <w:rsid w:val="00A66358"/>
    <w:rsid w:val="00A6663B"/>
    <w:rsid w:val="00A6692A"/>
    <w:rsid w:val="00A70063"/>
    <w:rsid w:val="00A70947"/>
    <w:rsid w:val="00A74897"/>
    <w:rsid w:val="00A74E71"/>
    <w:rsid w:val="00A75931"/>
    <w:rsid w:val="00A75E8E"/>
    <w:rsid w:val="00A81868"/>
    <w:rsid w:val="00A8260A"/>
    <w:rsid w:val="00A832A8"/>
    <w:rsid w:val="00A83B2E"/>
    <w:rsid w:val="00A83E60"/>
    <w:rsid w:val="00A8593B"/>
    <w:rsid w:val="00A87DCA"/>
    <w:rsid w:val="00A9114A"/>
    <w:rsid w:val="00A940A8"/>
    <w:rsid w:val="00A95251"/>
    <w:rsid w:val="00A9563A"/>
    <w:rsid w:val="00A95F9D"/>
    <w:rsid w:val="00AA1347"/>
    <w:rsid w:val="00AA13B0"/>
    <w:rsid w:val="00AA38AA"/>
    <w:rsid w:val="00AA3916"/>
    <w:rsid w:val="00AA5957"/>
    <w:rsid w:val="00AB0131"/>
    <w:rsid w:val="00AB16FD"/>
    <w:rsid w:val="00AB1773"/>
    <w:rsid w:val="00AB2D0F"/>
    <w:rsid w:val="00AB38FC"/>
    <w:rsid w:val="00AB399A"/>
    <w:rsid w:val="00AB3D77"/>
    <w:rsid w:val="00AB5938"/>
    <w:rsid w:val="00AC286F"/>
    <w:rsid w:val="00AD0409"/>
    <w:rsid w:val="00AD06B6"/>
    <w:rsid w:val="00AD1DEA"/>
    <w:rsid w:val="00AD23AE"/>
    <w:rsid w:val="00AD45BA"/>
    <w:rsid w:val="00AD5058"/>
    <w:rsid w:val="00AD55A6"/>
    <w:rsid w:val="00AD59CD"/>
    <w:rsid w:val="00AD6FA5"/>
    <w:rsid w:val="00AD7DDE"/>
    <w:rsid w:val="00AE0962"/>
    <w:rsid w:val="00AE2506"/>
    <w:rsid w:val="00AE25B0"/>
    <w:rsid w:val="00AE3391"/>
    <w:rsid w:val="00AE3CC0"/>
    <w:rsid w:val="00AE3E19"/>
    <w:rsid w:val="00AE4A0E"/>
    <w:rsid w:val="00AE6AED"/>
    <w:rsid w:val="00AE707D"/>
    <w:rsid w:val="00AF0BCF"/>
    <w:rsid w:val="00AF3F11"/>
    <w:rsid w:val="00AF6774"/>
    <w:rsid w:val="00AF7172"/>
    <w:rsid w:val="00B03F81"/>
    <w:rsid w:val="00B07564"/>
    <w:rsid w:val="00B122CF"/>
    <w:rsid w:val="00B13168"/>
    <w:rsid w:val="00B13306"/>
    <w:rsid w:val="00B13AFC"/>
    <w:rsid w:val="00B14A18"/>
    <w:rsid w:val="00B16976"/>
    <w:rsid w:val="00B176F2"/>
    <w:rsid w:val="00B209FF"/>
    <w:rsid w:val="00B23477"/>
    <w:rsid w:val="00B23D7A"/>
    <w:rsid w:val="00B2419D"/>
    <w:rsid w:val="00B242B7"/>
    <w:rsid w:val="00B24A9A"/>
    <w:rsid w:val="00B259A0"/>
    <w:rsid w:val="00B27BA7"/>
    <w:rsid w:val="00B30D28"/>
    <w:rsid w:val="00B31E14"/>
    <w:rsid w:val="00B32557"/>
    <w:rsid w:val="00B40369"/>
    <w:rsid w:val="00B411CF"/>
    <w:rsid w:val="00B41CA4"/>
    <w:rsid w:val="00B42216"/>
    <w:rsid w:val="00B4371C"/>
    <w:rsid w:val="00B43BEC"/>
    <w:rsid w:val="00B44D9D"/>
    <w:rsid w:val="00B44F6E"/>
    <w:rsid w:val="00B46CA7"/>
    <w:rsid w:val="00B46E4B"/>
    <w:rsid w:val="00B506B2"/>
    <w:rsid w:val="00B515DD"/>
    <w:rsid w:val="00B51A08"/>
    <w:rsid w:val="00B5334D"/>
    <w:rsid w:val="00B543BC"/>
    <w:rsid w:val="00B54817"/>
    <w:rsid w:val="00B556B0"/>
    <w:rsid w:val="00B561A7"/>
    <w:rsid w:val="00B56F39"/>
    <w:rsid w:val="00B575C2"/>
    <w:rsid w:val="00B57DC1"/>
    <w:rsid w:val="00B614AE"/>
    <w:rsid w:val="00B61B3C"/>
    <w:rsid w:val="00B61ED9"/>
    <w:rsid w:val="00B63661"/>
    <w:rsid w:val="00B6666D"/>
    <w:rsid w:val="00B715B5"/>
    <w:rsid w:val="00B72939"/>
    <w:rsid w:val="00B72C00"/>
    <w:rsid w:val="00B7360D"/>
    <w:rsid w:val="00B73D03"/>
    <w:rsid w:val="00B742D5"/>
    <w:rsid w:val="00B74C3D"/>
    <w:rsid w:val="00B80AA6"/>
    <w:rsid w:val="00B80C30"/>
    <w:rsid w:val="00B812EA"/>
    <w:rsid w:val="00B817FF"/>
    <w:rsid w:val="00B82D77"/>
    <w:rsid w:val="00B83DCB"/>
    <w:rsid w:val="00B84DDA"/>
    <w:rsid w:val="00B87769"/>
    <w:rsid w:val="00B87C59"/>
    <w:rsid w:val="00B90F4A"/>
    <w:rsid w:val="00B91162"/>
    <w:rsid w:val="00B96547"/>
    <w:rsid w:val="00BA22C1"/>
    <w:rsid w:val="00BA3EF2"/>
    <w:rsid w:val="00BA5F7C"/>
    <w:rsid w:val="00BA7082"/>
    <w:rsid w:val="00BA7297"/>
    <w:rsid w:val="00BA7E56"/>
    <w:rsid w:val="00BB0E14"/>
    <w:rsid w:val="00BB1F72"/>
    <w:rsid w:val="00BB382A"/>
    <w:rsid w:val="00BB3A42"/>
    <w:rsid w:val="00BB6687"/>
    <w:rsid w:val="00BC135D"/>
    <w:rsid w:val="00BC2A2D"/>
    <w:rsid w:val="00BC2D32"/>
    <w:rsid w:val="00BC3DC0"/>
    <w:rsid w:val="00BC415A"/>
    <w:rsid w:val="00BC454A"/>
    <w:rsid w:val="00BC55CD"/>
    <w:rsid w:val="00BC56F9"/>
    <w:rsid w:val="00BC6C70"/>
    <w:rsid w:val="00BD0647"/>
    <w:rsid w:val="00BD084B"/>
    <w:rsid w:val="00BD19DB"/>
    <w:rsid w:val="00BD678F"/>
    <w:rsid w:val="00BE217F"/>
    <w:rsid w:val="00BE58B2"/>
    <w:rsid w:val="00BE65AA"/>
    <w:rsid w:val="00BE764E"/>
    <w:rsid w:val="00BE7F42"/>
    <w:rsid w:val="00BF04D9"/>
    <w:rsid w:val="00BF0D9C"/>
    <w:rsid w:val="00BF1616"/>
    <w:rsid w:val="00BF1AB0"/>
    <w:rsid w:val="00BF21D0"/>
    <w:rsid w:val="00BF2D06"/>
    <w:rsid w:val="00BF3DF5"/>
    <w:rsid w:val="00BF46E3"/>
    <w:rsid w:val="00BF5E55"/>
    <w:rsid w:val="00BF6819"/>
    <w:rsid w:val="00C0255B"/>
    <w:rsid w:val="00C0334B"/>
    <w:rsid w:val="00C03E1A"/>
    <w:rsid w:val="00C04049"/>
    <w:rsid w:val="00C049A7"/>
    <w:rsid w:val="00C05192"/>
    <w:rsid w:val="00C05DAC"/>
    <w:rsid w:val="00C07E9B"/>
    <w:rsid w:val="00C10657"/>
    <w:rsid w:val="00C11271"/>
    <w:rsid w:val="00C1169A"/>
    <w:rsid w:val="00C12178"/>
    <w:rsid w:val="00C1259B"/>
    <w:rsid w:val="00C151E0"/>
    <w:rsid w:val="00C15314"/>
    <w:rsid w:val="00C156F2"/>
    <w:rsid w:val="00C1625D"/>
    <w:rsid w:val="00C22D49"/>
    <w:rsid w:val="00C2305D"/>
    <w:rsid w:val="00C252C8"/>
    <w:rsid w:val="00C2578C"/>
    <w:rsid w:val="00C2663F"/>
    <w:rsid w:val="00C30451"/>
    <w:rsid w:val="00C31219"/>
    <w:rsid w:val="00C31FBB"/>
    <w:rsid w:val="00C3218B"/>
    <w:rsid w:val="00C335F3"/>
    <w:rsid w:val="00C35FCC"/>
    <w:rsid w:val="00C401F4"/>
    <w:rsid w:val="00C406D4"/>
    <w:rsid w:val="00C40C27"/>
    <w:rsid w:val="00C41108"/>
    <w:rsid w:val="00C41FF7"/>
    <w:rsid w:val="00C42F93"/>
    <w:rsid w:val="00C4544F"/>
    <w:rsid w:val="00C47506"/>
    <w:rsid w:val="00C47733"/>
    <w:rsid w:val="00C50720"/>
    <w:rsid w:val="00C5100B"/>
    <w:rsid w:val="00C52BC7"/>
    <w:rsid w:val="00C54509"/>
    <w:rsid w:val="00C54B5E"/>
    <w:rsid w:val="00C54E4D"/>
    <w:rsid w:val="00C55374"/>
    <w:rsid w:val="00C55DE1"/>
    <w:rsid w:val="00C5670E"/>
    <w:rsid w:val="00C56A7B"/>
    <w:rsid w:val="00C64478"/>
    <w:rsid w:val="00C64F85"/>
    <w:rsid w:val="00C65A28"/>
    <w:rsid w:val="00C662DC"/>
    <w:rsid w:val="00C6678D"/>
    <w:rsid w:val="00C71036"/>
    <w:rsid w:val="00C77D20"/>
    <w:rsid w:val="00C8037D"/>
    <w:rsid w:val="00C81625"/>
    <w:rsid w:val="00C821E6"/>
    <w:rsid w:val="00C828D6"/>
    <w:rsid w:val="00C82AD0"/>
    <w:rsid w:val="00C837E3"/>
    <w:rsid w:val="00C83D00"/>
    <w:rsid w:val="00C85A17"/>
    <w:rsid w:val="00C90107"/>
    <w:rsid w:val="00C91CE5"/>
    <w:rsid w:val="00C9497B"/>
    <w:rsid w:val="00C953F4"/>
    <w:rsid w:val="00CA130A"/>
    <w:rsid w:val="00CA1379"/>
    <w:rsid w:val="00CA3A51"/>
    <w:rsid w:val="00CA3CA9"/>
    <w:rsid w:val="00CA5D6B"/>
    <w:rsid w:val="00CB0829"/>
    <w:rsid w:val="00CB14DE"/>
    <w:rsid w:val="00CB205B"/>
    <w:rsid w:val="00CB3310"/>
    <w:rsid w:val="00CB4B0B"/>
    <w:rsid w:val="00CB55A3"/>
    <w:rsid w:val="00CB6C6D"/>
    <w:rsid w:val="00CB6C6E"/>
    <w:rsid w:val="00CB6DDA"/>
    <w:rsid w:val="00CB72E4"/>
    <w:rsid w:val="00CB78EC"/>
    <w:rsid w:val="00CB7EAF"/>
    <w:rsid w:val="00CC2A27"/>
    <w:rsid w:val="00CC3361"/>
    <w:rsid w:val="00CC41AC"/>
    <w:rsid w:val="00CC521B"/>
    <w:rsid w:val="00CC7085"/>
    <w:rsid w:val="00CC74D9"/>
    <w:rsid w:val="00CD0A8F"/>
    <w:rsid w:val="00CD0FC8"/>
    <w:rsid w:val="00CD2184"/>
    <w:rsid w:val="00CD3D25"/>
    <w:rsid w:val="00CD548E"/>
    <w:rsid w:val="00CD7130"/>
    <w:rsid w:val="00CE083A"/>
    <w:rsid w:val="00CE1BD9"/>
    <w:rsid w:val="00CE3F9B"/>
    <w:rsid w:val="00CE4BD7"/>
    <w:rsid w:val="00CE5D0F"/>
    <w:rsid w:val="00CE6AE0"/>
    <w:rsid w:val="00CE6B2B"/>
    <w:rsid w:val="00CF1553"/>
    <w:rsid w:val="00CF20CE"/>
    <w:rsid w:val="00CF6FF1"/>
    <w:rsid w:val="00CF738E"/>
    <w:rsid w:val="00D00F3B"/>
    <w:rsid w:val="00D018C5"/>
    <w:rsid w:val="00D10EBD"/>
    <w:rsid w:val="00D1381A"/>
    <w:rsid w:val="00D14915"/>
    <w:rsid w:val="00D152C8"/>
    <w:rsid w:val="00D172A8"/>
    <w:rsid w:val="00D2284C"/>
    <w:rsid w:val="00D23B69"/>
    <w:rsid w:val="00D24851"/>
    <w:rsid w:val="00D25501"/>
    <w:rsid w:val="00D26150"/>
    <w:rsid w:val="00D30306"/>
    <w:rsid w:val="00D30CEB"/>
    <w:rsid w:val="00D313C5"/>
    <w:rsid w:val="00D32D8B"/>
    <w:rsid w:val="00D34F65"/>
    <w:rsid w:val="00D3552C"/>
    <w:rsid w:val="00D35E53"/>
    <w:rsid w:val="00D41A28"/>
    <w:rsid w:val="00D41BB2"/>
    <w:rsid w:val="00D426BC"/>
    <w:rsid w:val="00D42BF0"/>
    <w:rsid w:val="00D45723"/>
    <w:rsid w:val="00D463CC"/>
    <w:rsid w:val="00D470ED"/>
    <w:rsid w:val="00D4715A"/>
    <w:rsid w:val="00D52653"/>
    <w:rsid w:val="00D52F87"/>
    <w:rsid w:val="00D530FF"/>
    <w:rsid w:val="00D551B8"/>
    <w:rsid w:val="00D558BC"/>
    <w:rsid w:val="00D55CB0"/>
    <w:rsid w:val="00D57668"/>
    <w:rsid w:val="00D60003"/>
    <w:rsid w:val="00D60835"/>
    <w:rsid w:val="00D6093B"/>
    <w:rsid w:val="00D6189C"/>
    <w:rsid w:val="00D6339E"/>
    <w:rsid w:val="00D65F21"/>
    <w:rsid w:val="00D65F4B"/>
    <w:rsid w:val="00D676CC"/>
    <w:rsid w:val="00D7151C"/>
    <w:rsid w:val="00D74DCE"/>
    <w:rsid w:val="00D752AE"/>
    <w:rsid w:val="00D769D2"/>
    <w:rsid w:val="00D822BF"/>
    <w:rsid w:val="00D841D5"/>
    <w:rsid w:val="00D8524A"/>
    <w:rsid w:val="00D85BD4"/>
    <w:rsid w:val="00D9182E"/>
    <w:rsid w:val="00D94ED6"/>
    <w:rsid w:val="00D9561E"/>
    <w:rsid w:val="00D9610C"/>
    <w:rsid w:val="00D976AF"/>
    <w:rsid w:val="00DA0FCA"/>
    <w:rsid w:val="00DA198F"/>
    <w:rsid w:val="00DA4F6A"/>
    <w:rsid w:val="00DA5A3A"/>
    <w:rsid w:val="00DA5DA2"/>
    <w:rsid w:val="00DA79DE"/>
    <w:rsid w:val="00DB0A23"/>
    <w:rsid w:val="00DB0AC2"/>
    <w:rsid w:val="00DB1FDA"/>
    <w:rsid w:val="00DB26E2"/>
    <w:rsid w:val="00DB39BD"/>
    <w:rsid w:val="00DB3A90"/>
    <w:rsid w:val="00DB3BA8"/>
    <w:rsid w:val="00DB42B2"/>
    <w:rsid w:val="00DB439A"/>
    <w:rsid w:val="00DB4942"/>
    <w:rsid w:val="00DB7869"/>
    <w:rsid w:val="00DB7EEF"/>
    <w:rsid w:val="00DC1A4B"/>
    <w:rsid w:val="00DC2F7B"/>
    <w:rsid w:val="00DC5434"/>
    <w:rsid w:val="00DC6A9D"/>
    <w:rsid w:val="00DC7D9F"/>
    <w:rsid w:val="00DD2A96"/>
    <w:rsid w:val="00DD7745"/>
    <w:rsid w:val="00DD77F4"/>
    <w:rsid w:val="00DE0165"/>
    <w:rsid w:val="00DE0CF3"/>
    <w:rsid w:val="00DE1B47"/>
    <w:rsid w:val="00DE1DAF"/>
    <w:rsid w:val="00DE463C"/>
    <w:rsid w:val="00DE4A81"/>
    <w:rsid w:val="00DE4FDD"/>
    <w:rsid w:val="00DE5184"/>
    <w:rsid w:val="00DE7345"/>
    <w:rsid w:val="00DE75D5"/>
    <w:rsid w:val="00DF07D9"/>
    <w:rsid w:val="00DF18E8"/>
    <w:rsid w:val="00DF1918"/>
    <w:rsid w:val="00DF1D98"/>
    <w:rsid w:val="00DF1DCF"/>
    <w:rsid w:val="00DF2551"/>
    <w:rsid w:val="00DF255C"/>
    <w:rsid w:val="00DF2EB4"/>
    <w:rsid w:val="00DF446A"/>
    <w:rsid w:val="00DF5FE2"/>
    <w:rsid w:val="00DF607A"/>
    <w:rsid w:val="00DF63F3"/>
    <w:rsid w:val="00DF78C6"/>
    <w:rsid w:val="00E01E75"/>
    <w:rsid w:val="00E05694"/>
    <w:rsid w:val="00E06ABF"/>
    <w:rsid w:val="00E10D9B"/>
    <w:rsid w:val="00E129E5"/>
    <w:rsid w:val="00E1314F"/>
    <w:rsid w:val="00E133D6"/>
    <w:rsid w:val="00E17802"/>
    <w:rsid w:val="00E17A78"/>
    <w:rsid w:val="00E20738"/>
    <w:rsid w:val="00E208AA"/>
    <w:rsid w:val="00E21BF6"/>
    <w:rsid w:val="00E22CFA"/>
    <w:rsid w:val="00E23F40"/>
    <w:rsid w:val="00E24049"/>
    <w:rsid w:val="00E24440"/>
    <w:rsid w:val="00E26E27"/>
    <w:rsid w:val="00E27982"/>
    <w:rsid w:val="00E30094"/>
    <w:rsid w:val="00E30767"/>
    <w:rsid w:val="00E30CD8"/>
    <w:rsid w:val="00E3467E"/>
    <w:rsid w:val="00E35088"/>
    <w:rsid w:val="00E35833"/>
    <w:rsid w:val="00E360E5"/>
    <w:rsid w:val="00E36DD1"/>
    <w:rsid w:val="00E377B3"/>
    <w:rsid w:val="00E414CF"/>
    <w:rsid w:val="00E42449"/>
    <w:rsid w:val="00E42573"/>
    <w:rsid w:val="00E44294"/>
    <w:rsid w:val="00E44C2E"/>
    <w:rsid w:val="00E44F53"/>
    <w:rsid w:val="00E509AB"/>
    <w:rsid w:val="00E51653"/>
    <w:rsid w:val="00E54AD9"/>
    <w:rsid w:val="00E574C7"/>
    <w:rsid w:val="00E5766E"/>
    <w:rsid w:val="00E57B10"/>
    <w:rsid w:val="00E57E45"/>
    <w:rsid w:val="00E6040F"/>
    <w:rsid w:val="00E60E9D"/>
    <w:rsid w:val="00E621D9"/>
    <w:rsid w:val="00E62914"/>
    <w:rsid w:val="00E62D99"/>
    <w:rsid w:val="00E630B8"/>
    <w:rsid w:val="00E63137"/>
    <w:rsid w:val="00E6458E"/>
    <w:rsid w:val="00E655EB"/>
    <w:rsid w:val="00E65C90"/>
    <w:rsid w:val="00E65D8A"/>
    <w:rsid w:val="00E67DEB"/>
    <w:rsid w:val="00E708A4"/>
    <w:rsid w:val="00E70E61"/>
    <w:rsid w:val="00E7317F"/>
    <w:rsid w:val="00E73F8F"/>
    <w:rsid w:val="00E74FDD"/>
    <w:rsid w:val="00E75111"/>
    <w:rsid w:val="00E751C3"/>
    <w:rsid w:val="00E75F53"/>
    <w:rsid w:val="00E7717A"/>
    <w:rsid w:val="00E83919"/>
    <w:rsid w:val="00E84385"/>
    <w:rsid w:val="00E85BE0"/>
    <w:rsid w:val="00E86212"/>
    <w:rsid w:val="00E874F0"/>
    <w:rsid w:val="00E90D2D"/>
    <w:rsid w:val="00E9241C"/>
    <w:rsid w:val="00E93BB1"/>
    <w:rsid w:val="00E94DEE"/>
    <w:rsid w:val="00E95CF9"/>
    <w:rsid w:val="00E97B3F"/>
    <w:rsid w:val="00EA0378"/>
    <w:rsid w:val="00EA0CE6"/>
    <w:rsid w:val="00EA236A"/>
    <w:rsid w:val="00EA24B5"/>
    <w:rsid w:val="00EA2711"/>
    <w:rsid w:val="00EA311E"/>
    <w:rsid w:val="00EA3795"/>
    <w:rsid w:val="00EA4C96"/>
    <w:rsid w:val="00EA4F23"/>
    <w:rsid w:val="00EA63B8"/>
    <w:rsid w:val="00EB0037"/>
    <w:rsid w:val="00EB0803"/>
    <w:rsid w:val="00EB0DC2"/>
    <w:rsid w:val="00EB0FC7"/>
    <w:rsid w:val="00EB2023"/>
    <w:rsid w:val="00EB24A7"/>
    <w:rsid w:val="00EB36B2"/>
    <w:rsid w:val="00EB3799"/>
    <w:rsid w:val="00EB4E47"/>
    <w:rsid w:val="00EB5D62"/>
    <w:rsid w:val="00EB6414"/>
    <w:rsid w:val="00EB69BE"/>
    <w:rsid w:val="00EB7D72"/>
    <w:rsid w:val="00EC0C38"/>
    <w:rsid w:val="00EC3215"/>
    <w:rsid w:val="00EC64D6"/>
    <w:rsid w:val="00EC6900"/>
    <w:rsid w:val="00EC799E"/>
    <w:rsid w:val="00ED0C24"/>
    <w:rsid w:val="00ED129E"/>
    <w:rsid w:val="00ED6072"/>
    <w:rsid w:val="00ED6242"/>
    <w:rsid w:val="00EE216A"/>
    <w:rsid w:val="00EE2872"/>
    <w:rsid w:val="00EE4227"/>
    <w:rsid w:val="00EE46D4"/>
    <w:rsid w:val="00EE7200"/>
    <w:rsid w:val="00EE7BB1"/>
    <w:rsid w:val="00EF04D2"/>
    <w:rsid w:val="00EF0571"/>
    <w:rsid w:val="00EF0C64"/>
    <w:rsid w:val="00EF1A14"/>
    <w:rsid w:val="00EF1DDC"/>
    <w:rsid w:val="00EF28B1"/>
    <w:rsid w:val="00EF3918"/>
    <w:rsid w:val="00EF45F3"/>
    <w:rsid w:val="00EF652C"/>
    <w:rsid w:val="00EF672B"/>
    <w:rsid w:val="00EF793F"/>
    <w:rsid w:val="00F034DF"/>
    <w:rsid w:val="00F0431E"/>
    <w:rsid w:val="00F05F43"/>
    <w:rsid w:val="00F0798D"/>
    <w:rsid w:val="00F07D58"/>
    <w:rsid w:val="00F11550"/>
    <w:rsid w:val="00F11580"/>
    <w:rsid w:val="00F1565B"/>
    <w:rsid w:val="00F15DB8"/>
    <w:rsid w:val="00F2069B"/>
    <w:rsid w:val="00F20A34"/>
    <w:rsid w:val="00F2343D"/>
    <w:rsid w:val="00F27A14"/>
    <w:rsid w:val="00F27E94"/>
    <w:rsid w:val="00F301EF"/>
    <w:rsid w:val="00F30C9D"/>
    <w:rsid w:val="00F32298"/>
    <w:rsid w:val="00F34F2C"/>
    <w:rsid w:val="00F359B6"/>
    <w:rsid w:val="00F364B4"/>
    <w:rsid w:val="00F4234C"/>
    <w:rsid w:val="00F4272E"/>
    <w:rsid w:val="00F4461C"/>
    <w:rsid w:val="00F451A3"/>
    <w:rsid w:val="00F45DAC"/>
    <w:rsid w:val="00F507C4"/>
    <w:rsid w:val="00F5260E"/>
    <w:rsid w:val="00F52649"/>
    <w:rsid w:val="00F545BC"/>
    <w:rsid w:val="00F55365"/>
    <w:rsid w:val="00F55666"/>
    <w:rsid w:val="00F569F1"/>
    <w:rsid w:val="00F572B5"/>
    <w:rsid w:val="00F60C1E"/>
    <w:rsid w:val="00F60D22"/>
    <w:rsid w:val="00F62447"/>
    <w:rsid w:val="00F63B42"/>
    <w:rsid w:val="00F65115"/>
    <w:rsid w:val="00F65965"/>
    <w:rsid w:val="00F65D3A"/>
    <w:rsid w:val="00F700F4"/>
    <w:rsid w:val="00F72614"/>
    <w:rsid w:val="00F73277"/>
    <w:rsid w:val="00F74655"/>
    <w:rsid w:val="00F762E6"/>
    <w:rsid w:val="00F76910"/>
    <w:rsid w:val="00F774D6"/>
    <w:rsid w:val="00F81548"/>
    <w:rsid w:val="00F83016"/>
    <w:rsid w:val="00F84040"/>
    <w:rsid w:val="00F8470C"/>
    <w:rsid w:val="00F8577D"/>
    <w:rsid w:val="00F87E96"/>
    <w:rsid w:val="00F90C39"/>
    <w:rsid w:val="00F9109B"/>
    <w:rsid w:val="00F92E5E"/>
    <w:rsid w:val="00F95985"/>
    <w:rsid w:val="00F95D85"/>
    <w:rsid w:val="00F9642C"/>
    <w:rsid w:val="00F97B47"/>
    <w:rsid w:val="00FA34D7"/>
    <w:rsid w:val="00FA4A7E"/>
    <w:rsid w:val="00FA4B5D"/>
    <w:rsid w:val="00FA592F"/>
    <w:rsid w:val="00FB03B2"/>
    <w:rsid w:val="00FB15B4"/>
    <w:rsid w:val="00FB2F36"/>
    <w:rsid w:val="00FB7D72"/>
    <w:rsid w:val="00FC3A39"/>
    <w:rsid w:val="00FC4A25"/>
    <w:rsid w:val="00FC5962"/>
    <w:rsid w:val="00FD0749"/>
    <w:rsid w:val="00FD3647"/>
    <w:rsid w:val="00FD36FD"/>
    <w:rsid w:val="00FD40A0"/>
    <w:rsid w:val="00FD73F0"/>
    <w:rsid w:val="00FE341E"/>
    <w:rsid w:val="00FE4AB2"/>
    <w:rsid w:val="00FE5136"/>
    <w:rsid w:val="00FE53C5"/>
    <w:rsid w:val="00FE590B"/>
    <w:rsid w:val="00FE6D19"/>
    <w:rsid w:val="00FE763B"/>
    <w:rsid w:val="00FF362E"/>
    <w:rsid w:val="00FF36DC"/>
    <w:rsid w:val="00FF4199"/>
    <w:rsid w:val="00FF4977"/>
    <w:rsid w:val="00FF4A0E"/>
    <w:rsid w:val="00FF7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09935FA"/>
  <w15:docId w15:val="{5EEB9D12-1F0E-4E1D-90B8-2BDB212A3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56C9"/>
  </w:style>
  <w:style w:type="paragraph" w:styleId="Heading1">
    <w:name w:val="heading 1"/>
    <w:basedOn w:val="Normal"/>
    <w:next w:val="Normal"/>
    <w:link w:val="Heading1Char"/>
    <w:uiPriority w:val="9"/>
    <w:qFormat/>
    <w:rsid w:val="004D3A51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4C1E9E"/>
    <w:pPr>
      <w:keepNext/>
      <w:tabs>
        <w:tab w:val="right" w:pos="10080"/>
      </w:tabs>
      <w:jc w:val="center"/>
      <w:outlineLvl w:val="2"/>
    </w:pPr>
    <w:rPr>
      <w:b/>
      <w:bCs/>
      <w:smallCaps/>
      <w:sz w:val="2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B515DD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7C567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7C5679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07B22"/>
    <w:rPr>
      <w:rFonts w:ascii="Calibri" w:eastAsia="Calibri" w:hAnsi="Calibri"/>
      <w:sz w:val="22"/>
      <w:szCs w:val="22"/>
    </w:rPr>
  </w:style>
  <w:style w:type="character" w:styleId="CommentReference">
    <w:name w:val="annotation reference"/>
    <w:semiHidden/>
    <w:rsid w:val="00D24851"/>
    <w:rPr>
      <w:sz w:val="16"/>
      <w:szCs w:val="16"/>
    </w:rPr>
  </w:style>
  <w:style w:type="paragraph" w:styleId="CommentText">
    <w:name w:val="annotation text"/>
    <w:basedOn w:val="Normal"/>
    <w:link w:val="CommentTextChar"/>
    <w:rsid w:val="00D24851"/>
  </w:style>
  <w:style w:type="paragraph" w:styleId="CommentSubject">
    <w:name w:val="annotation subject"/>
    <w:basedOn w:val="CommentText"/>
    <w:next w:val="CommentText"/>
    <w:semiHidden/>
    <w:rsid w:val="00D24851"/>
    <w:rPr>
      <w:b/>
      <w:bCs/>
    </w:rPr>
  </w:style>
  <w:style w:type="character" w:customStyle="1" w:styleId="Style11pt">
    <w:name w:val="Style 11 pt"/>
    <w:rsid w:val="00846D52"/>
    <w:rPr>
      <w:sz w:val="22"/>
    </w:rPr>
  </w:style>
  <w:style w:type="character" w:customStyle="1" w:styleId="text">
    <w:name w:val="text"/>
    <w:basedOn w:val="DefaultParagraphFont"/>
    <w:rsid w:val="00395751"/>
  </w:style>
  <w:style w:type="paragraph" w:customStyle="1" w:styleId="Style105ptBetweenDoublesolidlinesAuto05ptLinewi">
    <w:name w:val="Style 10.5 pt Between : (Double solid lines Auto  0.5 pt Line wi..."/>
    <w:basedOn w:val="Normal"/>
    <w:rsid w:val="007C5FD6"/>
    <w:pPr>
      <w:pBdr>
        <w:between w:val="double" w:sz="4" w:space="1" w:color="auto"/>
      </w:pBdr>
      <w:spacing w:before="360" w:after="360"/>
    </w:pPr>
    <w:rPr>
      <w:sz w:val="21"/>
    </w:rPr>
  </w:style>
  <w:style w:type="paragraph" w:customStyle="1" w:styleId="Style105ptBetweenDoublesolidlinesAuto05ptLinewi1">
    <w:name w:val="Style 10.5 pt Between : (Double solid lines Auto  0.5 pt Line wi...1"/>
    <w:basedOn w:val="Normal"/>
    <w:rsid w:val="00F8470C"/>
    <w:pPr>
      <w:pBdr>
        <w:between w:val="double" w:sz="4" w:space="1" w:color="auto"/>
      </w:pBdr>
    </w:pPr>
    <w:rPr>
      <w:sz w:val="21"/>
    </w:rPr>
  </w:style>
  <w:style w:type="character" w:customStyle="1" w:styleId="maintext1">
    <w:name w:val="maintext1"/>
    <w:rsid w:val="00CD0FC8"/>
    <w:rPr>
      <w:rFonts w:ascii="Arial" w:hAnsi="Arial" w:cs="Arial" w:hint="default"/>
      <w:color w:val="45637A"/>
      <w:sz w:val="14"/>
      <w:szCs w:val="14"/>
    </w:rPr>
  </w:style>
  <w:style w:type="character" w:styleId="Emphasis">
    <w:name w:val="Emphasis"/>
    <w:uiPriority w:val="20"/>
    <w:qFormat/>
    <w:rsid w:val="00EF0C64"/>
    <w:rPr>
      <w:b/>
      <w:bCs/>
      <w:i w:val="0"/>
      <w:iCs w:val="0"/>
    </w:rPr>
  </w:style>
  <w:style w:type="paragraph" w:customStyle="1" w:styleId="StyleArial105ptCenteredBefore6ptBetweenDoubleso">
    <w:name w:val="Style Arial 10.5 pt Centered Before:  6 pt Between : (Double so..."/>
    <w:basedOn w:val="Normal"/>
    <w:rsid w:val="00CA1379"/>
    <w:pPr>
      <w:pBdr>
        <w:between w:val="double" w:sz="4" w:space="1" w:color="auto"/>
      </w:pBdr>
      <w:spacing w:before="120"/>
      <w:jc w:val="center"/>
    </w:pPr>
    <w:rPr>
      <w:rFonts w:ascii="Arial" w:hAnsi="Arial"/>
      <w:sz w:val="21"/>
    </w:rPr>
  </w:style>
  <w:style w:type="paragraph" w:customStyle="1" w:styleId="StyleArial105ptCenteredBetweenDoublesolidlinesAuto">
    <w:name w:val="Style Arial 10.5 pt Centered Between : (Double solid lines Auto..."/>
    <w:basedOn w:val="Normal"/>
    <w:rsid w:val="00863D6E"/>
    <w:pPr>
      <w:pBdr>
        <w:between w:val="double" w:sz="4" w:space="1" w:color="auto"/>
      </w:pBdr>
      <w:spacing w:before="160" w:line="480" w:lineRule="auto"/>
      <w:jc w:val="center"/>
    </w:pPr>
    <w:rPr>
      <w:rFonts w:ascii="Arial" w:hAnsi="Arial"/>
      <w:sz w:val="21"/>
    </w:rPr>
  </w:style>
  <w:style w:type="paragraph" w:customStyle="1" w:styleId="StyleArial105ptCenteredBetweenDoublesolidlinesAuto1">
    <w:name w:val="Style Arial 10.5 pt Centered Between : (Double solid lines Auto...1"/>
    <w:basedOn w:val="Normal"/>
    <w:rsid w:val="00D9182E"/>
    <w:pPr>
      <w:pBdr>
        <w:between w:val="double" w:sz="4" w:space="1" w:color="auto"/>
      </w:pBdr>
      <w:spacing w:after="160"/>
      <w:jc w:val="center"/>
    </w:pPr>
    <w:rPr>
      <w:rFonts w:ascii="Arial" w:hAnsi="Arial"/>
      <w:sz w:val="21"/>
    </w:rPr>
  </w:style>
  <w:style w:type="paragraph" w:customStyle="1" w:styleId="StyleArial105ptJustifiedBetweenDoublesolidlinesAut">
    <w:name w:val="Style Arial 10.5 pt Justified Between : (Double solid lines Aut..."/>
    <w:basedOn w:val="Normal"/>
    <w:rsid w:val="002456C9"/>
    <w:pPr>
      <w:pBdr>
        <w:between w:val="double" w:sz="4" w:space="1" w:color="auto"/>
      </w:pBdr>
      <w:spacing w:before="160"/>
      <w:jc w:val="both"/>
    </w:pPr>
    <w:rPr>
      <w:rFonts w:ascii="Arial" w:hAnsi="Arial"/>
      <w:sz w:val="21"/>
    </w:rPr>
  </w:style>
  <w:style w:type="paragraph" w:customStyle="1" w:styleId="StyleArial105ptCentered">
    <w:name w:val="Style Arial 10.5 pt Centered"/>
    <w:basedOn w:val="Normal"/>
    <w:rsid w:val="002456C9"/>
    <w:pPr>
      <w:jc w:val="center"/>
    </w:pPr>
    <w:rPr>
      <w:rFonts w:ascii="Arial" w:hAnsi="Arial"/>
      <w:sz w:val="21"/>
    </w:rPr>
  </w:style>
  <w:style w:type="paragraph" w:customStyle="1" w:styleId="StyleStyleArial105ptJustifiedBetweenDoublesolidlinesA">
    <w:name w:val="Style Style Arial 10.5 pt Justified Between : (Double solid lines A..."/>
    <w:basedOn w:val="StyleArial105ptJustifiedBetweenDoublesolidlinesAut"/>
    <w:rsid w:val="00E208AA"/>
    <w:pPr>
      <w:spacing w:before="0" w:after="160"/>
      <w:jc w:val="center"/>
    </w:pPr>
  </w:style>
  <w:style w:type="character" w:customStyle="1" w:styleId="Heading3Char">
    <w:name w:val="Heading 3 Char"/>
    <w:link w:val="Heading3"/>
    <w:rsid w:val="004C1E9E"/>
    <w:rPr>
      <w:b/>
      <w:bCs/>
      <w:smallCaps/>
      <w:sz w:val="26"/>
      <w:szCs w:val="24"/>
    </w:rPr>
  </w:style>
  <w:style w:type="paragraph" w:styleId="ListParagraph">
    <w:name w:val="List Paragraph"/>
    <w:basedOn w:val="Normal"/>
    <w:uiPriority w:val="34"/>
    <w:qFormat/>
    <w:rsid w:val="00161995"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rsid w:val="005A6224"/>
  </w:style>
  <w:style w:type="character" w:styleId="Strong">
    <w:name w:val="Strong"/>
    <w:uiPriority w:val="22"/>
    <w:qFormat/>
    <w:rsid w:val="008C254D"/>
    <w:rPr>
      <w:b/>
      <w:bCs/>
    </w:rPr>
  </w:style>
  <w:style w:type="paragraph" w:styleId="BodyText">
    <w:name w:val="Body Text"/>
    <w:basedOn w:val="Normal"/>
    <w:link w:val="BodyTextChar"/>
    <w:rsid w:val="00ED129E"/>
    <w:rPr>
      <w:sz w:val="24"/>
    </w:rPr>
  </w:style>
  <w:style w:type="character" w:customStyle="1" w:styleId="BodyTextChar">
    <w:name w:val="Body Text Char"/>
    <w:link w:val="BodyText"/>
    <w:rsid w:val="00ED129E"/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202C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2C06"/>
  </w:style>
  <w:style w:type="paragraph" w:styleId="Footer">
    <w:name w:val="footer"/>
    <w:basedOn w:val="Normal"/>
    <w:link w:val="FooterChar"/>
    <w:uiPriority w:val="99"/>
    <w:unhideWhenUsed/>
    <w:rsid w:val="00202C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2C06"/>
  </w:style>
  <w:style w:type="character" w:customStyle="1" w:styleId="Heading1Char">
    <w:name w:val="Heading 1 Char"/>
    <w:link w:val="Heading1"/>
    <w:uiPriority w:val="9"/>
    <w:rsid w:val="004D3A51"/>
    <w:rPr>
      <w:rFonts w:ascii="Cambria" w:eastAsia="Times New Roman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apple-converted-space">
    <w:name w:val="apple-converted-space"/>
    <w:basedOn w:val="DefaultParagraphFont"/>
    <w:rsid w:val="002361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6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7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98456">
          <w:marLeft w:val="0"/>
          <w:marRight w:val="0"/>
          <w:marTop w:val="0"/>
          <w:marBottom w:val="360"/>
          <w:divBdr>
            <w:top w:val="single" w:sz="12" w:space="0" w:color="FF330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70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557502">
                  <w:marLeft w:val="0"/>
                  <w:marRight w:val="-387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373332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357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9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6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Van\Downloads\dr.krishnanranganath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8CE311-1C81-4758-926E-4A06F77585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1705</Words>
  <Characters>9721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404</CharactersWithSpaces>
  <SharedDoc>false</SharedDoc>
  <HyperlinkBase/>
  <HLinks>
    <vt:vector size="6" baseType="variant">
      <vt:variant>
        <vt:i4>1114144</vt:i4>
      </vt:variant>
      <vt:variant>
        <vt:i4>0</vt:i4>
      </vt:variant>
      <vt:variant>
        <vt:i4>0</vt:i4>
      </vt:variant>
      <vt:variant>
        <vt:i4>5</vt:i4>
      </vt:variant>
      <vt:variant>
        <vt:lpwstr>../Downloads/dr.krishnanranganath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t Production Specialist</dc:subject>
  <dc:creator>HP Authorized Customer</dc:creator>
  <cp:keywords/>
  <cp:lastModifiedBy>Krishnan Ranganath</cp:lastModifiedBy>
  <cp:revision>7</cp:revision>
  <cp:lastPrinted>2016-12-20T08:29:00Z</cp:lastPrinted>
  <dcterms:created xsi:type="dcterms:W3CDTF">2022-06-08T12:33:00Z</dcterms:created>
  <dcterms:modified xsi:type="dcterms:W3CDTF">2022-09-29T11:22:00Z</dcterms:modified>
</cp:coreProperties>
</file>